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2931" w:rsidRDefault="00FA2931" w:rsidP="00FA2931">
      <w:pPr>
        <w:spacing w:before="8" w:line="70" w:lineRule="exact"/>
        <w:rPr>
          <w:sz w:val="7"/>
          <w:szCs w:val="7"/>
        </w:rPr>
      </w:pPr>
    </w:p>
    <w:tbl>
      <w:tblPr>
        <w:tblW w:w="0" w:type="auto"/>
        <w:tblInd w:w="8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"/>
        <w:gridCol w:w="10330"/>
        <w:gridCol w:w="60"/>
      </w:tblGrid>
      <w:tr w:rsidR="00FA2931" w:rsidTr="00FE7C49">
        <w:trPr>
          <w:trHeight w:hRule="exact" w:val="438"/>
        </w:trPr>
        <w:tc>
          <w:tcPr>
            <w:tcW w:w="60" w:type="dxa"/>
            <w:tcBorders>
              <w:top w:val="nil"/>
              <w:left w:val="single" w:sz="13" w:space="0" w:color="000000"/>
              <w:bottom w:val="single" w:sz="14" w:space="0" w:color="000000"/>
              <w:right w:val="single" w:sz="13" w:space="0" w:color="000000"/>
            </w:tcBorders>
          </w:tcPr>
          <w:p w:rsidR="00FA2931" w:rsidRDefault="00FA2931" w:rsidP="00FE7C49"/>
        </w:tc>
        <w:tc>
          <w:tcPr>
            <w:tcW w:w="10330" w:type="dxa"/>
            <w:tcBorders>
              <w:top w:val="single" w:sz="14" w:space="0" w:color="000000"/>
              <w:left w:val="single" w:sz="13" w:space="0" w:color="000000"/>
              <w:bottom w:val="single" w:sz="14" w:space="0" w:color="000000"/>
              <w:right w:val="single" w:sz="13" w:space="0" w:color="000000"/>
            </w:tcBorders>
          </w:tcPr>
          <w:p w:rsidR="00FA2931" w:rsidRDefault="00FA2931" w:rsidP="00FE7C49">
            <w:pPr>
              <w:pStyle w:val="TableParagraph"/>
              <w:spacing w:before="15"/>
              <w:ind w:left="2"/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>
              <w:rPr>
                <w:rFonts w:ascii="Arial" w:eastAsia="Arial" w:hAnsi="Arial" w:cs="Arial"/>
                <w:b/>
                <w:bCs/>
                <w:sz w:val="32"/>
                <w:szCs w:val="32"/>
              </w:rPr>
              <w:t>RIGHETTI</w:t>
            </w:r>
            <w:r>
              <w:rPr>
                <w:rFonts w:ascii="Arial" w:eastAsia="Arial" w:hAnsi="Arial" w:cs="Arial"/>
                <w:b/>
                <w:bCs/>
                <w:spacing w:val="-1"/>
                <w:sz w:val="32"/>
                <w:szCs w:val="32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32"/>
                <w:szCs w:val="32"/>
              </w:rPr>
              <w:t>ATHLETICS</w:t>
            </w:r>
          </w:p>
        </w:tc>
        <w:tc>
          <w:tcPr>
            <w:tcW w:w="60" w:type="dxa"/>
            <w:tcBorders>
              <w:top w:val="nil"/>
              <w:left w:val="single" w:sz="13" w:space="0" w:color="000000"/>
              <w:bottom w:val="single" w:sz="14" w:space="0" w:color="000000"/>
              <w:right w:val="single" w:sz="13" w:space="0" w:color="000000"/>
            </w:tcBorders>
          </w:tcPr>
          <w:p w:rsidR="00FA2931" w:rsidRDefault="00FA2931" w:rsidP="00FE7C49"/>
        </w:tc>
      </w:tr>
      <w:tr w:rsidR="00FA2931" w:rsidTr="00FE7C49">
        <w:trPr>
          <w:trHeight w:hRule="exact" w:val="61"/>
        </w:trPr>
        <w:tc>
          <w:tcPr>
            <w:tcW w:w="60" w:type="dxa"/>
            <w:tcBorders>
              <w:top w:val="single" w:sz="14" w:space="0" w:color="000000"/>
              <w:left w:val="single" w:sz="13" w:space="0" w:color="000000"/>
              <w:bottom w:val="single" w:sz="13" w:space="0" w:color="000000"/>
              <w:right w:val="nil"/>
            </w:tcBorders>
          </w:tcPr>
          <w:p w:rsidR="00FA2931" w:rsidRDefault="00FA2931" w:rsidP="00FE7C49"/>
        </w:tc>
        <w:tc>
          <w:tcPr>
            <w:tcW w:w="10330" w:type="dxa"/>
            <w:tcBorders>
              <w:top w:val="single" w:sz="14" w:space="0" w:color="000000"/>
              <w:left w:val="nil"/>
              <w:bottom w:val="single" w:sz="13" w:space="0" w:color="000000"/>
              <w:right w:val="nil"/>
            </w:tcBorders>
          </w:tcPr>
          <w:p w:rsidR="00FA2931" w:rsidRDefault="00FA2931" w:rsidP="00FE7C49"/>
        </w:tc>
        <w:tc>
          <w:tcPr>
            <w:tcW w:w="60" w:type="dxa"/>
            <w:tcBorders>
              <w:top w:val="single" w:sz="14" w:space="0" w:color="000000"/>
              <w:left w:val="nil"/>
              <w:bottom w:val="single" w:sz="13" w:space="0" w:color="000000"/>
              <w:right w:val="single" w:sz="13" w:space="0" w:color="000000"/>
            </w:tcBorders>
          </w:tcPr>
          <w:p w:rsidR="00FA2931" w:rsidRDefault="00FA2931" w:rsidP="00FE7C49"/>
        </w:tc>
      </w:tr>
    </w:tbl>
    <w:p w:rsidR="00FA2931" w:rsidRDefault="00FA2931" w:rsidP="00FA2931">
      <w:pPr>
        <w:spacing w:before="7" w:line="140" w:lineRule="exact"/>
        <w:rPr>
          <w:sz w:val="14"/>
          <w:szCs w:val="14"/>
        </w:rPr>
      </w:pPr>
    </w:p>
    <w:p w:rsidR="00FA2931" w:rsidRDefault="00FA2931" w:rsidP="00FA2931">
      <w:pPr>
        <w:spacing w:line="200" w:lineRule="exact"/>
        <w:rPr>
          <w:sz w:val="20"/>
          <w:szCs w:val="20"/>
        </w:rPr>
      </w:pPr>
    </w:p>
    <w:p w:rsidR="00FA2931" w:rsidRDefault="00FA2931" w:rsidP="00FA2931">
      <w:pPr>
        <w:spacing w:line="200" w:lineRule="exact"/>
        <w:rPr>
          <w:sz w:val="20"/>
          <w:szCs w:val="20"/>
        </w:rPr>
      </w:pPr>
    </w:p>
    <w:p w:rsidR="00FA2931" w:rsidRDefault="00FA2931" w:rsidP="00FA2931">
      <w:pPr>
        <w:spacing w:line="200" w:lineRule="exact"/>
        <w:rPr>
          <w:sz w:val="20"/>
          <w:szCs w:val="20"/>
        </w:rPr>
      </w:pPr>
    </w:p>
    <w:p w:rsidR="00FA2931" w:rsidRDefault="00FA2931" w:rsidP="00FA2931">
      <w:pPr>
        <w:ind w:left="181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338DD1EE" wp14:editId="62BB799E">
            <wp:extent cx="1552575" cy="5524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2931" w:rsidRDefault="00FA2931" w:rsidP="00FA2931">
      <w:pPr>
        <w:spacing w:before="1" w:line="160" w:lineRule="exact"/>
        <w:rPr>
          <w:sz w:val="16"/>
          <w:szCs w:val="16"/>
        </w:rPr>
      </w:pPr>
    </w:p>
    <w:p w:rsidR="00FA2931" w:rsidRDefault="00FA2931" w:rsidP="00FA2931">
      <w:pPr>
        <w:spacing w:before="71"/>
        <w:ind w:left="320" w:right="761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D35914B" wp14:editId="1B13BD7E">
                <wp:simplePos x="0" y="0"/>
                <wp:positionH relativeFrom="page">
                  <wp:posOffset>5734685</wp:posOffset>
                </wp:positionH>
                <wp:positionV relativeFrom="paragraph">
                  <wp:posOffset>-673100</wp:posOffset>
                </wp:positionV>
                <wp:extent cx="429260" cy="571500"/>
                <wp:effectExtent l="10160" t="1270" r="0" b="8255"/>
                <wp:wrapNone/>
                <wp:docPr id="2331" name="Group 23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9260" cy="571500"/>
                          <a:chOff x="9031" y="-1060"/>
                          <a:chExt cx="676" cy="900"/>
                        </a:xfrm>
                      </wpg:grpSpPr>
                      <wpg:grpSp>
                        <wpg:cNvPr id="2332" name="Group 2357"/>
                        <wpg:cNvGrpSpPr>
                          <a:grpSpLocks/>
                        </wpg:cNvGrpSpPr>
                        <wpg:grpSpPr bwMode="auto">
                          <a:xfrm>
                            <a:off x="9365" y="-184"/>
                            <a:ext cx="44" cy="14"/>
                            <a:chOff x="9365" y="-184"/>
                            <a:chExt cx="44" cy="14"/>
                          </a:xfrm>
                        </wpg:grpSpPr>
                        <wps:wsp>
                          <wps:cNvPr id="2333" name="Freeform 2358"/>
                          <wps:cNvSpPr>
                            <a:spLocks/>
                          </wps:cNvSpPr>
                          <wps:spPr bwMode="auto">
                            <a:xfrm>
                              <a:off x="9365" y="-184"/>
                              <a:ext cx="44" cy="14"/>
                            </a:xfrm>
                            <a:custGeom>
                              <a:avLst/>
                              <a:gdLst>
                                <a:gd name="T0" fmla="+- 0 9409 9365"/>
                                <a:gd name="T1" fmla="*/ T0 w 44"/>
                                <a:gd name="T2" fmla="+- 0 -184 -184"/>
                                <a:gd name="T3" fmla="*/ -184 h 14"/>
                                <a:gd name="T4" fmla="+- 0 9365 9365"/>
                                <a:gd name="T5" fmla="*/ T4 w 44"/>
                                <a:gd name="T6" fmla="+- 0 -184 -184"/>
                                <a:gd name="T7" fmla="*/ -184 h 14"/>
                                <a:gd name="T8" fmla="+- 0 9379 9365"/>
                                <a:gd name="T9" fmla="*/ T8 w 44"/>
                                <a:gd name="T10" fmla="+- 0 -170 -184"/>
                                <a:gd name="T11" fmla="*/ -170 h 14"/>
                                <a:gd name="T12" fmla="+- 0 9409 9365"/>
                                <a:gd name="T13" fmla="*/ T12 w 44"/>
                                <a:gd name="T14" fmla="+- 0 -184 -184"/>
                                <a:gd name="T15" fmla="*/ -184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44" h="14">
                                  <a:moveTo>
                                    <a:pt x="4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4" y="14"/>
                                  </a:lnTo>
                                  <a:lnTo>
                                    <a:pt x="4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E7E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4" name="Group 2355"/>
                        <wpg:cNvGrpSpPr>
                          <a:grpSpLocks/>
                        </wpg:cNvGrpSpPr>
                        <wpg:grpSpPr bwMode="auto">
                          <a:xfrm>
                            <a:off x="9083" y="-573"/>
                            <a:ext cx="614" cy="393"/>
                            <a:chOff x="9083" y="-573"/>
                            <a:chExt cx="614" cy="393"/>
                          </a:xfrm>
                        </wpg:grpSpPr>
                        <wps:wsp>
                          <wps:cNvPr id="2335" name="Freeform 2356"/>
                          <wps:cNvSpPr>
                            <a:spLocks/>
                          </wps:cNvSpPr>
                          <wps:spPr bwMode="auto">
                            <a:xfrm>
                              <a:off x="9083" y="-573"/>
                              <a:ext cx="614" cy="393"/>
                            </a:xfrm>
                            <a:custGeom>
                              <a:avLst/>
                              <a:gdLst>
                                <a:gd name="T0" fmla="+- 0 9083 9083"/>
                                <a:gd name="T1" fmla="*/ T0 w 614"/>
                                <a:gd name="T2" fmla="+- 0 -573 -573"/>
                                <a:gd name="T3" fmla="*/ -573 h 393"/>
                                <a:gd name="T4" fmla="+- 0 9083 9083"/>
                                <a:gd name="T5" fmla="*/ T4 w 614"/>
                                <a:gd name="T6" fmla="+- 0 -365 -573"/>
                                <a:gd name="T7" fmla="*/ -365 h 393"/>
                                <a:gd name="T8" fmla="+- 0 9104 9083"/>
                                <a:gd name="T9" fmla="*/ T8 w 614"/>
                                <a:gd name="T10" fmla="+- 0 -360 -573"/>
                                <a:gd name="T11" fmla="*/ -360 h 393"/>
                                <a:gd name="T12" fmla="+- 0 9136 9083"/>
                                <a:gd name="T13" fmla="*/ T12 w 614"/>
                                <a:gd name="T14" fmla="+- 0 -354 -573"/>
                                <a:gd name="T15" fmla="*/ -354 h 393"/>
                                <a:gd name="T16" fmla="+- 0 9155 9083"/>
                                <a:gd name="T17" fmla="*/ T16 w 614"/>
                                <a:gd name="T18" fmla="+- 0 -347 -573"/>
                                <a:gd name="T19" fmla="*/ -347 h 393"/>
                                <a:gd name="T20" fmla="+- 0 9173 9083"/>
                                <a:gd name="T21" fmla="*/ T20 w 614"/>
                                <a:gd name="T22" fmla="+- 0 -337 -573"/>
                                <a:gd name="T23" fmla="*/ -337 h 393"/>
                                <a:gd name="T24" fmla="+- 0 9189 9083"/>
                                <a:gd name="T25" fmla="*/ T24 w 614"/>
                                <a:gd name="T26" fmla="+- 0 -326 -573"/>
                                <a:gd name="T27" fmla="*/ -326 h 393"/>
                                <a:gd name="T28" fmla="+- 0 9221 9083"/>
                                <a:gd name="T29" fmla="*/ T28 w 614"/>
                                <a:gd name="T30" fmla="+- 0 -302 -573"/>
                                <a:gd name="T31" fmla="*/ -302 h 393"/>
                                <a:gd name="T32" fmla="+- 0 9237 9083"/>
                                <a:gd name="T33" fmla="*/ T32 w 614"/>
                                <a:gd name="T34" fmla="+- 0 -289 -573"/>
                                <a:gd name="T35" fmla="*/ -289 h 393"/>
                                <a:gd name="T36" fmla="+- 0 9253 9083"/>
                                <a:gd name="T37" fmla="*/ T36 w 614"/>
                                <a:gd name="T38" fmla="+- 0 -278 -573"/>
                                <a:gd name="T39" fmla="*/ -278 h 393"/>
                                <a:gd name="T40" fmla="+- 0 9256 9083"/>
                                <a:gd name="T41" fmla="*/ T40 w 614"/>
                                <a:gd name="T42" fmla="+- 0 -268 -573"/>
                                <a:gd name="T43" fmla="*/ -268 h 393"/>
                                <a:gd name="T44" fmla="+- 0 9266 9083"/>
                                <a:gd name="T45" fmla="*/ T44 w 614"/>
                                <a:gd name="T46" fmla="+- 0 -244 -573"/>
                                <a:gd name="T47" fmla="*/ -244 h 393"/>
                                <a:gd name="T48" fmla="+- 0 9306 9083"/>
                                <a:gd name="T49" fmla="*/ T48 w 614"/>
                                <a:gd name="T50" fmla="+- 0 -195 -573"/>
                                <a:gd name="T51" fmla="*/ -195 h 393"/>
                                <a:gd name="T52" fmla="+- 0 9344 9083"/>
                                <a:gd name="T53" fmla="*/ T52 w 614"/>
                                <a:gd name="T54" fmla="+- 0 -180 -573"/>
                                <a:gd name="T55" fmla="*/ -180 h 393"/>
                                <a:gd name="T56" fmla="+- 0 9355 9083"/>
                                <a:gd name="T57" fmla="*/ T56 w 614"/>
                                <a:gd name="T58" fmla="+- 0 -183 -573"/>
                                <a:gd name="T59" fmla="*/ -183 h 393"/>
                                <a:gd name="T60" fmla="+- 0 9365 9083"/>
                                <a:gd name="T61" fmla="*/ T60 w 614"/>
                                <a:gd name="T62" fmla="+- 0 -184 -573"/>
                                <a:gd name="T63" fmla="*/ -184 h 393"/>
                                <a:gd name="T64" fmla="+- 0 9409 9083"/>
                                <a:gd name="T65" fmla="*/ T64 w 614"/>
                                <a:gd name="T66" fmla="+- 0 -184 -573"/>
                                <a:gd name="T67" fmla="*/ -184 h 393"/>
                                <a:gd name="T68" fmla="+- 0 9400 9083"/>
                                <a:gd name="T69" fmla="*/ T68 w 614"/>
                                <a:gd name="T70" fmla="+- 0 -203 -573"/>
                                <a:gd name="T71" fmla="*/ -203 h 393"/>
                                <a:gd name="T72" fmla="+- 0 9409 9083"/>
                                <a:gd name="T73" fmla="*/ T72 w 614"/>
                                <a:gd name="T74" fmla="+- 0 -210 -573"/>
                                <a:gd name="T75" fmla="*/ -210 h 393"/>
                                <a:gd name="T76" fmla="+- 0 9419 9083"/>
                                <a:gd name="T77" fmla="*/ T76 w 614"/>
                                <a:gd name="T78" fmla="+- 0 -220 -573"/>
                                <a:gd name="T79" fmla="*/ -220 h 393"/>
                                <a:gd name="T80" fmla="+- 0 9448 9083"/>
                                <a:gd name="T81" fmla="*/ T80 w 614"/>
                                <a:gd name="T82" fmla="+- 0 -220 -573"/>
                                <a:gd name="T83" fmla="*/ -220 h 393"/>
                                <a:gd name="T84" fmla="+- 0 9460 9083"/>
                                <a:gd name="T85" fmla="*/ T84 w 614"/>
                                <a:gd name="T86" fmla="+- 0 -233 -573"/>
                                <a:gd name="T87" fmla="*/ -233 h 393"/>
                                <a:gd name="T88" fmla="+- 0 9449 9083"/>
                                <a:gd name="T89" fmla="*/ T88 w 614"/>
                                <a:gd name="T90" fmla="+- 0 -250 -573"/>
                                <a:gd name="T91" fmla="*/ -250 h 393"/>
                                <a:gd name="T92" fmla="+- 0 9454 9083"/>
                                <a:gd name="T93" fmla="*/ T92 w 614"/>
                                <a:gd name="T94" fmla="+- 0 -257 -573"/>
                                <a:gd name="T95" fmla="*/ -257 h 393"/>
                                <a:gd name="T96" fmla="+- 0 9461 9083"/>
                                <a:gd name="T97" fmla="*/ T96 w 614"/>
                                <a:gd name="T98" fmla="+- 0 -263 -573"/>
                                <a:gd name="T99" fmla="*/ -263 h 393"/>
                                <a:gd name="T100" fmla="+- 0 9480 9083"/>
                                <a:gd name="T101" fmla="*/ T100 w 614"/>
                                <a:gd name="T102" fmla="+- 0 -270 -573"/>
                                <a:gd name="T103" fmla="*/ -270 h 393"/>
                                <a:gd name="T104" fmla="+- 0 9500 9083"/>
                                <a:gd name="T105" fmla="*/ T104 w 614"/>
                                <a:gd name="T106" fmla="+- 0 -278 -573"/>
                                <a:gd name="T107" fmla="*/ -278 h 393"/>
                                <a:gd name="T108" fmla="+- 0 9527 9083"/>
                                <a:gd name="T109" fmla="*/ T108 w 614"/>
                                <a:gd name="T110" fmla="+- 0 -287 -573"/>
                                <a:gd name="T111" fmla="*/ -287 h 393"/>
                                <a:gd name="T112" fmla="+- 0 9568 9083"/>
                                <a:gd name="T113" fmla="*/ T112 w 614"/>
                                <a:gd name="T114" fmla="+- 0 -287 -573"/>
                                <a:gd name="T115" fmla="*/ -287 h 393"/>
                                <a:gd name="T116" fmla="+- 0 9568 9083"/>
                                <a:gd name="T117" fmla="*/ T116 w 614"/>
                                <a:gd name="T118" fmla="+- 0 -304 -573"/>
                                <a:gd name="T119" fmla="*/ -304 h 393"/>
                                <a:gd name="T120" fmla="+- 0 9580 9083"/>
                                <a:gd name="T121" fmla="*/ T120 w 614"/>
                                <a:gd name="T122" fmla="+- 0 -310 -573"/>
                                <a:gd name="T123" fmla="*/ -310 h 393"/>
                                <a:gd name="T124" fmla="+- 0 9620 9083"/>
                                <a:gd name="T125" fmla="*/ T124 w 614"/>
                                <a:gd name="T126" fmla="+- 0 -310 -573"/>
                                <a:gd name="T127" fmla="*/ -310 h 393"/>
                                <a:gd name="T128" fmla="+- 0 9625 9083"/>
                                <a:gd name="T129" fmla="*/ T128 w 614"/>
                                <a:gd name="T130" fmla="+- 0 -314 -573"/>
                                <a:gd name="T131" fmla="*/ -314 h 393"/>
                                <a:gd name="T132" fmla="+- 0 9619 9083"/>
                                <a:gd name="T133" fmla="*/ T132 w 614"/>
                                <a:gd name="T134" fmla="+- 0 -334 -573"/>
                                <a:gd name="T135" fmla="*/ -334 h 393"/>
                                <a:gd name="T136" fmla="+- 0 9640 9083"/>
                                <a:gd name="T137" fmla="*/ T136 w 614"/>
                                <a:gd name="T138" fmla="+- 0 -347 -573"/>
                                <a:gd name="T139" fmla="*/ -347 h 393"/>
                                <a:gd name="T140" fmla="+- 0 9667 9083"/>
                                <a:gd name="T141" fmla="*/ T140 w 614"/>
                                <a:gd name="T142" fmla="+- 0 -347 -573"/>
                                <a:gd name="T143" fmla="*/ -347 h 393"/>
                                <a:gd name="T144" fmla="+- 0 9679 9083"/>
                                <a:gd name="T145" fmla="*/ T144 w 614"/>
                                <a:gd name="T146" fmla="+- 0 -357 -573"/>
                                <a:gd name="T147" fmla="*/ -357 h 393"/>
                                <a:gd name="T148" fmla="+- 0 9673 9083"/>
                                <a:gd name="T149" fmla="*/ T148 w 614"/>
                                <a:gd name="T150" fmla="+- 0 -375 -573"/>
                                <a:gd name="T151" fmla="*/ -375 h 393"/>
                                <a:gd name="T152" fmla="+- 0 9683 9083"/>
                                <a:gd name="T153" fmla="*/ T152 w 614"/>
                                <a:gd name="T154" fmla="+- 0 -384 -573"/>
                                <a:gd name="T155" fmla="*/ -384 h 393"/>
                                <a:gd name="T156" fmla="+- 0 9690 9083"/>
                                <a:gd name="T157" fmla="*/ T156 w 614"/>
                                <a:gd name="T158" fmla="+- 0 -394 -573"/>
                                <a:gd name="T159" fmla="*/ -394 h 393"/>
                                <a:gd name="T160" fmla="+- 0 9697 9083"/>
                                <a:gd name="T161" fmla="*/ T160 w 614"/>
                                <a:gd name="T162" fmla="+- 0 -394 -573"/>
                                <a:gd name="T163" fmla="*/ -394 h 393"/>
                                <a:gd name="T164" fmla="+- 0 9697 9083"/>
                                <a:gd name="T165" fmla="*/ T164 w 614"/>
                                <a:gd name="T166" fmla="+- 0 -432 -573"/>
                                <a:gd name="T167" fmla="*/ -432 h 393"/>
                                <a:gd name="T168" fmla="+- 0 9536 9083"/>
                                <a:gd name="T169" fmla="*/ T168 w 614"/>
                                <a:gd name="T170" fmla="+- 0 -432 -573"/>
                                <a:gd name="T171" fmla="*/ -432 h 393"/>
                                <a:gd name="T172" fmla="+- 0 9507 9083"/>
                                <a:gd name="T173" fmla="*/ T172 w 614"/>
                                <a:gd name="T174" fmla="+- 0 -435 -573"/>
                                <a:gd name="T175" fmla="*/ -435 h 393"/>
                                <a:gd name="T176" fmla="+- 0 9341 9083"/>
                                <a:gd name="T177" fmla="*/ T176 w 614"/>
                                <a:gd name="T178" fmla="+- 0 -435 -573"/>
                                <a:gd name="T179" fmla="*/ -435 h 393"/>
                                <a:gd name="T180" fmla="+- 0 9304 9083"/>
                                <a:gd name="T181" fmla="*/ T180 w 614"/>
                                <a:gd name="T182" fmla="+- 0 -447 -573"/>
                                <a:gd name="T183" fmla="*/ -447 h 393"/>
                                <a:gd name="T184" fmla="+- 0 9248 9083"/>
                                <a:gd name="T185" fmla="*/ T184 w 614"/>
                                <a:gd name="T186" fmla="+- 0 -470 -573"/>
                                <a:gd name="T187" fmla="*/ -470 h 393"/>
                                <a:gd name="T188" fmla="+- 0 9194 9083"/>
                                <a:gd name="T189" fmla="*/ T188 w 614"/>
                                <a:gd name="T190" fmla="+- 0 -500 -573"/>
                                <a:gd name="T191" fmla="*/ -500 h 393"/>
                                <a:gd name="T192" fmla="+- 0 9144 9083"/>
                                <a:gd name="T193" fmla="*/ T192 w 614"/>
                                <a:gd name="T194" fmla="+- 0 -532 -573"/>
                                <a:gd name="T195" fmla="*/ -532 h 393"/>
                                <a:gd name="T196" fmla="+- 0 9083 9083"/>
                                <a:gd name="T197" fmla="*/ T196 w 614"/>
                                <a:gd name="T198" fmla="+- 0 -573 -573"/>
                                <a:gd name="T199" fmla="*/ -573 h 3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</a:cxnLst>
                              <a:rect l="0" t="0" r="r" b="b"/>
                              <a:pathLst>
                                <a:path w="614" h="393">
                                  <a:moveTo>
                                    <a:pt x="0" y="0"/>
                                  </a:moveTo>
                                  <a:lnTo>
                                    <a:pt x="0" y="208"/>
                                  </a:lnTo>
                                  <a:lnTo>
                                    <a:pt x="21" y="213"/>
                                  </a:lnTo>
                                  <a:lnTo>
                                    <a:pt x="53" y="219"/>
                                  </a:lnTo>
                                  <a:lnTo>
                                    <a:pt x="72" y="226"/>
                                  </a:lnTo>
                                  <a:lnTo>
                                    <a:pt x="90" y="236"/>
                                  </a:lnTo>
                                  <a:lnTo>
                                    <a:pt x="106" y="247"/>
                                  </a:lnTo>
                                  <a:lnTo>
                                    <a:pt x="138" y="271"/>
                                  </a:lnTo>
                                  <a:lnTo>
                                    <a:pt x="154" y="284"/>
                                  </a:lnTo>
                                  <a:lnTo>
                                    <a:pt x="170" y="295"/>
                                  </a:lnTo>
                                  <a:lnTo>
                                    <a:pt x="173" y="305"/>
                                  </a:lnTo>
                                  <a:lnTo>
                                    <a:pt x="183" y="329"/>
                                  </a:lnTo>
                                  <a:lnTo>
                                    <a:pt x="223" y="378"/>
                                  </a:lnTo>
                                  <a:lnTo>
                                    <a:pt x="261" y="393"/>
                                  </a:lnTo>
                                  <a:lnTo>
                                    <a:pt x="272" y="390"/>
                                  </a:lnTo>
                                  <a:lnTo>
                                    <a:pt x="282" y="389"/>
                                  </a:lnTo>
                                  <a:lnTo>
                                    <a:pt x="326" y="389"/>
                                  </a:lnTo>
                                  <a:lnTo>
                                    <a:pt x="317" y="370"/>
                                  </a:lnTo>
                                  <a:lnTo>
                                    <a:pt x="326" y="363"/>
                                  </a:lnTo>
                                  <a:lnTo>
                                    <a:pt x="336" y="353"/>
                                  </a:lnTo>
                                  <a:lnTo>
                                    <a:pt x="365" y="353"/>
                                  </a:lnTo>
                                  <a:lnTo>
                                    <a:pt x="377" y="340"/>
                                  </a:lnTo>
                                  <a:lnTo>
                                    <a:pt x="366" y="323"/>
                                  </a:lnTo>
                                  <a:lnTo>
                                    <a:pt x="371" y="316"/>
                                  </a:lnTo>
                                  <a:lnTo>
                                    <a:pt x="378" y="310"/>
                                  </a:lnTo>
                                  <a:lnTo>
                                    <a:pt x="397" y="303"/>
                                  </a:lnTo>
                                  <a:lnTo>
                                    <a:pt x="417" y="295"/>
                                  </a:lnTo>
                                  <a:lnTo>
                                    <a:pt x="444" y="286"/>
                                  </a:lnTo>
                                  <a:lnTo>
                                    <a:pt x="485" y="286"/>
                                  </a:lnTo>
                                  <a:lnTo>
                                    <a:pt x="485" y="269"/>
                                  </a:lnTo>
                                  <a:lnTo>
                                    <a:pt x="497" y="263"/>
                                  </a:lnTo>
                                  <a:lnTo>
                                    <a:pt x="537" y="263"/>
                                  </a:lnTo>
                                  <a:lnTo>
                                    <a:pt x="542" y="259"/>
                                  </a:lnTo>
                                  <a:lnTo>
                                    <a:pt x="536" y="239"/>
                                  </a:lnTo>
                                  <a:lnTo>
                                    <a:pt x="557" y="226"/>
                                  </a:lnTo>
                                  <a:lnTo>
                                    <a:pt x="584" y="226"/>
                                  </a:lnTo>
                                  <a:lnTo>
                                    <a:pt x="596" y="216"/>
                                  </a:lnTo>
                                  <a:lnTo>
                                    <a:pt x="590" y="198"/>
                                  </a:lnTo>
                                  <a:lnTo>
                                    <a:pt x="600" y="189"/>
                                  </a:lnTo>
                                  <a:lnTo>
                                    <a:pt x="607" y="179"/>
                                  </a:lnTo>
                                  <a:lnTo>
                                    <a:pt x="614" y="179"/>
                                  </a:lnTo>
                                  <a:lnTo>
                                    <a:pt x="614" y="141"/>
                                  </a:lnTo>
                                  <a:lnTo>
                                    <a:pt x="453" y="141"/>
                                  </a:lnTo>
                                  <a:lnTo>
                                    <a:pt x="424" y="138"/>
                                  </a:lnTo>
                                  <a:lnTo>
                                    <a:pt x="258" y="138"/>
                                  </a:lnTo>
                                  <a:lnTo>
                                    <a:pt x="221" y="126"/>
                                  </a:lnTo>
                                  <a:lnTo>
                                    <a:pt x="165" y="103"/>
                                  </a:lnTo>
                                  <a:lnTo>
                                    <a:pt x="111" y="73"/>
                                  </a:lnTo>
                                  <a:lnTo>
                                    <a:pt x="61" y="4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E7E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6" name="Group 2353"/>
                        <wpg:cNvGrpSpPr>
                          <a:grpSpLocks/>
                        </wpg:cNvGrpSpPr>
                        <wpg:grpSpPr bwMode="auto">
                          <a:xfrm>
                            <a:off x="9419" y="-220"/>
                            <a:ext cx="29" cy="13"/>
                            <a:chOff x="9419" y="-220"/>
                            <a:chExt cx="29" cy="13"/>
                          </a:xfrm>
                        </wpg:grpSpPr>
                        <wps:wsp>
                          <wps:cNvPr id="2337" name="Freeform 2354"/>
                          <wps:cNvSpPr>
                            <a:spLocks/>
                          </wps:cNvSpPr>
                          <wps:spPr bwMode="auto">
                            <a:xfrm>
                              <a:off x="9419" y="-220"/>
                              <a:ext cx="29" cy="13"/>
                            </a:xfrm>
                            <a:custGeom>
                              <a:avLst/>
                              <a:gdLst>
                                <a:gd name="T0" fmla="+- 0 9448 9419"/>
                                <a:gd name="T1" fmla="*/ T0 w 29"/>
                                <a:gd name="T2" fmla="+- 0 -220 -220"/>
                                <a:gd name="T3" fmla="*/ -220 h 13"/>
                                <a:gd name="T4" fmla="+- 0 9419 9419"/>
                                <a:gd name="T5" fmla="*/ T4 w 29"/>
                                <a:gd name="T6" fmla="+- 0 -220 -220"/>
                                <a:gd name="T7" fmla="*/ -220 h 13"/>
                                <a:gd name="T8" fmla="+- 0 9437 9419"/>
                                <a:gd name="T9" fmla="*/ T8 w 29"/>
                                <a:gd name="T10" fmla="+- 0 -207 -220"/>
                                <a:gd name="T11" fmla="*/ -207 h 13"/>
                                <a:gd name="T12" fmla="+- 0 9448 9419"/>
                                <a:gd name="T13" fmla="*/ T12 w 29"/>
                                <a:gd name="T14" fmla="+- 0 -220 -220"/>
                                <a:gd name="T15" fmla="*/ -220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29" h="13">
                                  <a:moveTo>
                                    <a:pt x="29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8" y="13"/>
                                  </a:lnTo>
                                  <a:lnTo>
                                    <a:pt x="2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E7E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8" name="Group 2351"/>
                        <wpg:cNvGrpSpPr>
                          <a:grpSpLocks/>
                        </wpg:cNvGrpSpPr>
                        <wpg:grpSpPr bwMode="auto">
                          <a:xfrm>
                            <a:off x="9527" y="-287"/>
                            <a:ext cx="42" cy="19"/>
                            <a:chOff x="9527" y="-287"/>
                            <a:chExt cx="42" cy="19"/>
                          </a:xfrm>
                        </wpg:grpSpPr>
                        <wps:wsp>
                          <wps:cNvPr id="2339" name="Freeform 2352"/>
                          <wps:cNvSpPr>
                            <a:spLocks/>
                          </wps:cNvSpPr>
                          <wps:spPr bwMode="auto">
                            <a:xfrm>
                              <a:off x="9527" y="-287"/>
                              <a:ext cx="42" cy="19"/>
                            </a:xfrm>
                            <a:custGeom>
                              <a:avLst/>
                              <a:gdLst>
                                <a:gd name="T0" fmla="+- 0 9568 9527"/>
                                <a:gd name="T1" fmla="*/ T0 w 42"/>
                                <a:gd name="T2" fmla="+- 0 -287 -287"/>
                                <a:gd name="T3" fmla="*/ -287 h 19"/>
                                <a:gd name="T4" fmla="+- 0 9527 9527"/>
                                <a:gd name="T5" fmla="*/ T4 w 42"/>
                                <a:gd name="T6" fmla="+- 0 -287 -287"/>
                                <a:gd name="T7" fmla="*/ -287 h 19"/>
                                <a:gd name="T8" fmla="+- 0 9541 9527"/>
                                <a:gd name="T9" fmla="*/ T8 w 42"/>
                                <a:gd name="T10" fmla="+- 0 -268 -287"/>
                                <a:gd name="T11" fmla="*/ -268 h 19"/>
                                <a:gd name="T12" fmla="+- 0 9569 9527"/>
                                <a:gd name="T13" fmla="*/ T12 w 42"/>
                                <a:gd name="T14" fmla="+- 0 -278 -287"/>
                                <a:gd name="T15" fmla="*/ -278 h 19"/>
                                <a:gd name="T16" fmla="+- 0 9568 9527"/>
                                <a:gd name="T17" fmla="*/ T16 w 42"/>
                                <a:gd name="T18" fmla="+- 0 -287 -287"/>
                                <a:gd name="T19" fmla="*/ -287 h 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2" h="19">
                                  <a:moveTo>
                                    <a:pt x="41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4" y="19"/>
                                  </a:lnTo>
                                  <a:lnTo>
                                    <a:pt x="42" y="9"/>
                                  </a:lnTo>
                                  <a:lnTo>
                                    <a:pt x="4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E7E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0" name="Group 2349"/>
                        <wpg:cNvGrpSpPr>
                          <a:grpSpLocks/>
                        </wpg:cNvGrpSpPr>
                        <wpg:grpSpPr bwMode="auto">
                          <a:xfrm>
                            <a:off x="9580" y="-310"/>
                            <a:ext cx="40" cy="13"/>
                            <a:chOff x="9580" y="-310"/>
                            <a:chExt cx="40" cy="13"/>
                          </a:xfrm>
                        </wpg:grpSpPr>
                        <wps:wsp>
                          <wps:cNvPr id="2341" name="Freeform 2350"/>
                          <wps:cNvSpPr>
                            <a:spLocks/>
                          </wps:cNvSpPr>
                          <wps:spPr bwMode="auto">
                            <a:xfrm>
                              <a:off x="9580" y="-310"/>
                              <a:ext cx="40" cy="13"/>
                            </a:xfrm>
                            <a:custGeom>
                              <a:avLst/>
                              <a:gdLst>
                                <a:gd name="T0" fmla="+- 0 9620 9580"/>
                                <a:gd name="T1" fmla="*/ T0 w 40"/>
                                <a:gd name="T2" fmla="+- 0 -310 -310"/>
                                <a:gd name="T3" fmla="*/ -310 h 13"/>
                                <a:gd name="T4" fmla="+- 0 9580 9580"/>
                                <a:gd name="T5" fmla="*/ T4 w 40"/>
                                <a:gd name="T6" fmla="+- 0 -310 -310"/>
                                <a:gd name="T7" fmla="*/ -310 h 13"/>
                                <a:gd name="T8" fmla="+- 0 9602 9580"/>
                                <a:gd name="T9" fmla="*/ T8 w 40"/>
                                <a:gd name="T10" fmla="+- 0 -297 -310"/>
                                <a:gd name="T11" fmla="*/ -297 h 13"/>
                                <a:gd name="T12" fmla="+- 0 9620 9580"/>
                                <a:gd name="T13" fmla="*/ T12 w 40"/>
                                <a:gd name="T14" fmla="+- 0 -310 -310"/>
                                <a:gd name="T15" fmla="*/ -310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40" h="13">
                                  <a:moveTo>
                                    <a:pt x="4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22" y="13"/>
                                  </a:lnTo>
                                  <a:lnTo>
                                    <a:pt x="4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E7E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2" name="Group 2347"/>
                        <wpg:cNvGrpSpPr>
                          <a:grpSpLocks/>
                        </wpg:cNvGrpSpPr>
                        <wpg:grpSpPr bwMode="auto">
                          <a:xfrm>
                            <a:off x="9640" y="-347"/>
                            <a:ext cx="27" cy="9"/>
                            <a:chOff x="9640" y="-347"/>
                            <a:chExt cx="27" cy="9"/>
                          </a:xfrm>
                        </wpg:grpSpPr>
                        <wps:wsp>
                          <wps:cNvPr id="2343" name="Freeform 2348"/>
                          <wps:cNvSpPr>
                            <a:spLocks/>
                          </wps:cNvSpPr>
                          <wps:spPr bwMode="auto">
                            <a:xfrm>
                              <a:off x="9640" y="-347"/>
                              <a:ext cx="27" cy="9"/>
                            </a:xfrm>
                            <a:custGeom>
                              <a:avLst/>
                              <a:gdLst>
                                <a:gd name="T0" fmla="+- 0 9667 9640"/>
                                <a:gd name="T1" fmla="*/ T0 w 27"/>
                                <a:gd name="T2" fmla="+- 0 -347 -347"/>
                                <a:gd name="T3" fmla="*/ -347 h 9"/>
                                <a:gd name="T4" fmla="+- 0 9640 9640"/>
                                <a:gd name="T5" fmla="*/ T4 w 27"/>
                                <a:gd name="T6" fmla="+- 0 -347 -347"/>
                                <a:gd name="T7" fmla="*/ -347 h 9"/>
                                <a:gd name="T8" fmla="+- 0 9654 9640"/>
                                <a:gd name="T9" fmla="*/ T8 w 27"/>
                                <a:gd name="T10" fmla="+- 0 -338 -347"/>
                                <a:gd name="T11" fmla="*/ -338 h 9"/>
                                <a:gd name="T12" fmla="+- 0 9667 9640"/>
                                <a:gd name="T13" fmla="*/ T12 w 27"/>
                                <a:gd name="T14" fmla="+- 0 -347 -347"/>
                                <a:gd name="T15" fmla="*/ -347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27" h="9">
                                  <a:moveTo>
                                    <a:pt x="27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4" y="9"/>
                                  </a:lnTo>
                                  <a:lnTo>
                                    <a:pt x="2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E7E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4" name="Group 2345"/>
                        <wpg:cNvGrpSpPr>
                          <a:grpSpLocks/>
                        </wpg:cNvGrpSpPr>
                        <wpg:grpSpPr bwMode="auto">
                          <a:xfrm>
                            <a:off x="9690" y="-394"/>
                            <a:ext cx="7" cy="4"/>
                            <a:chOff x="9690" y="-394"/>
                            <a:chExt cx="7" cy="4"/>
                          </a:xfrm>
                        </wpg:grpSpPr>
                        <wps:wsp>
                          <wps:cNvPr id="2345" name="Freeform 2346"/>
                          <wps:cNvSpPr>
                            <a:spLocks/>
                          </wps:cNvSpPr>
                          <wps:spPr bwMode="auto">
                            <a:xfrm>
                              <a:off x="9690" y="-394"/>
                              <a:ext cx="7" cy="4"/>
                            </a:xfrm>
                            <a:custGeom>
                              <a:avLst/>
                              <a:gdLst>
                                <a:gd name="T0" fmla="+- 0 9697 9690"/>
                                <a:gd name="T1" fmla="*/ T0 w 7"/>
                                <a:gd name="T2" fmla="+- 0 -394 -394"/>
                                <a:gd name="T3" fmla="*/ -394 h 4"/>
                                <a:gd name="T4" fmla="+- 0 9690 9690"/>
                                <a:gd name="T5" fmla="*/ T4 w 7"/>
                                <a:gd name="T6" fmla="+- 0 -394 -394"/>
                                <a:gd name="T7" fmla="*/ -394 h 4"/>
                                <a:gd name="T8" fmla="+- 0 9697 9690"/>
                                <a:gd name="T9" fmla="*/ T8 w 7"/>
                                <a:gd name="T10" fmla="+- 0 -390 -394"/>
                                <a:gd name="T11" fmla="*/ -390 h 4"/>
                                <a:gd name="T12" fmla="+- 0 9697 9690"/>
                                <a:gd name="T13" fmla="*/ T12 w 7"/>
                                <a:gd name="T14" fmla="+- 0 -394 -394"/>
                                <a:gd name="T15" fmla="*/ -394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7" h="4">
                                  <a:moveTo>
                                    <a:pt x="7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7" y="4"/>
                                  </a:lnTo>
                                  <a:lnTo>
                                    <a:pt x="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E7E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6" name="Group 2343"/>
                        <wpg:cNvGrpSpPr>
                          <a:grpSpLocks/>
                        </wpg:cNvGrpSpPr>
                        <wpg:grpSpPr bwMode="auto">
                          <a:xfrm>
                            <a:off x="9536" y="-488"/>
                            <a:ext cx="161" cy="56"/>
                            <a:chOff x="9536" y="-488"/>
                            <a:chExt cx="161" cy="56"/>
                          </a:xfrm>
                        </wpg:grpSpPr>
                        <wps:wsp>
                          <wps:cNvPr id="2347" name="Freeform 2344"/>
                          <wps:cNvSpPr>
                            <a:spLocks/>
                          </wps:cNvSpPr>
                          <wps:spPr bwMode="auto">
                            <a:xfrm>
                              <a:off x="9536" y="-488"/>
                              <a:ext cx="161" cy="56"/>
                            </a:xfrm>
                            <a:custGeom>
                              <a:avLst/>
                              <a:gdLst>
                                <a:gd name="T0" fmla="+- 0 9692 9536"/>
                                <a:gd name="T1" fmla="*/ T0 w 161"/>
                                <a:gd name="T2" fmla="+- 0 -488 -488"/>
                                <a:gd name="T3" fmla="*/ -488 h 56"/>
                                <a:gd name="T4" fmla="+- 0 9679 9536"/>
                                <a:gd name="T5" fmla="*/ T4 w 161"/>
                                <a:gd name="T6" fmla="+- 0 -485 -488"/>
                                <a:gd name="T7" fmla="*/ -485 h 56"/>
                                <a:gd name="T8" fmla="+- 0 9660 9536"/>
                                <a:gd name="T9" fmla="*/ T8 w 161"/>
                                <a:gd name="T10" fmla="+- 0 -480 -488"/>
                                <a:gd name="T11" fmla="*/ -480 h 56"/>
                                <a:gd name="T12" fmla="+- 0 9642 9536"/>
                                <a:gd name="T13" fmla="*/ T12 w 161"/>
                                <a:gd name="T14" fmla="+- 0 -471 -488"/>
                                <a:gd name="T15" fmla="*/ -471 h 56"/>
                                <a:gd name="T16" fmla="+- 0 9607 9536"/>
                                <a:gd name="T17" fmla="*/ T16 w 161"/>
                                <a:gd name="T18" fmla="+- 0 -451 -488"/>
                                <a:gd name="T19" fmla="*/ -451 h 56"/>
                                <a:gd name="T20" fmla="+- 0 9588 9536"/>
                                <a:gd name="T21" fmla="*/ T20 w 161"/>
                                <a:gd name="T22" fmla="+- 0 -442 -488"/>
                                <a:gd name="T23" fmla="*/ -442 h 56"/>
                                <a:gd name="T24" fmla="+- 0 9569 9536"/>
                                <a:gd name="T25" fmla="*/ T24 w 161"/>
                                <a:gd name="T26" fmla="+- 0 -437 -488"/>
                                <a:gd name="T27" fmla="*/ -437 h 56"/>
                                <a:gd name="T28" fmla="+- 0 9536 9536"/>
                                <a:gd name="T29" fmla="*/ T28 w 161"/>
                                <a:gd name="T30" fmla="+- 0 -432 -488"/>
                                <a:gd name="T31" fmla="*/ -432 h 56"/>
                                <a:gd name="T32" fmla="+- 0 9697 9536"/>
                                <a:gd name="T33" fmla="*/ T32 w 161"/>
                                <a:gd name="T34" fmla="+- 0 -432 -488"/>
                                <a:gd name="T35" fmla="*/ -432 h 56"/>
                                <a:gd name="T36" fmla="+- 0 9697 9536"/>
                                <a:gd name="T37" fmla="*/ T36 w 161"/>
                                <a:gd name="T38" fmla="+- 0 -485 -488"/>
                                <a:gd name="T39" fmla="*/ -485 h 56"/>
                                <a:gd name="T40" fmla="+- 0 9692 9536"/>
                                <a:gd name="T41" fmla="*/ T40 w 161"/>
                                <a:gd name="T42" fmla="+- 0 -488 -488"/>
                                <a:gd name="T43" fmla="*/ -488 h 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161" h="56">
                                  <a:moveTo>
                                    <a:pt x="156" y="0"/>
                                  </a:moveTo>
                                  <a:lnTo>
                                    <a:pt x="143" y="3"/>
                                  </a:lnTo>
                                  <a:lnTo>
                                    <a:pt x="124" y="8"/>
                                  </a:lnTo>
                                  <a:lnTo>
                                    <a:pt x="106" y="17"/>
                                  </a:lnTo>
                                  <a:lnTo>
                                    <a:pt x="71" y="37"/>
                                  </a:lnTo>
                                  <a:lnTo>
                                    <a:pt x="52" y="46"/>
                                  </a:lnTo>
                                  <a:lnTo>
                                    <a:pt x="33" y="51"/>
                                  </a:lnTo>
                                  <a:lnTo>
                                    <a:pt x="0" y="56"/>
                                  </a:lnTo>
                                  <a:lnTo>
                                    <a:pt x="161" y="56"/>
                                  </a:lnTo>
                                  <a:lnTo>
                                    <a:pt x="161" y="3"/>
                                  </a:lnTo>
                                  <a:lnTo>
                                    <a:pt x="1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E7E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8" name="Group 2341"/>
                        <wpg:cNvGrpSpPr>
                          <a:grpSpLocks/>
                        </wpg:cNvGrpSpPr>
                        <wpg:grpSpPr bwMode="auto">
                          <a:xfrm>
                            <a:off x="9440" y="-436"/>
                            <a:ext cx="67" cy="2"/>
                            <a:chOff x="9440" y="-436"/>
                            <a:chExt cx="67" cy="2"/>
                          </a:xfrm>
                        </wpg:grpSpPr>
                        <wps:wsp>
                          <wps:cNvPr id="2349" name="Freeform 2342"/>
                          <wps:cNvSpPr>
                            <a:spLocks/>
                          </wps:cNvSpPr>
                          <wps:spPr bwMode="auto">
                            <a:xfrm>
                              <a:off x="9440" y="-436"/>
                              <a:ext cx="67" cy="2"/>
                            </a:xfrm>
                            <a:custGeom>
                              <a:avLst/>
                              <a:gdLst>
                                <a:gd name="T0" fmla="+- 0 9498 9440"/>
                                <a:gd name="T1" fmla="*/ T0 w 67"/>
                                <a:gd name="T2" fmla="+- 0 -436 -436"/>
                                <a:gd name="T3" fmla="*/ -436 h 1"/>
                                <a:gd name="T4" fmla="+- 0 9478 9440"/>
                                <a:gd name="T5" fmla="*/ T4 w 67"/>
                                <a:gd name="T6" fmla="+- 0 -436 -436"/>
                                <a:gd name="T7" fmla="*/ -436 h 1"/>
                                <a:gd name="T8" fmla="+- 0 9440 9440"/>
                                <a:gd name="T9" fmla="*/ T8 w 67"/>
                                <a:gd name="T10" fmla="+- 0 -435 -436"/>
                                <a:gd name="T11" fmla="*/ -435 h 1"/>
                                <a:gd name="T12" fmla="+- 0 9507 9440"/>
                                <a:gd name="T13" fmla="*/ T12 w 67"/>
                                <a:gd name="T14" fmla="+- 0 -435 -436"/>
                                <a:gd name="T15" fmla="*/ -435 h 1"/>
                                <a:gd name="T16" fmla="+- 0 9498 9440"/>
                                <a:gd name="T17" fmla="*/ T16 w 67"/>
                                <a:gd name="T18" fmla="+- 0 -436 -436"/>
                                <a:gd name="T19" fmla="*/ -43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7" h="1">
                                  <a:moveTo>
                                    <a:pt x="58" y="0"/>
                                  </a:moveTo>
                                  <a:lnTo>
                                    <a:pt x="38" y="0"/>
                                  </a:lnTo>
                                  <a:lnTo>
                                    <a:pt x="0" y="1"/>
                                  </a:lnTo>
                                  <a:lnTo>
                                    <a:pt x="67" y="1"/>
                                  </a:lnTo>
                                  <a:lnTo>
                                    <a:pt x="5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E7E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0" name="Group 2339"/>
                        <wpg:cNvGrpSpPr>
                          <a:grpSpLocks/>
                        </wpg:cNvGrpSpPr>
                        <wpg:grpSpPr bwMode="auto">
                          <a:xfrm>
                            <a:off x="9341" y="-452"/>
                            <a:ext cx="77" cy="17"/>
                            <a:chOff x="9341" y="-452"/>
                            <a:chExt cx="77" cy="17"/>
                          </a:xfrm>
                        </wpg:grpSpPr>
                        <wps:wsp>
                          <wps:cNvPr id="2351" name="Freeform 2340"/>
                          <wps:cNvSpPr>
                            <a:spLocks/>
                          </wps:cNvSpPr>
                          <wps:spPr bwMode="auto">
                            <a:xfrm>
                              <a:off x="9341" y="-452"/>
                              <a:ext cx="77" cy="17"/>
                            </a:xfrm>
                            <a:custGeom>
                              <a:avLst/>
                              <a:gdLst>
                                <a:gd name="T0" fmla="+- 0 9354 9341"/>
                                <a:gd name="T1" fmla="*/ T0 w 77"/>
                                <a:gd name="T2" fmla="+- 0 -452 -452"/>
                                <a:gd name="T3" fmla="*/ -452 h 17"/>
                                <a:gd name="T4" fmla="+- 0 9341 9341"/>
                                <a:gd name="T5" fmla="*/ T4 w 77"/>
                                <a:gd name="T6" fmla="+- 0 -435 -452"/>
                                <a:gd name="T7" fmla="*/ -435 h 17"/>
                                <a:gd name="T8" fmla="+- 0 9418 9341"/>
                                <a:gd name="T9" fmla="*/ T8 w 77"/>
                                <a:gd name="T10" fmla="+- 0 -435 -452"/>
                                <a:gd name="T11" fmla="*/ -435 h 17"/>
                                <a:gd name="T12" fmla="+- 0 9398 9341"/>
                                <a:gd name="T13" fmla="*/ T12 w 77"/>
                                <a:gd name="T14" fmla="+- 0 -436 -452"/>
                                <a:gd name="T15" fmla="*/ -436 h 17"/>
                                <a:gd name="T16" fmla="+- 0 9379 9341"/>
                                <a:gd name="T17" fmla="*/ T16 w 77"/>
                                <a:gd name="T18" fmla="+- 0 -438 -452"/>
                                <a:gd name="T19" fmla="*/ -438 h 17"/>
                                <a:gd name="T20" fmla="+- 0 9371 9341"/>
                                <a:gd name="T21" fmla="*/ T20 w 77"/>
                                <a:gd name="T22" fmla="+- 0 -442 -452"/>
                                <a:gd name="T23" fmla="*/ -442 h 17"/>
                                <a:gd name="T24" fmla="+- 0 9361 9341"/>
                                <a:gd name="T25" fmla="*/ T24 w 77"/>
                                <a:gd name="T26" fmla="+- 0 -446 -452"/>
                                <a:gd name="T27" fmla="*/ -446 h 17"/>
                                <a:gd name="T28" fmla="+- 0 9354 9341"/>
                                <a:gd name="T29" fmla="*/ T28 w 77"/>
                                <a:gd name="T30" fmla="+- 0 -452 -452"/>
                                <a:gd name="T31" fmla="*/ -452 h 1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77" h="17">
                                  <a:moveTo>
                                    <a:pt x="13" y="0"/>
                                  </a:moveTo>
                                  <a:lnTo>
                                    <a:pt x="0" y="17"/>
                                  </a:lnTo>
                                  <a:lnTo>
                                    <a:pt x="77" y="17"/>
                                  </a:lnTo>
                                  <a:lnTo>
                                    <a:pt x="57" y="16"/>
                                  </a:lnTo>
                                  <a:lnTo>
                                    <a:pt x="38" y="14"/>
                                  </a:lnTo>
                                  <a:lnTo>
                                    <a:pt x="30" y="10"/>
                                  </a:lnTo>
                                  <a:lnTo>
                                    <a:pt x="20" y="6"/>
                                  </a:lnTo>
                                  <a:lnTo>
                                    <a:pt x="1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E7E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2" name="Group 2337"/>
                        <wpg:cNvGrpSpPr>
                          <a:grpSpLocks/>
                        </wpg:cNvGrpSpPr>
                        <wpg:grpSpPr bwMode="auto">
                          <a:xfrm>
                            <a:off x="9257" y="-1050"/>
                            <a:ext cx="440" cy="481"/>
                            <a:chOff x="9257" y="-1050"/>
                            <a:chExt cx="440" cy="481"/>
                          </a:xfrm>
                        </wpg:grpSpPr>
                        <wps:wsp>
                          <wps:cNvPr id="2353" name="Freeform 2338"/>
                          <wps:cNvSpPr>
                            <a:spLocks/>
                          </wps:cNvSpPr>
                          <wps:spPr bwMode="auto">
                            <a:xfrm>
                              <a:off x="9257" y="-1050"/>
                              <a:ext cx="440" cy="481"/>
                            </a:xfrm>
                            <a:custGeom>
                              <a:avLst/>
                              <a:gdLst>
                                <a:gd name="T0" fmla="+- 0 9514 9257"/>
                                <a:gd name="T1" fmla="*/ T0 w 440"/>
                                <a:gd name="T2" fmla="+- 0 -1050 -1050"/>
                                <a:gd name="T3" fmla="*/ -1050 h 481"/>
                                <a:gd name="T4" fmla="+- 0 9484 9257"/>
                                <a:gd name="T5" fmla="*/ T4 w 440"/>
                                <a:gd name="T6" fmla="+- 0 -1050 -1050"/>
                                <a:gd name="T7" fmla="*/ -1050 h 481"/>
                                <a:gd name="T8" fmla="+- 0 9469 9257"/>
                                <a:gd name="T9" fmla="*/ T8 w 440"/>
                                <a:gd name="T10" fmla="+- 0 -1049 -1050"/>
                                <a:gd name="T11" fmla="*/ -1049 h 481"/>
                                <a:gd name="T12" fmla="+- 0 9406 9257"/>
                                <a:gd name="T13" fmla="*/ T12 w 440"/>
                                <a:gd name="T14" fmla="+- 0 -1033 -1050"/>
                                <a:gd name="T15" fmla="*/ -1033 h 481"/>
                                <a:gd name="T16" fmla="+- 0 9351 9257"/>
                                <a:gd name="T17" fmla="*/ T16 w 440"/>
                                <a:gd name="T18" fmla="+- 0 -1001 -1050"/>
                                <a:gd name="T19" fmla="*/ -1001 h 481"/>
                                <a:gd name="T20" fmla="+- 0 9306 9257"/>
                                <a:gd name="T21" fmla="*/ T20 w 440"/>
                                <a:gd name="T22" fmla="+- 0 -955 -1050"/>
                                <a:gd name="T23" fmla="*/ -955 h 481"/>
                                <a:gd name="T24" fmla="+- 0 9275 9257"/>
                                <a:gd name="T25" fmla="*/ T24 w 440"/>
                                <a:gd name="T26" fmla="+- 0 -899 -1050"/>
                                <a:gd name="T27" fmla="*/ -899 h 481"/>
                                <a:gd name="T28" fmla="+- 0 9259 9257"/>
                                <a:gd name="T29" fmla="*/ T28 w 440"/>
                                <a:gd name="T30" fmla="+- 0 -821 -1050"/>
                                <a:gd name="T31" fmla="*/ -821 h 481"/>
                                <a:gd name="T32" fmla="+- 0 9257 9257"/>
                                <a:gd name="T33" fmla="*/ T32 w 440"/>
                                <a:gd name="T34" fmla="+- 0 -807 -1050"/>
                                <a:gd name="T35" fmla="*/ -807 h 481"/>
                                <a:gd name="T36" fmla="+- 0 9268 9257"/>
                                <a:gd name="T37" fmla="*/ T36 w 440"/>
                                <a:gd name="T38" fmla="+- 0 -742 -1050"/>
                                <a:gd name="T39" fmla="*/ -742 h 481"/>
                                <a:gd name="T40" fmla="+- 0 9294 9257"/>
                                <a:gd name="T41" fmla="*/ T40 w 440"/>
                                <a:gd name="T42" fmla="+- 0 -684 -1050"/>
                                <a:gd name="T43" fmla="*/ -684 h 481"/>
                                <a:gd name="T44" fmla="+- 0 9333 9257"/>
                                <a:gd name="T45" fmla="*/ T44 w 440"/>
                                <a:gd name="T46" fmla="+- 0 -635 -1050"/>
                                <a:gd name="T47" fmla="*/ -635 h 481"/>
                                <a:gd name="T48" fmla="+- 0 9384 9257"/>
                                <a:gd name="T49" fmla="*/ T48 w 440"/>
                                <a:gd name="T50" fmla="+- 0 -597 -1050"/>
                                <a:gd name="T51" fmla="*/ -597 h 481"/>
                                <a:gd name="T52" fmla="+- 0 9446 9257"/>
                                <a:gd name="T53" fmla="*/ T52 w 440"/>
                                <a:gd name="T54" fmla="+- 0 -574 -1050"/>
                                <a:gd name="T55" fmla="*/ -574 h 481"/>
                                <a:gd name="T56" fmla="+- 0 9466 9257"/>
                                <a:gd name="T57" fmla="*/ T56 w 440"/>
                                <a:gd name="T58" fmla="+- 0 -572 -1050"/>
                                <a:gd name="T59" fmla="*/ -572 h 481"/>
                                <a:gd name="T60" fmla="+- 0 9481 9257"/>
                                <a:gd name="T61" fmla="*/ T60 w 440"/>
                                <a:gd name="T62" fmla="+- 0 -569 -1050"/>
                                <a:gd name="T63" fmla="*/ -569 h 481"/>
                                <a:gd name="T64" fmla="+- 0 9572 9257"/>
                                <a:gd name="T65" fmla="*/ T64 w 440"/>
                                <a:gd name="T66" fmla="+- 0 -581 -1050"/>
                                <a:gd name="T67" fmla="*/ -581 h 481"/>
                                <a:gd name="T68" fmla="+- 0 9640 9257"/>
                                <a:gd name="T69" fmla="*/ T68 w 440"/>
                                <a:gd name="T70" fmla="+- 0 -614 -1050"/>
                                <a:gd name="T71" fmla="*/ -614 h 481"/>
                                <a:gd name="T72" fmla="+- 0 9689 9257"/>
                                <a:gd name="T73" fmla="*/ T72 w 440"/>
                                <a:gd name="T74" fmla="+- 0 -662 -1050"/>
                                <a:gd name="T75" fmla="*/ -662 h 481"/>
                                <a:gd name="T76" fmla="+- 0 9697 9257"/>
                                <a:gd name="T77" fmla="*/ T76 w 440"/>
                                <a:gd name="T78" fmla="+- 0 -674 -1050"/>
                                <a:gd name="T79" fmla="*/ -674 h 481"/>
                                <a:gd name="T80" fmla="+- 0 9697 9257"/>
                                <a:gd name="T81" fmla="*/ T80 w 440"/>
                                <a:gd name="T82" fmla="+- 0 -947 -1050"/>
                                <a:gd name="T83" fmla="*/ -947 h 481"/>
                                <a:gd name="T84" fmla="+- 0 9654 9257"/>
                                <a:gd name="T85" fmla="*/ T84 w 440"/>
                                <a:gd name="T86" fmla="+- 0 -996 -1050"/>
                                <a:gd name="T87" fmla="*/ -996 h 481"/>
                                <a:gd name="T88" fmla="+- 0 9592 9257"/>
                                <a:gd name="T89" fmla="*/ T88 w 440"/>
                                <a:gd name="T90" fmla="+- 0 -1032 -1050"/>
                                <a:gd name="T91" fmla="*/ -1032 h 481"/>
                                <a:gd name="T92" fmla="+- 0 9555 9257"/>
                                <a:gd name="T93" fmla="*/ T92 w 440"/>
                                <a:gd name="T94" fmla="+- 0 -1044 -1050"/>
                                <a:gd name="T95" fmla="*/ -1044 h 481"/>
                                <a:gd name="T96" fmla="+- 0 9514 9257"/>
                                <a:gd name="T97" fmla="*/ T96 w 440"/>
                                <a:gd name="T98" fmla="+- 0 -1050 -1050"/>
                                <a:gd name="T99" fmla="*/ -1050 h 48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</a:cxnLst>
                              <a:rect l="0" t="0" r="r" b="b"/>
                              <a:pathLst>
                                <a:path w="440" h="481">
                                  <a:moveTo>
                                    <a:pt x="257" y="0"/>
                                  </a:moveTo>
                                  <a:lnTo>
                                    <a:pt x="227" y="0"/>
                                  </a:lnTo>
                                  <a:lnTo>
                                    <a:pt x="212" y="1"/>
                                  </a:lnTo>
                                  <a:lnTo>
                                    <a:pt x="149" y="17"/>
                                  </a:lnTo>
                                  <a:lnTo>
                                    <a:pt x="94" y="49"/>
                                  </a:lnTo>
                                  <a:lnTo>
                                    <a:pt x="49" y="95"/>
                                  </a:lnTo>
                                  <a:lnTo>
                                    <a:pt x="18" y="151"/>
                                  </a:lnTo>
                                  <a:lnTo>
                                    <a:pt x="2" y="229"/>
                                  </a:lnTo>
                                  <a:lnTo>
                                    <a:pt x="0" y="243"/>
                                  </a:lnTo>
                                  <a:lnTo>
                                    <a:pt x="11" y="308"/>
                                  </a:lnTo>
                                  <a:lnTo>
                                    <a:pt x="37" y="366"/>
                                  </a:lnTo>
                                  <a:lnTo>
                                    <a:pt x="76" y="415"/>
                                  </a:lnTo>
                                  <a:lnTo>
                                    <a:pt x="127" y="453"/>
                                  </a:lnTo>
                                  <a:lnTo>
                                    <a:pt x="189" y="476"/>
                                  </a:lnTo>
                                  <a:lnTo>
                                    <a:pt x="209" y="478"/>
                                  </a:lnTo>
                                  <a:lnTo>
                                    <a:pt x="224" y="481"/>
                                  </a:lnTo>
                                  <a:lnTo>
                                    <a:pt x="315" y="469"/>
                                  </a:lnTo>
                                  <a:lnTo>
                                    <a:pt x="383" y="436"/>
                                  </a:lnTo>
                                  <a:lnTo>
                                    <a:pt x="432" y="388"/>
                                  </a:lnTo>
                                  <a:lnTo>
                                    <a:pt x="440" y="376"/>
                                  </a:lnTo>
                                  <a:lnTo>
                                    <a:pt x="440" y="103"/>
                                  </a:lnTo>
                                  <a:lnTo>
                                    <a:pt x="397" y="54"/>
                                  </a:lnTo>
                                  <a:lnTo>
                                    <a:pt x="335" y="18"/>
                                  </a:lnTo>
                                  <a:lnTo>
                                    <a:pt x="298" y="6"/>
                                  </a:lnTo>
                                  <a:lnTo>
                                    <a:pt x="25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E7E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4" name="Group 2335"/>
                        <wpg:cNvGrpSpPr>
                          <a:grpSpLocks/>
                        </wpg:cNvGrpSpPr>
                        <wpg:grpSpPr bwMode="auto">
                          <a:xfrm>
                            <a:off x="9032" y="-566"/>
                            <a:ext cx="647" cy="404"/>
                            <a:chOff x="9032" y="-566"/>
                            <a:chExt cx="647" cy="404"/>
                          </a:xfrm>
                        </wpg:grpSpPr>
                        <wps:wsp>
                          <wps:cNvPr id="2355" name="Freeform 2336"/>
                          <wps:cNvSpPr>
                            <a:spLocks/>
                          </wps:cNvSpPr>
                          <wps:spPr bwMode="auto">
                            <a:xfrm>
                              <a:off x="9032" y="-566"/>
                              <a:ext cx="647" cy="404"/>
                            </a:xfrm>
                            <a:custGeom>
                              <a:avLst/>
                              <a:gdLst>
                                <a:gd name="T0" fmla="+- 0 9305 9032"/>
                                <a:gd name="T1" fmla="*/ T0 w 647"/>
                                <a:gd name="T2" fmla="+- 0 -176 -566"/>
                                <a:gd name="T3" fmla="*/ -176 h 404"/>
                                <a:gd name="T4" fmla="+- 0 9230 9032"/>
                                <a:gd name="T5" fmla="*/ T4 w 647"/>
                                <a:gd name="T6" fmla="+- 0 -216 -566"/>
                                <a:gd name="T7" fmla="*/ -216 h 404"/>
                                <a:gd name="T8" fmla="+- 0 9214 9032"/>
                                <a:gd name="T9" fmla="*/ T8 w 647"/>
                                <a:gd name="T10" fmla="+- 0 -243 -566"/>
                                <a:gd name="T11" fmla="*/ -243 h 404"/>
                                <a:gd name="T12" fmla="+- 0 9203 9032"/>
                                <a:gd name="T13" fmla="*/ T12 w 647"/>
                                <a:gd name="T14" fmla="+- 0 -270 -566"/>
                                <a:gd name="T15" fmla="*/ -270 h 404"/>
                                <a:gd name="T16" fmla="+- 0 9169 9032"/>
                                <a:gd name="T17" fmla="*/ T16 w 647"/>
                                <a:gd name="T18" fmla="+- 0 -296 -566"/>
                                <a:gd name="T19" fmla="*/ -296 h 404"/>
                                <a:gd name="T20" fmla="+- 0 9054 9032"/>
                                <a:gd name="T21" fmla="*/ T20 w 647"/>
                                <a:gd name="T22" fmla="+- 0 -352 -566"/>
                                <a:gd name="T23" fmla="*/ -352 h 404"/>
                                <a:gd name="T24" fmla="+- 0 9032 9032"/>
                                <a:gd name="T25" fmla="*/ T24 w 647"/>
                                <a:gd name="T26" fmla="+- 0 -566 -566"/>
                                <a:gd name="T27" fmla="*/ -566 h 404"/>
                                <a:gd name="T28" fmla="+- 0 9109 9032"/>
                                <a:gd name="T29" fmla="*/ T28 w 647"/>
                                <a:gd name="T30" fmla="+- 0 -515 -566"/>
                                <a:gd name="T31" fmla="*/ -515 h 404"/>
                                <a:gd name="T32" fmla="+- 0 9179 9032"/>
                                <a:gd name="T33" fmla="*/ T32 w 647"/>
                                <a:gd name="T34" fmla="+- 0 -474 -566"/>
                                <a:gd name="T35" fmla="*/ -474 h 404"/>
                                <a:gd name="T36" fmla="+- 0 9290 9032"/>
                                <a:gd name="T37" fmla="*/ T36 w 647"/>
                                <a:gd name="T38" fmla="+- 0 -428 -566"/>
                                <a:gd name="T39" fmla="*/ -428 h 404"/>
                                <a:gd name="T40" fmla="+- 0 9313 9032"/>
                                <a:gd name="T41" fmla="*/ T40 w 647"/>
                                <a:gd name="T42" fmla="+- 0 -441 -566"/>
                                <a:gd name="T43" fmla="*/ -441 h 404"/>
                                <a:gd name="T44" fmla="+- 0 9339 9032"/>
                                <a:gd name="T45" fmla="*/ T44 w 647"/>
                                <a:gd name="T46" fmla="+- 0 -430 -566"/>
                                <a:gd name="T47" fmla="*/ -430 h 404"/>
                                <a:gd name="T48" fmla="+- 0 9376 9032"/>
                                <a:gd name="T49" fmla="*/ T48 w 647"/>
                                <a:gd name="T50" fmla="+- 0 -428 -566"/>
                                <a:gd name="T51" fmla="*/ -428 h 404"/>
                                <a:gd name="T52" fmla="+- 0 9415 9032"/>
                                <a:gd name="T53" fmla="*/ T52 w 647"/>
                                <a:gd name="T54" fmla="+- 0 -430 -566"/>
                                <a:gd name="T55" fmla="*/ -430 h 404"/>
                                <a:gd name="T56" fmla="+- 0 9453 9032"/>
                                <a:gd name="T57" fmla="*/ T56 w 647"/>
                                <a:gd name="T58" fmla="+- 0 -429 -566"/>
                                <a:gd name="T59" fmla="*/ -429 h 404"/>
                                <a:gd name="T60" fmla="+- 0 9514 9032"/>
                                <a:gd name="T61" fmla="*/ T60 w 647"/>
                                <a:gd name="T62" fmla="+- 0 -429 -566"/>
                                <a:gd name="T63" fmla="*/ -429 h 404"/>
                                <a:gd name="T64" fmla="+- 0 9550 9032"/>
                                <a:gd name="T65" fmla="*/ T64 w 647"/>
                                <a:gd name="T66" fmla="+- 0 -440 -566"/>
                                <a:gd name="T67" fmla="*/ -440 h 404"/>
                                <a:gd name="T68" fmla="+- 0 9586 9032"/>
                                <a:gd name="T69" fmla="*/ T68 w 647"/>
                                <a:gd name="T70" fmla="+- 0 -461 -566"/>
                                <a:gd name="T71" fmla="*/ -461 h 404"/>
                                <a:gd name="T72" fmla="+- 0 9623 9032"/>
                                <a:gd name="T73" fmla="*/ T72 w 647"/>
                                <a:gd name="T74" fmla="+- 0 -478 -566"/>
                                <a:gd name="T75" fmla="*/ -478 h 404"/>
                                <a:gd name="T76" fmla="+- 0 9679 9032"/>
                                <a:gd name="T77" fmla="*/ T76 w 647"/>
                                <a:gd name="T78" fmla="+- 0 -458 -566"/>
                                <a:gd name="T79" fmla="*/ -458 h 404"/>
                                <a:gd name="T80" fmla="+- 0 9664 9032"/>
                                <a:gd name="T81" fmla="*/ T80 w 647"/>
                                <a:gd name="T82" fmla="+- 0 -422 -566"/>
                                <a:gd name="T83" fmla="*/ -422 h 404"/>
                                <a:gd name="T84" fmla="+- 0 9654 9032"/>
                                <a:gd name="T85" fmla="*/ T84 w 647"/>
                                <a:gd name="T86" fmla="+- 0 -381 -566"/>
                                <a:gd name="T87" fmla="*/ -381 h 404"/>
                                <a:gd name="T88" fmla="+- 0 9632 9032"/>
                                <a:gd name="T89" fmla="*/ T88 w 647"/>
                                <a:gd name="T90" fmla="+- 0 -377 -566"/>
                                <a:gd name="T91" fmla="*/ -377 h 404"/>
                                <a:gd name="T92" fmla="+- 0 9630 9032"/>
                                <a:gd name="T93" fmla="*/ T92 w 647"/>
                                <a:gd name="T94" fmla="+- 0 -348 -566"/>
                                <a:gd name="T95" fmla="*/ -348 h 404"/>
                                <a:gd name="T96" fmla="+- 0 9589 9032"/>
                                <a:gd name="T97" fmla="*/ T96 w 647"/>
                                <a:gd name="T98" fmla="+- 0 -340 -566"/>
                                <a:gd name="T99" fmla="*/ -340 h 404"/>
                                <a:gd name="T100" fmla="+- 0 9575 9032"/>
                                <a:gd name="T101" fmla="*/ T100 w 647"/>
                                <a:gd name="T102" fmla="+- 0 -306 -566"/>
                                <a:gd name="T103" fmla="*/ -306 h 404"/>
                                <a:gd name="T104" fmla="+- 0 9532 9032"/>
                                <a:gd name="T105" fmla="*/ T104 w 647"/>
                                <a:gd name="T106" fmla="+- 0 -304 -566"/>
                                <a:gd name="T107" fmla="*/ -304 h 404"/>
                                <a:gd name="T108" fmla="+- 0 9521 9032"/>
                                <a:gd name="T109" fmla="*/ T108 w 647"/>
                                <a:gd name="T110" fmla="+- 0 -273 -566"/>
                                <a:gd name="T111" fmla="*/ -273 h 404"/>
                                <a:gd name="T112" fmla="+- 0 9476 9032"/>
                                <a:gd name="T113" fmla="*/ T112 w 647"/>
                                <a:gd name="T114" fmla="+- 0 -280 -566"/>
                                <a:gd name="T115" fmla="*/ -280 h 404"/>
                                <a:gd name="T116" fmla="+- 0 9430 9032"/>
                                <a:gd name="T117" fmla="*/ T116 w 647"/>
                                <a:gd name="T118" fmla="+- 0 -264 -566"/>
                                <a:gd name="T119" fmla="*/ -264 h 404"/>
                                <a:gd name="T120" fmla="+- 0 9398 9032"/>
                                <a:gd name="T121" fmla="*/ T120 w 647"/>
                                <a:gd name="T122" fmla="+- 0 -244 -566"/>
                                <a:gd name="T123" fmla="*/ -244 h 404"/>
                                <a:gd name="T124" fmla="+- 0 9386 9032"/>
                                <a:gd name="T125" fmla="*/ T124 w 647"/>
                                <a:gd name="T126" fmla="+- 0 -200 -566"/>
                                <a:gd name="T127" fmla="*/ -200 h 404"/>
                                <a:gd name="T128" fmla="+- 0 9361 9032"/>
                                <a:gd name="T129" fmla="*/ T128 w 647"/>
                                <a:gd name="T130" fmla="+- 0 -203 -566"/>
                                <a:gd name="T131" fmla="*/ -203 h 404"/>
                                <a:gd name="T132" fmla="+- 0 9359 9032"/>
                                <a:gd name="T133" fmla="*/ T132 w 647"/>
                                <a:gd name="T134" fmla="+- 0 -177 -566"/>
                                <a:gd name="T135" fmla="*/ -177 h 404"/>
                                <a:gd name="T136" fmla="+- 0 9317 9032"/>
                                <a:gd name="T137" fmla="*/ T136 w 647"/>
                                <a:gd name="T138" fmla="+- 0 -177 -566"/>
                                <a:gd name="T139" fmla="*/ -177 h 4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</a:cxnLst>
                              <a:rect l="0" t="0" r="r" b="b"/>
                              <a:pathLst>
                                <a:path w="647" h="404">
                                  <a:moveTo>
                                    <a:pt x="285" y="389"/>
                                  </a:moveTo>
                                  <a:lnTo>
                                    <a:pt x="273" y="390"/>
                                  </a:lnTo>
                                  <a:lnTo>
                                    <a:pt x="252" y="390"/>
                                  </a:lnTo>
                                  <a:lnTo>
                                    <a:pt x="198" y="350"/>
                                  </a:lnTo>
                                  <a:lnTo>
                                    <a:pt x="191" y="342"/>
                                  </a:lnTo>
                                  <a:lnTo>
                                    <a:pt x="182" y="323"/>
                                  </a:lnTo>
                                  <a:lnTo>
                                    <a:pt x="178" y="315"/>
                                  </a:lnTo>
                                  <a:lnTo>
                                    <a:pt x="171" y="296"/>
                                  </a:lnTo>
                                  <a:lnTo>
                                    <a:pt x="153" y="283"/>
                                  </a:lnTo>
                                  <a:lnTo>
                                    <a:pt x="137" y="270"/>
                                  </a:lnTo>
                                  <a:lnTo>
                                    <a:pt x="75" y="228"/>
                                  </a:lnTo>
                                  <a:lnTo>
                                    <a:pt x="22" y="214"/>
                                  </a:lnTo>
                                  <a:lnTo>
                                    <a:pt x="0" y="208"/>
                                  </a:lnTo>
                                  <a:lnTo>
                                    <a:pt x="0" y="0"/>
                                  </a:lnTo>
                                  <a:lnTo>
                                    <a:pt x="62" y="40"/>
                                  </a:lnTo>
                                  <a:lnTo>
                                    <a:pt x="77" y="51"/>
                                  </a:lnTo>
                                  <a:lnTo>
                                    <a:pt x="94" y="61"/>
                                  </a:lnTo>
                                  <a:lnTo>
                                    <a:pt x="147" y="92"/>
                                  </a:lnTo>
                                  <a:lnTo>
                                    <a:pt x="203" y="119"/>
                                  </a:lnTo>
                                  <a:lnTo>
                                    <a:pt x="258" y="138"/>
                                  </a:lnTo>
                                  <a:lnTo>
                                    <a:pt x="272" y="122"/>
                                  </a:lnTo>
                                  <a:lnTo>
                                    <a:pt x="281" y="125"/>
                                  </a:lnTo>
                                  <a:lnTo>
                                    <a:pt x="288" y="131"/>
                                  </a:lnTo>
                                  <a:lnTo>
                                    <a:pt x="307" y="136"/>
                                  </a:lnTo>
                                  <a:lnTo>
                                    <a:pt x="325" y="138"/>
                                  </a:lnTo>
                                  <a:lnTo>
                                    <a:pt x="344" y="138"/>
                                  </a:lnTo>
                                  <a:lnTo>
                                    <a:pt x="364" y="137"/>
                                  </a:lnTo>
                                  <a:lnTo>
                                    <a:pt x="383" y="136"/>
                                  </a:lnTo>
                                  <a:lnTo>
                                    <a:pt x="402" y="136"/>
                                  </a:lnTo>
                                  <a:lnTo>
                                    <a:pt x="421" y="137"/>
                                  </a:lnTo>
                                  <a:lnTo>
                                    <a:pt x="454" y="140"/>
                                  </a:lnTo>
                                  <a:lnTo>
                                    <a:pt x="482" y="137"/>
                                  </a:lnTo>
                                  <a:lnTo>
                                    <a:pt x="500" y="133"/>
                                  </a:lnTo>
                                  <a:lnTo>
                                    <a:pt x="518" y="126"/>
                                  </a:lnTo>
                                  <a:lnTo>
                                    <a:pt x="536" y="116"/>
                                  </a:lnTo>
                                  <a:lnTo>
                                    <a:pt x="554" y="105"/>
                                  </a:lnTo>
                                  <a:lnTo>
                                    <a:pt x="572" y="95"/>
                                  </a:lnTo>
                                  <a:lnTo>
                                    <a:pt x="591" y="88"/>
                                  </a:lnTo>
                                  <a:lnTo>
                                    <a:pt x="625" y="90"/>
                                  </a:lnTo>
                                  <a:lnTo>
                                    <a:pt x="647" y="108"/>
                                  </a:lnTo>
                                  <a:lnTo>
                                    <a:pt x="641" y="125"/>
                                  </a:lnTo>
                                  <a:lnTo>
                                    <a:pt x="632" y="144"/>
                                  </a:lnTo>
                                  <a:lnTo>
                                    <a:pt x="641" y="164"/>
                                  </a:lnTo>
                                  <a:lnTo>
                                    <a:pt x="622" y="185"/>
                                  </a:lnTo>
                                  <a:lnTo>
                                    <a:pt x="610" y="178"/>
                                  </a:lnTo>
                                  <a:lnTo>
                                    <a:pt x="600" y="189"/>
                                  </a:lnTo>
                                  <a:lnTo>
                                    <a:pt x="591" y="198"/>
                                  </a:lnTo>
                                  <a:lnTo>
                                    <a:pt x="598" y="218"/>
                                  </a:lnTo>
                                  <a:lnTo>
                                    <a:pt x="574" y="236"/>
                                  </a:lnTo>
                                  <a:lnTo>
                                    <a:pt x="557" y="226"/>
                                  </a:lnTo>
                                  <a:lnTo>
                                    <a:pt x="537" y="239"/>
                                  </a:lnTo>
                                  <a:lnTo>
                                    <a:pt x="543" y="260"/>
                                  </a:lnTo>
                                  <a:lnTo>
                                    <a:pt x="520" y="276"/>
                                  </a:lnTo>
                                  <a:lnTo>
                                    <a:pt x="500" y="262"/>
                                  </a:lnTo>
                                  <a:lnTo>
                                    <a:pt x="486" y="269"/>
                                  </a:lnTo>
                                  <a:lnTo>
                                    <a:pt x="489" y="293"/>
                                  </a:lnTo>
                                  <a:lnTo>
                                    <a:pt x="459" y="305"/>
                                  </a:lnTo>
                                  <a:lnTo>
                                    <a:pt x="444" y="286"/>
                                  </a:lnTo>
                                  <a:lnTo>
                                    <a:pt x="418" y="296"/>
                                  </a:lnTo>
                                  <a:lnTo>
                                    <a:pt x="398" y="302"/>
                                  </a:lnTo>
                                  <a:lnTo>
                                    <a:pt x="381" y="310"/>
                                  </a:lnTo>
                                  <a:lnTo>
                                    <a:pt x="366" y="322"/>
                                  </a:lnTo>
                                  <a:lnTo>
                                    <a:pt x="377" y="340"/>
                                  </a:lnTo>
                                  <a:lnTo>
                                    <a:pt x="354" y="366"/>
                                  </a:lnTo>
                                  <a:lnTo>
                                    <a:pt x="339" y="353"/>
                                  </a:lnTo>
                                  <a:lnTo>
                                    <a:pt x="329" y="363"/>
                                  </a:lnTo>
                                  <a:lnTo>
                                    <a:pt x="318" y="370"/>
                                  </a:lnTo>
                                  <a:lnTo>
                                    <a:pt x="327" y="389"/>
                                  </a:lnTo>
                                  <a:lnTo>
                                    <a:pt x="297" y="404"/>
                                  </a:lnTo>
                                  <a:lnTo>
                                    <a:pt x="285" y="38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6" name="Group 2333"/>
                        <wpg:cNvGrpSpPr>
                          <a:grpSpLocks/>
                        </wpg:cNvGrpSpPr>
                        <wpg:grpSpPr bwMode="auto">
                          <a:xfrm>
                            <a:off x="9209" y="-1043"/>
                            <a:ext cx="481" cy="481"/>
                            <a:chOff x="9209" y="-1043"/>
                            <a:chExt cx="481" cy="481"/>
                          </a:xfrm>
                        </wpg:grpSpPr>
                        <wps:wsp>
                          <wps:cNvPr id="2357" name="Freeform 2334"/>
                          <wps:cNvSpPr>
                            <a:spLocks/>
                          </wps:cNvSpPr>
                          <wps:spPr bwMode="auto">
                            <a:xfrm>
                              <a:off x="9209" y="-1043"/>
                              <a:ext cx="481" cy="481"/>
                            </a:xfrm>
                            <a:custGeom>
                              <a:avLst/>
                              <a:gdLst>
                                <a:gd name="T0" fmla="+- 0 9449 9209"/>
                                <a:gd name="T1" fmla="*/ T0 w 481"/>
                                <a:gd name="T2" fmla="+- 0 -562 -1043"/>
                                <a:gd name="T3" fmla="*/ -562 h 481"/>
                                <a:gd name="T4" fmla="+- 0 9466 9209"/>
                                <a:gd name="T5" fmla="*/ T4 w 481"/>
                                <a:gd name="T6" fmla="+- 0 -562 -1043"/>
                                <a:gd name="T7" fmla="*/ -562 h 481"/>
                                <a:gd name="T8" fmla="+- 0 9481 9209"/>
                                <a:gd name="T9" fmla="*/ T8 w 481"/>
                                <a:gd name="T10" fmla="+- 0 -563 -1043"/>
                                <a:gd name="T11" fmla="*/ -563 h 481"/>
                                <a:gd name="T12" fmla="+- 0 9539 9209"/>
                                <a:gd name="T13" fmla="*/ T12 w 481"/>
                                <a:gd name="T14" fmla="+- 0 -579 -1043"/>
                                <a:gd name="T15" fmla="*/ -579 h 481"/>
                                <a:gd name="T16" fmla="+- 0 9595 9209"/>
                                <a:gd name="T17" fmla="*/ T16 w 481"/>
                                <a:gd name="T18" fmla="+- 0 -611 -1043"/>
                                <a:gd name="T19" fmla="*/ -611 h 481"/>
                                <a:gd name="T20" fmla="+- 0 9640 9209"/>
                                <a:gd name="T21" fmla="*/ T20 w 481"/>
                                <a:gd name="T22" fmla="+- 0 -657 -1043"/>
                                <a:gd name="T23" fmla="*/ -657 h 481"/>
                                <a:gd name="T24" fmla="+- 0 9672 9209"/>
                                <a:gd name="T25" fmla="*/ T24 w 481"/>
                                <a:gd name="T26" fmla="+- 0 -713 -1043"/>
                                <a:gd name="T27" fmla="*/ -713 h 481"/>
                                <a:gd name="T28" fmla="+- 0 9687 9209"/>
                                <a:gd name="T29" fmla="*/ T28 w 481"/>
                                <a:gd name="T30" fmla="+- 0 -775 -1043"/>
                                <a:gd name="T31" fmla="*/ -775 h 481"/>
                                <a:gd name="T32" fmla="+- 0 9690 9209"/>
                                <a:gd name="T33" fmla="*/ T32 w 481"/>
                                <a:gd name="T34" fmla="+- 0 -798 -1043"/>
                                <a:gd name="T35" fmla="*/ -798 h 481"/>
                                <a:gd name="T36" fmla="+- 0 9690 9209"/>
                                <a:gd name="T37" fmla="*/ T36 w 481"/>
                                <a:gd name="T38" fmla="+- 0 -814 -1043"/>
                                <a:gd name="T39" fmla="*/ -814 h 481"/>
                                <a:gd name="T40" fmla="+- 0 9677 9209"/>
                                <a:gd name="T41" fmla="*/ T40 w 481"/>
                                <a:gd name="T42" fmla="+- 0 -879 -1043"/>
                                <a:gd name="T43" fmla="*/ -879 h 481"/>
                                <a:gd name="T44" fmla="+- 0 9648 9209"/>
                                <a:gd name="T45" fmla="*/ T44 w 481"/>
                                <a:gd name="T46" fmla="+- 0 -936 -1043"/>
                                <a:gd name="T47" fmla="*/ -936 h 481"/>
                                <a:gd name="T48" fmla="+- 0 9606 9209"/>
                                <a:gd name="T49" fmla="*/ T48 w 481"/>
                                <a:gd name="T50" fmla="+- 0 -985 -1043"/>
                                <a:gd name="T51" fmla="*/ -985 h 481"/>
                                <a:gd name="T52" fmla="+- 0 9553 9209"/>
                                <a:gd name="T53" fmla="*/ T52 w 481"/>
                                <a:gd name="T54" fmla="+- 0 -1020 -1043"/>
                                <a:gd name="T55" fmla="*/ -1020 h 481"/>
                                <a:gd name="T56" fmla="+- 0 9491 9209"/>
                                <a:gd name="T57" fmla="*/ T56 w 481"/>
                                <a:gd name="T58" fmla="+- 0 -1040 -1043"/>
                                <a:gd name="T59" fmla="*/ -1040 h 481"/>
                                <a:gd name="T60" fmla="+- 0 9463 9209"/>
                                <a:gd name="T61" fmla="*/ T60 w 481"/>
                                <a:gd name="T62" fmla="+- 0 -1043 -1043"/>
                                <a:gd name="T63" fmla="*/ -1043 h 481"/>
                                <a:gd name="T64" fmla="+- 0 9433 9209"/>
                                <a:gd name="T65" fmla="*/ T64 w 481"/>
                                <a:gd name="T66" fmla="+- 0 -1043 -1043"/>
                                <a:gd name="T67" fmla="*/ -1043 h 481"/>
                                <a:gd name="T68" fmla="+- 0 9355 9209"/>
                                <a:gd name="T69" fmla="*/ T68 w 481"/>
                                <a:gd name="T70" fmla="+- 0 -1025 -1043"/>
                                <a:gd name="T71" fmla="*/ -1025 h 481"/>
                                <a:gd name="T72" fmla="+- 0 9293 9209"/>
                                <a:gd name="T73" fmla="*/ T72 w 481"/>
                                <a:gd name="T74" fmla="+- 0 -988 -1043"/>
                                <a:gd name="T75" fmla="*/ -988 h 481"/>
                                <a:gd name="T76" fmla="+- 0 9248 9209"/>
                                <a:gd name="T77" fmla="*/ T76 w 481"/>
                                <a:gd name="T78" fmla="+- 0 -937 -1043"/>
                                <a:gd name="T79" fmla="*/ -937 h 481"/>
                                <a:gd name="T80" fmla="+- 0 9220 9209"/>
                                <a:gd name="T81" fmla="*/ T80 w 481"/>
                                <a:gd name="T82" fmla="+- 0 -877 -1043"/>
                                <a:gd name="T83" fmla="*/ -877 h 481"/>
                                <a:gd name="T84" fmla="+- 0 9209 9209"/>
                                <a:gd name="T85" fmla="*/ T84 w 481"/>
                                <a:gd name="T86" fmla="+- 0 -812 -1043"/>
                                <a:gd name="T87" fmla="*/ -812 h 481"/>
                                <a:gd name="T88" fmla="+- 0 9210 9209"/>
                                <a:gd name="T89" fmla="*/ T88 w 481"/>
                                <a:gd name="T90" fmla="+- 0 -779 -1043"/>
                                <a:gd name="T91" fmla="*/ -779 h 481"/>
                                <a:gd name="T92" fmla="+- 0 9225 9209"/>
                                <a:gd name="T93" fmla="*/ T92 w 481"/>
                                <a:gd name="T94" fmla="+- 0 -714 -1043"/>
                                <a:gd name="T95" fmla="*/ -714 h 481"/>
                                <a:gd name="T96" fmla="+- 0 9258 9209"/>
                                <a:gd name="T97" fmla="*/ T96 w 481"/>
                                <a:gd name="T98" fmla="+- 0 -656 -1043"/>
                                <a:gd name="T99" fmla="*/ -656 h 481"/>
                                <a:gd name="T100" fmla="+- 0 9308 9209"/>
                                <a:gd name="T101" fmla="*/ T100 w 481"/>
                                <a:gd name="T102" fmla="+- 0 -607 -1043"/>
                                <a:gd name="T103" fmla="*/ -607 h 481"/>
                                <a:gd name="T104" fmla="+- 0 9375 9209"/>
                                <a:gd name="T105" fmla="*/ T104 w 481"/>
                                <a:gd name="T106" fmla="+- 0 -573 -1043"/>
                                <a:gd name="T107" fmla="*/ -573 h 481"/>
                                <a:gd name="T108" fmla="+- 0 9432 9209"/>
                                <a:gd name="T109" fmla="*/ T108 w 481"/>
                                <a:gd name="T110" fmla="+- 0 -562 -1043"/>
                                <a:gd name="T111" fmla="*/ -562 h 481"/>
                                <a:gd name="T112" fmla="+- 0 9449 9209"/>
                                <a:gd name="T113" fmla="*/ T112 w 481"/>
                                <a:gd name="T114" fmla="+- 0 -562 -1043"/>
                                <a:gd name="T115" fmla="*/ -562 h 48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</a:cxnLst>
                              <a:rect l="0" t="0" r="r" b="b"/>
                              <a:pathLst>
                                <a:path w="481" h="481">
                                  <a:moveTo>
                                    <a:pt x="240" y="481"/>
                                  </a:moveTo>
                                  <a:lnTo>
                                    <a:pt x="257" y="481"/>
                                  </a:lnTo>
                                  <a:lnTo>
                                    <a:pt x="272" y="480"/>
                                  </a:lnTo>
                                  <a:lnTo>
                                    <a:pt x="330" y="464"/>
                                  </a:lnTo>
                                  <a:lnTo>
                                    <a:pt x="386" y="432"/>
                                  </a:lnTo>
                                  <a:lnTo>
                                    <a:pt x="431" y="386"/>
                                  </a:lnTo>
                                  <a:lnTo>
                                    <a:pt x="463" y="330"/>
                                  </a:lnTo>
                                  <a:lnTo>
                                    <a:pt x="478" y="268"/>
                                  </a:lnTo>
                                  <a:lnTo>
                                    <a:pt x="481" y="245"/>
                                  </a:lnTo>
                                  <a:lnTo>
                                    <a:pt x="481" y="229"/>
                                  </a:lnTo>
                                  <a:lnTo>
                                    <a:pt x="468" y="164"/>
                                  </a:lnTo>
                                  <a:lnTo>
                                    <a:pt x="439" y="107"/>
                                  </a:lnTo>
                                  <a:lnTo>
                                    <a:pt x="397" y="58"/>
                                  </a:lnTo>
                                  <a:lnTo>
                                    <a:pt x="344" y="23"/>
                                  </a:lnTo>
                                  <a:lnTo>
                                    <a:pt x="282" y="3"/>
                                  </a:lnTo>
                                  <a:lnTo>
                                    <a:pt x="254" y="0"/>
                                  </a:lnTo>
                                  <a:lnTo>
                                    <a:pt x="224" y="0"/>
                                  </a:lnTo>
                                  <a:lnTo>
                                    <a:pt x="146" y="18"/>
                                  </a:lnTo>
                                  <a:lnTo>
                                    <a:pt x="84" y="55"/>
                                  </a:lnTo>
                                  <a:lnTo>
                                    <a:pt x="39" y="106"/>
                                  </a:lnTo>
                                  <a:lnTo>
                                    <a:pt x="11" y="166"/>
                                  </a:lnTo>
                                  <a:lnTo>
                                    <a:pt x="0" y="231"/>
                                  </a:lnTo>
                                  <a:lnTo>
                                    <a:pt x="1" y="264"/>
                                  </a:lnTo>
                                  <a:lnTo>
                                    <a:pt x="16" y="329"/>
                                  </a:lnTo>
                                  <a:lnTo>
                                    <a:pt x="49" y="387"/>
                                  </a:lnTo>
                                  <a:lnTo>
                                    <a:pt x="99" y="436"/>
                                  </a:lnTo>
                                  <a:lnTo>
                                    <a:pt x="166" y="470"/>
                                  </a:lnTo>
                                  <a:lnTo>
                                    <a:pt x="223" y="481"/>
                                  </a:lnTo>
                                  <a:lnTo>
                                    <a:pt x="240" y="48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8" name="Group 2331"/>
                        <wpg:cNvGrpSpPr>
                          <a:grpSpLocks/>
                        </wpg:cNvGrpSpPr>
                        <wpg:grpSpPr bwMode="auto">
                          <a:xfrm>
                            <a:off x="9203" y="-428"/>
                            <a:ext cx="111" cy="158"/>
                            <a:chOff x="9203" y="-428"/>
                            <a:chExt cx="111" cy="158"/>
                          </a:xfrm>
                        </wpg:grpSpPr>
                        <wps:wsp>
                          <wps:cNvPr id="2359" name="Freeform 2332"/>
                          <wps:cNvSpPr>
                            <a:spLocks/>
                          </wps:cNvSpPr>
                          <wps:spPr bwMode="auto">
                            <a:xfrm>
                              <a:off x="9203" y="-428"/>
                              <a:ext cx="111" cy="158"/>
                            </a:xfrm>
                            <a:custGeom>
                              <a:avLst/>
                              <a:gdLst>
                                <a:gd name="T0" fmla="+- 0 9290 9203"/>
                                <a:gd name="T1" fmla="*/ T0 w 111"/>
                                <a:gd name="T2" fmla="+- 0 -428 -428"/>
                                <a:gd name="T3" fmla="*/ -428 h 158"/>
                                <a:gd name="T4" fmla="+- 0 9281 9203"/>
                                <a:gd name="T5" fmla="*/ T4 w 111"/>
                                <a:gd name="T6" fmla="+- 0 -414 -428"/>
                                <a:gd name="T7" fmla="*/ -414 h 158"/>
                                <a:gd name="T8" fmla="+- 0 9290 9203"/>
                                <a:gd name="T9" fmla="*/ T8 w 111"/>
                                <a:gd name="T10" fmla="+- 0 -386 -428"/>
                                <a:gd name="T11" fmla="*/ -386 h 158"/>
                                <a:gd name="T12" fmla="+- 0 9314 9203"/>
                                <a:gd name="T13" fmla="*/ T12 w 111"/>
                                <a:gd name="T14" fmla="+- 0 -377 -428"/>
                                <a:gd name="T15" fmla="*/ -377 h 158"/>
                                <a:gd name="T16" fmla="+- 0 9313 9203"/>
                                <a:gd name="T17" fmla="*/ T16 w 111"/>
                                <a:gd name="T18" fmla="+- 0 -368 -428"/>
                                <a:gd name="T19" fmla="*/ -368 h 158"/>
                                <a:gd name="T20" fmla="+- 0 9279 9203"/>
                                <a:gd name="T21" fmla="*/ T20 w 111"/>
                                <a:gd name="T22" fmla="+- 0 -318 -428"/>
                                <a:gd name="T23" fmla="*/ -318 h 158"/>
                                <a:gd name="T24" fmla="+- 0 9230 9203"/>
                                <a:gd name="T25" fmla="*/ T24 w 111"/>
                                <a:gd name="T26" fmla="+- 0 -282 -428"/>
                                <a:gd name="T27" fmla="*/ -282 h 158"/>
                                <a:gd name="T28" fmla="+- 0 9203 9203"/>
                                <a:gd name="T29" fmla="*/ T28 w 111"/>
                                <a:gd name="T30" fmla="+- 0 -270 -428"/>
                                <a:gd name="T31" fmla="*/ -270 h 15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11" h="158">
                                  <a:moveTo>
                                    <a:pt x="87" y="0"/>
                                  </a:moveTo>
                                  <a:lnTo>
                                    <a:pt x="78" y="14"/>
                                  </a:lnTo>
                                  <a:lnTo>
                                    <a:pt x="87" y="42"/>
                                  </a:lnTo>
                                  <a:lnTo>
                                    <a:pt x="111" y="51"/>
                                  </a:lnTo>
                                  <a:lnTo>
                                    <a:pt x="110" y="60"/>
                                  </a:lnTo>
                                  <a:lnTo>
                                    <a:pt x="76" y="110"/>
                                  </a:lnTo>
                                  <a:lnTo>
                                    <a:pt x="27" y="146"/>
                                  </a:lnTo>
                                  <a:lnTo>
                                    <a:pt x="0" y="158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0" name="Group 2329"/>
                        <wpg:cNvGrpSpPr>
                          <a:grpSpLocks/>
                        </wpg:cNvGrpSpPr>
                        <wpg:grpSpPr bwMode="auto">
                          <a:xfrm>
                            <a:off x="9314" y="-196"/>
                            <a:ext cx="36" cy="19"/>
                            <a:chOff x="9314" y="-196"/>
                            <a:chExt cx="36" cy="19"/>
                          </a:xfrm>
                        </wpg:grpSpPr>
                        <wps:wsp>
                          <wps:cNvPr id="2361" name="Freeform 2330"/>
                          <wps:cNvSpPr>
                            <a:spLocks/>
                          </wps:cNvSpPr>
                          <wps:spPr bwMode="auto">
                            <a:xfrm>
                              <a:off x="9314" y="-196"/>
                              <a:ext cx="36" cy="19"/>
                            </a:xfrm>
                            <a:custGeom>
                              <a:avLst/>
                              <a:gdLst>
                                <a:gd name="T0" fmla="+- 0 9314 9314"/>
                                <a:gd name="T1" fmla="*/ T0 w 36"/>
                                <a:gd name="T2" fmla="+- 0 -177 -196"/>
                                <a:gd name="T3" fmla="*/ -177 h 19"/>
                                <a:gd name="T4" fmla="+- 0 9334 9314"/>
                                <a:gd name="T5" fmla="*/ T4 w 36"/>
                                <a:gd name="T6" fmla="+- 0 -184 -196"/>
                                <a:gd name="T7" fmla="*/ -184 h 19"/>
                                <a:gd name="T8" fmla="+- 0 9350 9314"/>
                                <a:gd name="T9" fmla="*/ T8 w 36"/>
                                <a:gd name="T10" fmla="+- 0 -196 -196"/>
                                <a:gd name="T11" fmla="*/ -196 h 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6" h="19">
                                  <a:moveTo>
                                    <a:pt x="0" y="19"/>
                                  </a:moveTo>
                                  <a:lnTo>
                                    <a:pt x="20" y="12"/>
                                  </a:lnTo>
                                  <a:lnTo>
                                    <a:pt x="36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2" name="Group 2327"/>
                        <wpg:cNvGrpSpPr>
                          <a:grpSpLocks/>
                        </wpg:cNvGrpSpPr>
                        <wpg:grpSpPr bwMode="auto">
                          <a:xfrm>
                            <a:off x="9368" y="-244"/>
                            <a:ext cx="30" cy="31"/>
                            <a:chOff x="9368" y="-244"/>
                            <a:chExt cx="30" cy="31"/>
                          </a:xfrm>
                        </wpg:grpSpPr>
                        <wps:wsp>
                          <wps:cNvPr id="2363" name="Freeform 2328"/>
                          <wps:cNvSpPr>
                            <a:spLocks/>
                          </wps:cNvSpPr>
                          <wps:spPr bwMode="auto">
                            <a:xfrm>
                              <a:off x="9368" y="-244"/>
                              <a:ext cx="30" cy="31"/>
                            </a:xfrm>
                            <a:custGeom>
                              <a:avLst/>
                              <a:gdLst>
                                <a:gd name="T0" fmla="+- 0 9368 9368"/>
                                <a:gd name="T1" fmla="*/ T0 w 30"/>
                                <a:gd name="T2" fmla="+- 0 -213 -244"/>
                                <a:gd name="T3" fmla="*/ -213 h 31"/>
                                <a:gd name="T4" fmla="+- 0 9383 9368"/>
                                <a:gd name="T5" fmla="*/ T4 w 30"/>
                                <a:gd name="T6" fmla="+- 0 -227 -244"/>
                                <a:gd name="T7" fmla="*/ -227 h 31"/>
                                <a:gd name="T8" fmla="+- 0 9398 9368"/>
                                <a:gd name="T9" fmla="*/ T8 w 30"/>
                                <a:gd name="T10" fmla="+- 0 -244 -244"/>
                                <a:gd name="T11" fmla="*/ -244 h 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0" h="31">
                                  <a:moveTo>
                                    <a:pt x="0" y="31"/>
                                  </a:moveTo>
                                  <a:lnTo>
                                    <a:pt x="15" y="17"/>
                                  </a:lnTo>
                                  <a:lnTo>
                                    <a:pt x="30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4" name="Group 2325"/>
                        <wpg:cNvGrpSpPr>
                          <a:grpSpLocks/>
                        </wpg:cNvGrpSpPr>
                        <wpg:grpSpPr bwMode="auto">
                          <a:xfrm>
                            <a:off x="9476" y="-297"/>
                            <a:ext cx="41" cy="17"/>
                            <a:chOff x="9476" y="-297"/>
                            <a:chExt cx="41" cy="17"/>
                          </a:xfrm>
                        </wpg:grpSpPr>
                        <wps:wsp>
                          <wps:cNvPr id="2365" name="Freeform 2326"/>
                          <wps:cNvSpPr>
                            <a:spLocks/>
                          </wps:cNvSpPr>
                          <wps:spPr bwMode="auto">
                            <a:xfrm>
                              <a:off x="9476" y="-297"/>
                              <a:ext cx="41" cy="17"/>
                            </a:xfrm>
                            <a:custGeom>
                              <a:avLst/>
                              <a:gdLst>
                                <a:gd name="T0" fmla="+- 0 9476 9476"/>
                                <a:gd name="T1" fmla="*/ T0 w 41"/>
                                <a:gd name="T2" fmla="+- 0 -280 -297"/>
                                <a:gd name="T3" fmla="*/ -280 h 17"/>
                                <a:gd name="T4" fmla="+- 0 9497 9476"/>
                                <a:gd name="T5" fmla="*/ T4 w 41"/>
                                <a:gd name="T6" fmla="+- 0 -287 -297"/>
                                <a:gd name="T7" fmla="*/ -287 h 17"/>
                                <a:gd name="T8" fmla="+- 0 9517 9476"/>
                                <a:gd name="T9" fmla="*/ T8 w 41"/>
                                <a:gd name="T10" fmla="+- 0 -297 -297"/>
                                <a:gd name="T11" fmla="*/ -297 h 1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41" h="17">
                                  <a:moveTo>
                                    <a:pt x="0" y="17"/>
                                  </a:moveTo>
                                  <a:lnTo>
                                    <a:pt x="21" y="10"/>
                                  </a:lnTo>
                                  <a:lnTo>
                                    <a:pt x="41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6" name="Group 2323"/>
                        <wpg:cNvGrpSpPr>
                          <a:grpSpLocks/>
                        </wpg:cNvGrpSpPr>
                        <wpg:grpSpPr bwMode="auto">
                          <a:xfrm>
                            <a:off x="9530" y="-327"/>
                            <a:ext cx="39" cy="23"/>
                            <a:chOff x="9530" y="-327"/>
                            <a:chExt cx="39" cy="23"/>
                          </a:xfrm>
                        </wpg:grpSpPr>
                        <wps:wsp>
                          <wps:cNvPr id="2367" name="Freeform 2324"/>
                          <wps:cNvSpPr>
                            <a:spLocks/>
                          </wps:cNvSpPr>
                          <wps:spPr bwMode="auto">
                            <a:xfrm>
                              <a:off x="9530" y="-327"/>
                              <a:ext cx="39" cy="23"/>
                            </a:xfrm>
                            <a:custGeom>
                              <a:avLst/>
                              <a:gdLst>
                                <a:gd name="T0" fmla="+- 0 9530 9530"/>
                                <a:gd name="T1" fmla="*/ T0 w 39"/>
                                <a:gd name="T2" fmla="+- 0 -304 -327"/>
                                <a:gd name="T3" fmla="*/ -304 h 23"/>
                                <a:gd name="T4" fmla="+- 0 9551 9530"/>
                                <a:gd name="T5" fmla="*/ T4 w 39"/>
                                <a:gd name="T6" fmla="+- 0 -315 -327"/>
                                <a:gd name="T7" fmla="*/ -315 h 23"/>
                                <a:gd name="T8" fmla="+- 0 9569 9530"/>
                                <a:gd name="T9" fmla="*/ T8 w 39"/>
                                <a:gd name="T10" fmla="+- 0 -327 -327"/>
                                <a:gd name="T11" fmla="*/ -327 h 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9" h="23">
                                  <a:moveTo>
                                    <a:pt x="0" y="23"/>
                                  </a:moveTo>
                                  <a:lnTo>
                                    <a:pt x="21" y="12"/>
                                  </a:lnTo>
                                  <a:lnTo>
                                    <a:pt x="39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8" name="Group 2321"/>
                        <wpg:cNvGrpSpPr>
                          <a:grpSpLocks/>
                        </wpg:cNvGrpSpPr>
                        <wpg:grpSpPr bwMode="auto">
                          <a:xfrm>
                            <a:off x="9589" y="-368"/>
                            <a:ext cx="33" cy="28"/>
                            <a:chOff x="9589" y="-368"/>
                            <a:chExt cx="33" cy="28"/>
                          </a:xfrm>
                        </wpg:grpSpPr>
                        <wps:wsp>
                          <wps:cNvPr id="2369" name="Freeform 2322"/>
                          <wps:cNvSpPr>
                            <a:spLocks/>
                          </wps:cNvSpPr>
                          <wps:spPr bwMode="auto">
                            <a:xfrm>
                              <a:off x="9589" y="-368"/>
                              <a:ext cx="33" cy="28"/>
                            </a:xfrm>
                            <a:custGeom>
                              <a:avLst/>
                              <a:gdLst>
                                <a:gd name="T0" fmla="+- 0 9589 9589"/>
                                <a:gd name="T1" fmla="*/ T0 w 33"/>
                                <a:gd name="T2" fmla="+- 0 -340 -368"/>
                                <a:gd name="T3" fmla="*/ -340 h 28"/>
                                <a:gd name="T4" fmla="+- 0 9606 9589"/>
                                <a:gd name="T5" fmla="*/ T4 w 33"/>
                                <a:gd name="T6" fmla="+- 0 -352 -368"/>
                                <a:gd name="T7" fmla="*/ -352 h 28"/>
                                <a:gd name="T8" fmla="+- 0 9622 9589"/>
                                <a:gd name="T9" fmla="*/ T8 w 33"/>
                                <a:gd name="T10" fmla="+- 0 -368 -368"/>
                                <a:gd name="T11" fmla="*/ -368 h 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3" h="28">
                                  <a:moveTo>
                                    <a:pt x="0" y="28"/>
                                  </a:moveTo>
                                  <a:lnTo>
                                    <a:pt x="17" y="16"/>
                                  </a:lnTo>
                                  <a:lnTo>
                                    <a:pt x="33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70" name="Group 2319"/>
                        <wpg:cNvGrpSpPr>
                          <a:grpSpLocks/>
                        </wpg:cNvGrpSpPr>
                        <wpg:grpSpPr bwMode="auto">
                          <a:xfrm>
                            <a:off x="9640" y="-424"/>
                            <a:ext cx="24" cy="36"/>
                            <a:chOff x="9640" y="-424"/>
                            <a:chExt cx="24" cy="36"/>
                          </a:xfrm>
                        </wpg:grpSpPr>
                        <wps:wsp>
                          <wps:cNvPr id="2371" name="Freeform 2320"/>
                          <wps:cNvSpPr>
                            <a:spLocks/>
                          </wps:cNvSpPr>
                          <wps:spPr bwMode="auto">
                            <a:xfrm>
                              <a:off x="9640" y="-424"/>
                              <a:ext cx="24" cy="36"/>
                            </a:xfrm>
                            <a:custGeom>
                              <a:avLst/>
                              <a:gdLst>
                                <a:gd name="T0" fmla="+- 0 9640 9640"/>
                                <a:gd name="T1" fmla="*/ T0 w 24"/>
                                <a:gd name="T2" fmla="+- 0 -388 -424"/>
                                <a:gd name="T3" fmla="*/ -388 h 36"/>
                                <a:gd name="T4" fmla="+- 0 9646 9640"/>
                                <a:gd name="T5" fmla="*/ T4 w 24"/>
                                <a:gd name="T6" fmla="+- 0 -395 -424"/>
                                <a:gd name="T7" fmla="*/ -395 h 36"/>
                                <a:gd name="T8" fmla="+- 0 9653 9640"/>
                                <a:gd name="T9" fmla="*/ T8 w 24"/>
                                <a:gd name="T10" fmla="+- 0 -405 -424"/>
                                <a:gd name="T11" fmla="*/ -405 h 36"/>
                                <a:gd name="T12" fmla="+- 0 9664 9640"/>
                                <a:gd name="T13" fmla="*/ T12 w 24"/>
                                <a:gd name="T14" fmla="+- 0 -424 -424"/>
                                <a:gd name="T15" fmla="*/ -424 h 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24" h="36">
                                  <a:moveTo>
                                    <a:pt x="0" y="36"/>
                                  </a:moveTo>
                                  <a:lnTo>
                                    <a:pt x="6" y="29"/>
                                  </a:lnTo>
                                  <a:lnTo>
                                    <a:pt x="13" y="19"/>
                                  </a:lnTo>
                                  <a:lnTo>
                                    <a:pt x="24" y="0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1DBDEA" id="Group 2318" o:spid="_x0000_s1026" style="position:absolute;margin-left:451.55pt;margin-top:-53pt;width:33.8pt;height:45pt;z-index:-251657216;mso-position-horizontal-relative:page" coordorigin="9031,-1060" coordsize="676,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">
                <v:group id="Group 2357" o:spid="_x0000_s1027" style="position:absolute;left:9365;top:-184;width:44;height:14" coordorigin="9365,-184" coordsize="44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">
                  <v:shape id="Freeform 2358" o:spid="_x0000_s1028" style="position:absolute;left:9365;top:-184;width:44;height:14;visibility:visible;mso-wrap-style:square;v-text-anchor:top" coordsize="44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" path="m44,l,,14,14,44,xe" fillcolor="#7e7e7e" stroked="f">
                    <v:path arrowok="t" o:connecttype="custom" o:connectlocs="44,-184;0,-184;14,-170;44,-184" o:connectangles="0,0,0,0"/>
                  </v:shape>
                </v:group>
                <v:group id="Group 2355" o:spid="_x0000_s1029" style="position:absolute;left:9083;top:-573;width:614;height:393" coordorigin="9083,-573" coordsize="614,3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">
                  <v:shape id="Freeform 2356" o:spid="_x0000_s1030" style="position:absolute;left:9083;top:-573;width:614;height:393;visibility:visible;mso-wrap-style:square;v-text-anchor:top" coordsize="614,3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" path="m,l,208r21,5l53,219r19,7l90,236r16,11l138,271r16,13l170,295r3,10l183,329r40,49l261,393r11,-3l282,389r44,l317,370r9,-7l336,353r29,l377,340,366,323r5,-7l378,310r19,-7l417,295r27,-9l485,286r,-17l497,263r40,l542,259r-6,-20l557,226r27,l596,216r-6,-18l600,189r7,-10l614,179r,-38l453,141r-29,-3l258,138,221,126,165,103,111,73,61,41,,xe" fillcolor="#7e7e7e" stroked="f">
                    <v:path arrowok="t" o:connecttype="custom" o:connectlocs="0,-573;0,-365;21,-360;53,-354;72,-347;90,-337;106,-326;138,-302;154,-289;170,-278;173,-268;183,-244;223,-195;261,-180;272,-183;282,-184;326,-184;317,-203;326,-210;336,-220;365,-220;377,-233;366,-250;371,-257;378,-263;397,-270;417,-278;444,-287;485,-287;485,-304;497,-310;537,-310;542,-314;536,-334;557,-347;584,-347;596,-357;590,-375;600,-384;607,-394;614,-394;614,-432;453,-432;424,-435;258,-435;221,-447;165,-470;111,-500;61,-532;0,-573" o:connectangles="0,0,0,0,0,0,0,0,0,0,0,0,0,0,0,0,0,0,0,0,0,0,0,0,0,0,0,0,0,0,0,0,0,0,0,0,0,0,0,0,0,0,0,0,0,0,0,0,0,0"/>
                  </v:shape>
                </v:group>
                <v:group id="Group 2353" o:spid="_x0000_s1031" style="position:absolute;left:9419;top:-220;width:29;height:13" coordorigin="9419,-220" coordsize="29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">
                  <v:shape id="Freeform 2354" o:spid="_x0000_s1032" style="position:absolute;left:9419;top:-220;width:29;height:13;visibility:visible;mso-wrap-style:square;v-text-anchor:top" coordsize="29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" path="m29,l,,18,13,29,xe" fillcolor="#7e7e7e" stroked="f">
                    <v:path arrowok="t" o:connecttype="custom" o:connectlocs="29,-220;0,-220;18,-207;29,-220" o:connectangles="0,0,0,0"/>
                  </v:shape>
                </v:group>
                <v:group id="Group 2351" o:spid="_x0000_s1033" style="position:absolute;left:9527;top:-287;width:42;height:19" coordorigin="9527,-287" coordsize="42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">
                  <v:shape id="Freeform 2352" o:spid="_x0000_s1034" style="position:absolute;left:9527;top:-287;width:42;height:19;visibility:visible;mso-wrap-style:square;v-text-anchor:top" coordsize="42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" path="m41,l,,14,19,42,9,41,xe" fillcolor="#7e7e7e" stroked="f">
                    <v:path arrowok="t" o:connecttype="custom" o:connectlocs="41,-287;0,-287;14,-268;42,-278;41,-287" o:connectangles="0,0,0,0,0"/>
                  </v:shape>
                </v:group>
                <v:group id="Group 2349" o:spid="_x0000_s1035" style="position:absolute;left:9580;top:-310;width:40;height:13" coordorigin="9580,-310" coordsize="40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">
                  <v:shape id="Freeform 2350" o:spid="_x0000_s1036" style="position:absolute;left:9580;top:-310;width:40;height:13;visibility:visible;mso-wrap-style:square;v-text-anchor:top" coordsize="40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" path="m40,l,,22,13,40,xe" fillcolor="#7e7e7e" stroked="f">
                    <v:path arrowok="t" o:connecttype="custom" o:connectlocs="40,-310;0,-310;22,-297;40,-310" o:connectangles="0,0,0,0"/>
                  </v:shape>
                </v:group>
                <v:group id="Group 2347" o:spid="_x0000_s1037" style="position:absolute;left:9640;top:-347;width:27;height:9" coordorigin="9640,-347" coordsize="27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">
                  <v:shape id="Freeform 2348" o:spid="_x0000_s1038" style="position:absolute;left:9640;top:-347;width:27;height:9;visibility:visible;mso-wrap-style:square;v-text-anchor:top" coordsize="27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" path="m27,l,,14,9,27,xe" fillcolor="#7e7e7e" stroked="f">
                    <v:path arrowok="t" o:connecttype="custom" o:connectlocs="27,-347;0,-347;14,-338;27,-347" o:connectangles="0,0,0,0"/>
                  </v:shape>
                </v:group>
                <v:group id="Group 2345" o:spid="_x0000_s1039" style="position:absolute;left:9690;top:-394;width:7;height:4" coordorigin="9690,-394" coordsize="7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">
                  <v:shape id="Freeform 2346" o:spid="_x0000_s1040" style="position:absolute;left:9690;top:-394;width:7;height:4;visibility:visible;mso-wrap-style:square;v-text-anchor:top" coordsize="7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" path="m7,l,,7,4,7,xe" fillcolor="#7e7e7e" stroked="f">
                    <v:path arrowok="t" o:connecttype="custom" o:connectlocs="7,-394;0,-394;7,-390;7,-394" o:connectangles="0,0,0,0"/>
                  </v:shape>
                </v:group>
                <v:group id="Group 2343" o:spid="_x0000_s1041" style="position:absolute;left:9536;top:-488;width:161;height:56" coordorigin="9536,-488" coordsize="161,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">
                  <v:shape id="Freeform 2344" o:spid="_x0000_s1042" style="position:absolute;left:9536;top:-488;width:161;height:56;visibility:visible;mso-wrap-style:square;v-text-anchor:top" coordsize="161,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" path="m156,l143,3,124,8r-18,9l71,37,52,46,33,51,,56r161,l161,3,156,xe" fillcolor="#7e7e7e" stroked="f">
                    <v:path arrowok="t" o:connecttype="custom" o:connectlocs="156,-488;143,-485;124,-480;106,-471;71,-451;52,-442;33,-437;0,-432;161,-432;161,-485;156,-488" o:connectangles="0,0,0,0,0,0,0,0,0,0,0"/>
                  </v:shape>
                </v:group>
                <v:group id="Group 2341" o:spid="_x0000_s1043" style="position:absolute;left:9440;top:-436;width:67;height:2" coordorigin="9440,-436" coordsize="6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">
                  <v:shape id="Freeform 2342" o:spid="_x0000_s1044" style="position:absolute;left:9440;top:-436;width:67;height:2;visibility:visible;mso-wrap-style:square;v-text-anchor:top" coordsize="67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" path="m58,l38,,,1r67,l58,xe" fillcolor="#7e7e7e" stroked="f">
                    <v:path arrowok="t" o:connecttype="custom" o:connectlocs="58,-872;38,-872;0,-870;67,-870;58,-872" o:connectangles="0,0,0,0,0"/>
                  </v:shape>
                </v:group>
                <v:group id="Group 2339" o:spid="_x0000_s1045" style="position:absolute;left:9341;top:-452;width:77;height:17" coordorigin="9341,-452" coordsize="77,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">
                  <v:shape id="Freeform 2340" o:spid="_x0000_s1046" style="position:absolute;left:9341;top:-452;width:77;height:17;visibility:visible;mso-wrap-style:square;v-text-anchor:top" coordsize="77,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" path="m13,l,17r77,l57,16,38,14,30,10,20,6,13,xe" fillcolor="#7e7e7e" stroked="f">
                    <v:path arrowok="t" o:connecttype="custom" o:connectlocs="13,-452;0,-435;77,-435;57,-436;38,-438;30,-442;20,-446;13,-452" o:connectangles="0,0,0,0,0,0,0,0"/>
                  </v:shape>
                </v:group>
                <v:group id="Group 2337" o:spid="_x0000_s1047" style="position:absolute;left:9257;top:-1050;width:440;height:481" coordorigin="9257,-1050" coordsize="440,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+GH/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">
                  <v:shape id="Freeform 2338" o:spid="_x0000_s1048" style="position:absolute;left:9257;top:-1050;width:440;height:481;visibility:visible;mso-wrap-style:square;v-text-anchor:top" coordsize="440,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" path="m257,l227,,212,1,149,17,94,49,49,95,18,151,2,229,,243r11,65l37,366r39,49l127,453r62,23l209,478r15,3l315,469r68,-33l432,388r8,-12l440,103,397,54,335,18,298,6,257,xe" fillcolor="#7e7e7e" stroked="f">
                    <v:path arrowok="t" o:connecttype="custom" o:connectlocs="257,-1050;227,-1050;212,-1049;149,-1033;94,-1001;49,-955;18,-899;2,-821;0,-807;11,-742;37,-684;76,-635;127,-597;189,-574;209,-572;224,-569;315,-581;383,-614;432,-662;440,-674;440,-947;397,-996;335,-1032;298,-1044;257,-1050" o:connectangles="0,0,0,0,0,0,0,0,0,0,0,0,0,0,0,0,0,0,0,0,0,0,0,0,0"/>
                  </v:shape>
                </v:group>
                <v:group id="Group 2335" o:spid="_x0000_s1049" style="position:absolute;left:9032;top:-566;width:647;height:404" coordorigin="9032,-566" coordsize="647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">
                  <v:shape id="Freeform 2336" o:spid="_x0000_s1050" style="position:absolute;left:9032;top:-566;width:647;height:404;visibility:visible;mso-wrap-style:square;v-text-anchor:top" coordsize="647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" path="m285,389r-12,1l252,390,198,350r-7,-8l182,323r-4,-8l171,296,153,283,137,270,75,228,22,214,,208,,,62,40,77,51,94,61r53,31l203,119r55,19l272,122r9,3l288,131r19,5l325,138r19,l364,137r19,-1l402,136r19,1l454,140r28,-3l500,133r18,-7l536,116r18,-11l572,95r19,-7l625,90r22,18l641,125r-9,19l641,164r-19,21l610,178r-10,11l591,198r7,20l574,236,557,226r-20,13l543,260r-23,16l500,262r-14,7l489,293r-30,12l444,286r-26,10l398,302r-17,8l366,322r11,18l354,366,339,353r-10,10l318,370r9,19l297,404,285,389xe" filled="f" strokeweight=".14pt">
                    <v:path arrowok="t" o:connecttype="custom" o:connectlocs="273,-176;198,-216;182,-243;171,-270;137,-296;22,-352;0,-566;77,-515;147,-474;258,-428;281,-441;307,-430;344,-428;383,-430;421,-429;482,-429;518,-440;554,-461;591,-478;647,-458;632,-422;622,-381;600,-377;598,-348;557,-340;543,-306;500,-304;489,-273;444,-280;398,-264;366,-244;354,-200;329,-203;327,-177;285,-177" o:connectangles="0,0,0,0,0,0,0,0,0,0,0,0,0,0,0,0,0,0,0,0,0,0,0,0,0,0,0,0,0,0,0,0,0,0,0"/>
                  </v:shape>
                </v:group>
                <v:group id="Group 2333" o:spid="_x0000_s1051" style="position:absolute;left:9209;top:-1043;width:481;height:481" coordorigin="9209,-1043" coordsize="481,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">
                  <v:shape id="Freeform 2334" o:spid="_x0000_s1052" style="position:absolute;left:9209;top:-1043;width:481;height:481;visibility:visible;mso-wrap-style:square;v-text-anchor:top" coordsize="481,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" path="m240,481r17,l272,480r58,-16l386,432r45,-46l463,330r15,-62l481,245r,-16l468,164,439,107,397,58,344,23,282,3,254,,224,,146,18,84,55,39,106,11,166,,231r1,33l16,329r33,58l99,436r67,34l223,481r17,xe" filled="f" strokeweight=".14pt">
                    <v:path arrowok="t" o:connecttype="custom" o:connectlocs="240,-562;257,-562;272,-563;330,-579;386,-611;431,-657;463,-713;478,-775;481,-798;481,-814;468,-879;439,-936;397,-985;344,-1020;282,-1040;254,-1043;224,-1043;146,-1025;84,-988;39,-937;11,-877;0,-812;1,-779;16,-714;49,-656;99,-607;166,-573;223,-562;240,-562" o:connectangles="0,0,0,0,0,0,0,0,0,0,0,0,0,0,0,0,0,0,0,0,0,0,0,0,0,0,0,0,0"/>
                  </v:shape>
                </v:group>
                <v:group id="Group 2331" o:spid="_x0000_s1053" style="position:absolute;left:9203;top:-428;width:111;height:158" coordorigin="9203,-428" coordsize="111,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">
                  <v:shape id="Freeform 2332" o:spid="_x0000_s1054" style="position:absolute;left:9203;top:-428;width:111;height:158;visibility:visible;mso-wrap-style:square;v-text-anchor:top" coordsize="111,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" path="m87,l78,14r9,28l111,51r-1,9l76,110,27,146,,158e" filled="f" strokeweight=".14pt">
                    <v:path arrowok="t" o:connecttype="custom" o:connectlocs="87,-428;78,-414;87,-386;111,-377;110,-368;76,-318;27,-282;0,-270" o:connectangles="0,0,0,0,0,0,0,0"/>
                  </v:shape>
                </v:group>
                <v:group id="Group 2329" o:spid="_x0000_s1055" style="position:absolute;left:9314;top:-196;width:36;height:19" coordorigin="9314,-196" coordsize="36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">
                  <v:shape id="Freeform 2330" o:spid="_x0000_s1056" style="position:absolute;left:9314;top:-196;width:36;height:19;visibility:visible;mso-wrap-style:square;v-text-anchor:top" coordsize="36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" path="m,19l20,12,36,e" filled="f" strokeweight=".14pt">
                    <v:path arrowok="t" o:connecttype="custom" o:connectlocs="0,-177;20,-184;36,-196" o:connectangles="0,0,0"/>
                  </v:shape>
                </v:group>
                <v:group id="Group 2327" o:spid="_x0000_s1057" style="position:absolute;left:9368;top:-244;width:30;height:31" coordorigin="9368,-244" coordsize="30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">
                  <v:shape id="Freeform 2328" o:spid="_x0000_s1058" style="position:absolute;left:9368;top:-244;width:30;height:31;visibility:visible;mso-wrap-style:square;v-text-anchor:top" coordsize="30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" path="m,31l15,17,30,e" filled="f" strokeweight=".14pt">
                    <v:path arrowok="t" o:connecttype="custom" o:connectlocs="0,-213;15,-227;30,-244" o:connectangles="0,0,0"/>
                  </v:shape>
                </v:group>
                <v:group id="Group 2325" o:spid="_x0000_s1059" style="position:absolute;left:9476;top:-297;width:41;height:17" coordorigin="9476,-297" coordsize="41,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">
                  <v:shape id="Freeform 2326" o:spid="_x0000_s1060" style="position:absolute;left:9476;top:-297;width:41;height:17;visibility:visible;mso-wrap-style:square;v-text-anchor:top" coordsize="41,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" path="m,17l21,10,41,e" filled="f" strokeweight=".14pt">
                    <v:path arrowok="t" o:connecttype="custom" o:connectlocs="0,-280;21,-287;41,-297" o:connectangles="0,0,0"/>
                  </v:shape>
                </v:group>
                <v:group id="Group 2323" o:spid="_x0000_s1061" style="position:absolute;left:9530;top:-327;width:39;height:23" coordorigin="9530,-327" coordsize="39,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">
                  <v:shape id="Freeform 2324" o:spid="_x0000_s1062" style="position:absolute;left:9530;top:-327;width:39;height:23;visibility:visible;mso-wrap-style:square;v-text-anchor:top" coordsize="39,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" path="m,23l21,12,39,e" filled="f" strokeweight=".14pt">
                    <v:path arrowok="t" o:connecttype="custom" o:connectlocs="0,-304;21,-315;39,-327" o:connectangles="0,0,0"/>
                  </v:shape>
                </v:group>
                <v:group id="Group 2321" o:spid="_x0000_s1063" style="position:absolute;left:9589;top:-368;width:33;height:28" coordorigin="9589,-368" coordsize="33,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">
                  <v:shape id="Freeform 2322" o:spid="_x0000_s1064" style="position:absolute;left:9589;top:-368;width:33;height:28;visibility:visible;mso-wrap-style:square;v-text-anchor:top" coordsize="33,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" path="m,28l17,16,33,e" filled="f" strokeweight=".14pt">
                    <v:path arrowok="t" o:connecttype="custom" o:connectlocs="0,-340;17,-352;33,-368" o:connectangles="0,0,0"/>
                  </v:shape>
                </v:group>
                <v:group id="Group 2319" o:spid="_x0000_s1065" style="position:absolute;left:9640;top:-424;width:24;height:36" coordorigin="9640,-424" coordsize="24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">
                  <v:shape id="Freeform 2320" o:spid="_x0000_s1066" style="position:absolute;left:9640;top:-424;width:24;height:36;visibility:visible;mso-wrap-style:square;v-text-anchor:top" coordsize="24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" path="m,36l6,29,13,19,24,e" filled="f" strokeweight=".14pt">
                    <v:path arrowok="t" o:connecttype="custom" o:connectlocs="0,-388;6,-395;13,-405;24,-424" o:connectangles="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5F595D0B" wp14:editId="025359C6">
            <wp:simplePos x="0" y="0"/>
            <wp:positionH relativeFrom="page">
              <wp:posOffset>3423285</wp:posOffset>
            </wp:positionH>
            <wp:positionV relativeFrom="paragraph">
              <wp:posOffset>-908685</wp:posOffset>
            </wp:positionV>
            <wp:extent cx="819785" cy="809625"/>
            <wp:effectExtent l="0" t="0" r="0" b="0"/>
            <wp:wrapNone/>
            <wp:docPr id="2330" name="Picture 2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1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785" cy="809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52A7AE30" wp14:editId="05D23631">
            <wp:simplePos x="0" y="0"/>
            <wp:positionH relativeFrom="page">
              <wp:posOffset>4381500</wp:posOffset>
            </wp:positionH>
            <wp:positionV relativeFrom="paragraph">
              <wp:posOffset>-721360</wp:posOffset>
            </wp:positionV>
            <wp:extent cx="240030" cy="623570"/>
            <wp:effectExtent l="0" t="0" r="0" b="0"/>
            <wp:wrapNone/>
            <wp:docPr id="2329" name="Picture 2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1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" cy="623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6C75BC9B" wp14:editId="7BD17918">
                <wp:simplePos x="0" y="0"/>
                <wp:positionH relativeFrom="page">
                  <wp:posOffset>4833620</wp:posOffset>
                </wp:positionH>
                <wp:positionV relativeFrom="paragraph">
                  <wp:posOffset>-307975</wp:posOffset>
                </wp:positionV>
                <wp:extent cx="848360" cy="211455"/>
                <wp:effectExtent l="4445" t="13970" r="4445" b="12700"/>
                <wp:wrapNone/>
                <wp:docPr id="2263" name="Group 22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48360" cy="211455"/>
                          <a:chOff x="7612" y="-485"/>
                          <a:chExt cx="1336" cy="333"/>
                        </a:xfrm>
                      </wpg:grpSpPr>
                      <wpg:grpSp>
                        <wpg:cNvPr id="2264" name="Group 2313"/>
                        <wpg:cNvGrpSpPr>
                          <a:grpSpLocks/>
                        </wpg:cNvGrpSpPr>
                        <wpg:grpSpPr bwMode="auto">
                          <a:xfrm>
                            <a:off x="7613" y="-234"/>
                            <a:ext cx="1333" cy="81"/>
                            <a:chOff x="7613" y="-234"/>
                            <a:chExt cx="1333" cy="81"/>
                          </a:xfrm>
                        </wpg:grpSpPr>
                        <wps:wsp>
                          <wps:cNvPr id="2265" name="Freeform 2315"/>
                          <wps:cNvSpPr>
                            <a:spLocks/>
                          </wps:cNvSpPr>
                          <wps:spPr bwMode="auto">
                            <a:xfrm>
                              <a:off x="7613" y="-234"/>
                              <a:ext cx="1333" cy="81"/>
                            </a:xfrm>
                            <a:custGeom>
                              <a:avLst/>
                              <a:gdLst>
                                <a:gd name="T0" fmla="+- 0 8946 7613"/>
                                <a:gd name="T1" fmla="*/ T0 w 1333"/>
                                <a:gd name="T2" fmla="+- 0 -195 -234"/>
                                <a:gd name="T3" fmla="*/ -195 h 81"/>
                                <a:gd name="T4" fmla="+- 0 7613 7613"/>
                                <a:gd name="T5" fmla="*/ T4 w 1333"/>
                                <a:gd name="T6" fmla="+- 0 -195 -234"/>
                                <a:gd name="T7" fmla="*/ -195 h 81"/>
                                <a:gd name="T8" fmla="+- 0 7613 7613"/>
                                <a:gd name="T9" fmla="*/ T8 w 1333"/>
                                <a:gd name="T10" fmla="+- 0 -153 -234"/>
                                <a:gd name="T11" fmla="*/ -153 h 81"/>
                                <a:gd name="T12" fmla="+- 0 7697 7613"/>
                                <a:gd name="T13" fmla="*/ T12 w 1333"/>
                                <a:gd name="T14" fmla="+- 0 -194 -234"/>
                                <a:gd name="T15" fmla="*/ -194 h 81"/>
                                <a:gd name="T16" fmla="+- 0 8946 7613"/>
                                <a:gd name="T17" fmla="*/ T16 w 1333"/>
                                <a:gd name="T18" fmla="+- 0 -194 -234"/>
                                <a:gd name="T19" fmla="*/ -194 h 81"/>
                                <a:gd name="T20" fmla="+- 0 8946 7613"/>
                                <a:gd name="T21" fmla="*/ T20 w 1333"/>
                                <a:gd name="T22" fmla="+- 0 -195 -234"/>
                                <a:gd name="T23" fmla="*/ -195 h 8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333" h="81">
                                  <a:moveTo>
                                    <a:pt x="1333" y="39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0" y="81"/>
                                  </a:lnTo>
                                  <a:lnTo>
                                    <a:pt x="84" y="40"/>
                                  </a:lnTo>
                                  <a:lnTo>
                                    <a:pt x="1333" y="40"/>
                                  </a:lnTo>
                                  <a:lnTo>
                                    <a:pt x="1333" y="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66" name="Freeform 2314"/>
                          <wps:cNvSpPr>
                            <a:spLocks/>
                          </wps:cNvSpPr>
                          <wps:spPr bwMode="auto">
                            <a:xfrm>
                              <a:off x="7613" y="-234"/>
                              <a:ext cx="1333" cy="81"/>
                            </a:xfrm>
                            <a:custGeom>
                              <a:avLst/>
                              <a:gdLst>
                                <a:gd name="T0" fmla="+- 0 8861 7613"/>
                                <a:gd name="T1" fmla="*/ T0 w 1333"/>
                                <a:gd name="T2" fmla="+- 0 -234 -234"/>
                                <a:gd name="T3" fmla="*/ -234 h 81"/>
                                <a:gd name="T4" fmla="+- 0 7697 7613"/>
                                <a:gd name="T5" fmla="*/ T4 w 1333"/>
                                <a:gd name="T6" fmla="+- 0 -234 -234"/>
                                <a:gd name="T7" fmla="*/ -234 h 81"/>
                                <a:gd name="T8" fmla="+- 0 7780 7613"/>
                                <a:gd name="T9" fmla="*/ T8 w 1333"/>
                                <a:gd name="T10" fmla="+- 0 -195 -234"/>
                                <a:gd name="T11" fmla="*/ -195 h 81"/>
                                <a:gd name="T12" fmla="+- 0 8780 7613"/>
                                <a:gd name="T13" fmla="*/ T12 w 1333"/>
                                <a:gd name="T14" fmla="+- 0 -195 -234"/>
                                <a:gd name="T15" fmla="*/ -195 h 81"/>
                                <a:gd name="T16" fmla="+- 0 8861 7613"/>
                                <a:gd name="T17" fmla="*/ T16 w 1333"/>
                                <a:gd name="T18" fmla="+- 0 -234 -234"/>
                                <a:gd name="T19" fmla="*/ -234 h 8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333" h="81">
                                  <a:moveTo>
                                    <a:pt x="1248" y="0"/>
                                  </a:moveTo>
                                  <a:lnTo>
                                    <a:pt x="84" y="0"/>
                                  </a:lnTo>
                                  <a:lnTo>
                                    <a:pt x="167" y="39"/>
                                  </a:lnTo>
                                  <a:lnTo>
                                    <a:pt x="1167" y="39"/>
                                  </a:lnTo>
                                  <a:lnTo>
                                    <a:pt x="124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67" name="Group 2311"/>
                        <wpg:cNvGrpSpPr>
                          <a:grpSpLocks/>
                        </wpg:cNvGrpSpPr>
                        <wpg:grpSpPr bwMode="auto">
                          <a:xfrm>
                            <a:off x="7697" y="-194"/>
                            <a:ext cx="164" cy="41"/>
                            <a:chOff x="7697" y="-194"/>
                            <a:chExt cx="164" cy="41"/>
                          </a:xfrm>
                        </wpg:grpSpPr>
                        <wps:wsp>
                          <wps:cNvPr id="2268" name="Freeform 2312"/>
                          <wps:cNvSpPr>
                            <a:spLocks/>
                          </wps:cNvSpPr>
                          <wps:spPr bwMode="auto">
                            <a:xfrm>
                              <a:off x="7697" y="-194"/>
                              <a:ext cx="164" cy="41"/>
                            </a:xfrm>
                            <a:custGeom>
                              <a:avLst/>
                              <a:gdLst>
                                <a:gd name="T0" fmla="+- 0 7861 7697"/>
                                <a:gd name="T1" fmla="*/ T0 w 164"/>
                                <a:gd name="T2" fmla="+- 0 -194 -194"/>
                                <a:gd name="T3" fmla="*/ -194 h 41"/>
                                <a:gd name="T4" fmla="+- 0 7697 7697"/>
                                <a:gd name="T5" fmla="*/ T4 w 164"/>
                                <a:gd name="T6" fmla="+- 0 -194 -194"/>
                                <a:gd name="T7" fmla="*/ -194 h 41"/>
                                <a:gd name="T8" fmla="+- 0 7780 7697"/>
                                <a:gd name="T9" fmla="*/ T8 w 164"/>
                                <a:gd name="T10" fmla="+- 0 -153 -194"/>
                                <a:gd name="T11" fmla="*/ -153 h 41"/>
                                <a:gd name="T12" fmla="+- 0 7861 7697"/>
                                <a:gd name="T13" fmla="*/ T12 w 164"/>
                                <a:gd name="T14" fmla="+- 0 -194 -194"/>
                                <a:gd name="T15" fmla="*/ -194 h 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64" h="41">
                                  <a:moveTo>
                                    <a:pt x="16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83" y="41"/>
                                  </a:lnTo>
                                  <a:lnTo>
                                    <a:pt x="16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69" name="Group 2309"/>
                        <wpg:cNvGrpSpPr>
                          <a:grpSpLocks/>
                        </wpg:cNvGrpSpPr>
                        <wpg:grpSpPr bwMode="auto">
                          <a:xfrm>
                            <a:off x="7861" y="-194"/>
                            <a:ext cx="171" cy="41"/>
                            <a:chOff x="7861" y="-194"/>
                            <a:chExt cx="171" cy="41"/>
                          </a:xfrm>
                        </wpg:grpSpPr>
                        <wps:wsp>
                          <wps:cNvPr id="2270" name="Freeform 2310"/>
                          <wps:cNvSpPr>
                            <a:spLocks/>
                          </wps:cNvSpPr>
                          <wps:spPr bwMode="auto">
                            <a:xfrm>
                              <a:off x="7861" y="-194"/>
                              <a:ext cx="171" cy="41"/>
                            </a:xfrm>
                            <a:custGeom>
                              <a:avLst/>
                              <a:gdLst>
                                <a:gd name="T0" fmla="+- 0 8032 7861"/>
                                <a:gd name="T1" fmla="*/ T0 w 171"/>
                                <a:gd name="T2" fmla="+- 0 -194 -194"/>
                                <a:gd name="T3" fmla="*/ -194 h 41"/>
                                <a:gd name="T4" fmla="+- 0 7861 7861"/>
                                <a:gd name="T5" fmla="*/ T4 w 171"/>
                                <a:gd name="T6" fmla="+- 0 -194 -194"/>
                                <a:gd name="T7" fmla="*/ -194 h 41"/>
                                <a:gd name="T8" fmla="+- 0 7945 7861"/>
                                <a:gd name="T9" fmla="*/ T8 w 171"/>
                                <a:gd name="T10" fmla="+- 0 -153 -194"/>
                                <a:gd name="T11" fmla="*/ -153 h 41"/>
                                <a:gd name="T12" fmla="+- 0 8032 7861"/>
                                <a:gd name="T13" fmla="*/ T12 w 171"/>
                                <a:gd name="T14" fmla="+- 0 -194 -194"/>
                                <a:gd name="T15" fmla="*/ -194 h 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71" h="41">
                                  <a:moveTo>
                                    <a:pt x="171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84" y="41"/>
                                  </a:lnTo>
                                  <a:lnTo>
                                    <a:pt x="17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1" name="Group 2307"/>
                        <wpg:cNvGrpSpPr>
                          <a:grpSpLocks/>
                        </wpg:cNvGrpSpPr>
                        <wpg:grpSpPr bwMode="auto">
                          <a:xfrm>
                            <a:off x="8032" y="-194"/>
                            <a:ext cx="162" cy="41"/>
                            <a:chOff x="8032" y="-194"/>
                            <a:chExt cx="162" cy="41"/>
                          </a:xfrm>
                        </wpg:grpSpPr>
                        <wps:wsp>
                          <wps:cNvPr id="2272" name="Freeform 2308"/>
                          <wps:cNvSpPr>
                            <a:spLocks/>
                          </wps:cNvSpPr>
                          <wps:spPr bwMode="auto">
                            <a:xfrm>
                              <a:off x="8032" y="-194"/>
                              <a:ext cx="162" cy="41"/>
                            </a:xfrm>
                            <a:custGeom>
                              <a:avLst/>
                              <a:gdLst>
                                <a:gd name="T0" fmla="+- 0 8194 8032"/>
                                <a:gd name="T1" fmla="*/ T0 w 162"/>
                                <a:gd name="T2" fmla="+- 0 -194 -194"/>
                                <a:gd name="T3" fmla="*/ -194 h 41"/>
                                <a:gd name="T4" fmla="+- 0 8032 8032"/>
                                <a:gd name="T5" fmla="*/ T4 w 162"/>
                                <a:gd name="T6" fmla="+- 0 -194 -194"/>
                                <a:gd name="T7" fmla="*/ -194 h 41"/>
                                <a:gd name="T8" fmla="+- 0 8112 8032"/>
                                <a:gd name="T9" fmla="*/ T8 w 162"/>
                                <a:gd name="T10" fmla="+- 0 -153 -194"/>
                                <a:gd name="T11" fmla="*/ -153 h 41"/>
                                <a:gd name="T12" fmla="+- 0 8194 8032"/>
                                <a:gd name="T13" fmla="*/ T12 w 162"/>
                                <a:gd name="T14" fmla="+- 0 -194 -194"/>
                                <a:gd name="T15" fmla="*/ -194 h 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62" h="41">
                                  <a:moveTo>
                                    <a:pt x="162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80" y="41"/>
                                  </a:lnTo>
                                  <a:lnTo>
                                    <a:pt x="16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3" name="Group 2305"/>
                        <wpg:cNvGrpSpPr>
                          <a:grpSpLocks/>
                        </wpg:cNvGrpSpPr>
                        <wpg:grpSpPr bwMode="auto">
                          <a:xfrm>
                            <a:off x="8194" y="-194"/>
                            <a:ext cx="170" cy="41"/>
                            <a:chOff x="8194" y="-194"/>
                            <a:chExt cx="170" cy="41"/>
                          </a:xfrm>
                        </wpg:grpSpPr>
                        <wps:wsp>
                          <wps:cNvPr id="2274" name="Freeform 2306"/>
                          <wps:cNvSpPr>
                            <a:spLocks/>
                          </wps:cNvSpPr>
                          <wps:spPr bwMode="auto">
                            <a:xfrm>
                              <a:off x="8194" y="-194"/>
                              <a:ext cx="170" cy="41"/>
                            </a:xfrm>
                            <a:custGeom>
                              <a:avLst/>
                              <a:gdLst>
                                <a:gd name="T0" fmla="+- 0 8364 8194"/>
                                <a:gd name="T1" fmla="*/ T0 w 170"/>
                                <a:gd name="T2" fmla="+- 0 -194 -194"/>
                                <a:gd name="T3" fmla="*/ -194 h 41"/>
                                <a:gd name="T4" fmla="+- 0 8194 8194"/>
                                <a:gd name="T5" fmla="*/ T4 w 170"/>
                                <a:gd name="T6" fmla="+- 0 -194 -194"/>
                                <a:gd name="T7" fmla="*/ -194 h 41"/>
                                <a:gd name="T8" fmla="+- 0 8279 8194"/>
                                <a:gd name="T9" fmla="*/ T8 w 170"/>
                                <a:gd name="T10" fmla="+- 0 -153 -194"/>
                                <a:gd name="T11" fmla="*/ -153 h 41"/>
                                <a:gd name="T12" fmla="+- 0 8364 8194"/>
                                <a:gd name="T13" fmla="*/ T12 w 170"/>
                                <a:gd name="T14" fmla="+- 0 -194 -194"/>
                                <a:gd name="T15" fmla="*/ -194 h 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70" h="41">
                                  <a:moveTo>
                                    <a:pt x="17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85" y="41"/>
                                  </a:lnTo>
                                  <a:lnTo>
                                    <a:pt x="17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5" name="Group 2303"/>
                        <wpg:cNvGrpSpPr>
                          <a:grpSpLocks/>
                        </wpg:cNvGrpSpPr>
                        <wpg:grpSpPr bwMode="auto">
                          <a:xfrm>
                            <a:off x="8364" y="-194"/>
                            <a:ext cx="162" cy="41"/>
                            <a:chOff x="8364" y="-194"/>
                            <a:chExt cx="162" cy="41"/>
                          </a:xfrm>
                        </wpg:grpSpPr>
                        <wps:wsp>
                          <wps:cNvPr id="2276" name="Freeform 2304"/>
                          <wps:cNvSpPr>
                            <a:spLocks/>
                          </wps:cNvSpPr>
                          <wps:spPr bwMode="auto">
                            <a:xfrm>
                              <a:off x="8364" y="-194"/>
                              <a:ext cx="162" cy="41"/>
                            </a:xfrm>
                            <a:custGeom>
                              <a:avLst/>
                              <a:gdLst>
                                <a:gd name="T0" fmla="+- 0 8526 8364"/>
                                <a:gd name="T1" fmla="*/ T0 w 162"/>
                                <a:gd name="T2" fmla="+- 0 -194 -194"/>
                                <a:gd name="T3" fmla="*/ -194 h 41"/>
                                <a:gd name="T4" fmla="+- 0 8364 8364"/>
                                <a:gd name="T5" fmla="*/ T4 w 162"/>
                                <a:gd name="T6" fmla="+- 0 -194 -194"/>
                                <a:gd name="T7" fmla="*/ -194 h 41"/>
                                <a:gd name="T8" fmla="+- 0 8446 8364"/>
                                <a:gd name="T9" fmla="*/ T8 w 162"/>
                                <a:gd name="T10" fmla="+- 0 -153 -194"/>
                                <a:gd name="T11" fmla="*/ -153 h 41"/>
                                <a:gd name="T12" fmla="+- 0 8526 8364"/>
                                <a:gd name="T13" fmla="*/ T12 w 162"/>
                                <a:gd name="T14" fmla="+- 0 -194 -194"/>
                                <a:gd name="T15" fmla="*/ -194 h 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62" h="41">
                                  <a:moveTo>
                                    <a:pt x="162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82" y="41"/>
                                  </a:lnTo>
                                  <a:lnTo>
                                    <a:pt x="16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7" name="Group 2301"/>
                        <wpg:cNvGrpSpPr>
                          <a:grpSpLocks/>
                        </wpg:cNvGrpSpPr>
                        <wpg:grpSpPr bwMode="auto">
                          <a:xfrm>
                            <a:off x="8526" y="-194"/>
                            <a:ext cx="173" cy="41"/>
                            <a:chOff x="8526" y="-194"/>
                            <a:chExt cx="173" cy="41"/>
                          </a:xfrm>
                        </wpg:grpSpPr>
                        <wps:wsp>
                          <wps:cNvPr id="2278" name="Freeform 2302"/>
                          <wps:cNvSpPr>
                            <a:spLocks/>
                          </wps:cNvSpPr>
                          <wps:spPr bwMode="auto">
                            <a:xfrm>
                              <a:off x="8526" y="-194"/>
                              <a:ext cx="173" cy="41"/>
                            </a:xfrm>
                            <a:custGeom>
                              <a:avLst/>
                              <a:gdLst>
                                <a:gd name="T0" fmla="+- 0 8699 8526"/>
                                <a:gd name="T1" fmla="*/ T0 w 173"/>
                                <a:gd name="T2" fmla="+- 0 -194 -194"/>
                                <a:gd name="T3" fmla="*/ -194 h 41"/>
                                <a:gd name="T4" fmla="+- 0 8526 8526"/>
                                <a:gd name="T5" fmla="*/ T4 w 173"/>
                                <a:gd name="T6" fmla="+- 0 -194 -194"/>
                                <a:gd name="T7" fmla="*/ -194 h 41"/>
                                <a:gd name="T8" fmla="+- 0 8612 8526"/>
                                <a:gd name="T9" fmla="*/ T8 w 173"/>
                                <a:gd name="T10" fmla="+- 0 -153 -194"/>
                                <a:gd name="T11" fmla="*/ -153 h 41"/>
                                <a:gd name="T12" fmla="+- 0 8699 8526"/>
                                <a:gd name="T13" fmla="*/ T12 w 173"/>
                                <a:gd name="T14" fmla="+- 0 -194 -194"/>
                                <a:gd name="T15" fmla="*/ -194 h 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73" h="41">
                                  <a:moveTo>
                                    <a:pt x="173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86" y="41"/>
                                  </a:lnTo>
                                  <a:lnTo>
                                    <a:pt x="17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9" name="Group 2299"/>
                        <wpg:cNvGrpSpPr>
                          <a:grpSpLocks/>
                        </wpg:cNvGrpSpPr>
                        <wpg:grpSpPr bwMode="auto">
                          <a:xfrm>
                            <a:off x="8699" y="-194"/>
                            <a:ext cx="162" cy="41"/>
                            <a:chOff x="8699" y="-194"/>
                            <a:chExt cx="162" cy="41"/>
                          </a:xfrm>
                        </wpg:grpSpPr>
                        <wps:wsp>
                          <wps:cNvPr id="2280" name="Freeform 2300"/>
                          <wps:cNvSpPr>
                            <a:spLocks/>
                          </wps:cNvSpPr>
                          <wps:spPr bwMode="auto">
                            <a:xfrm>
                              <a:off x="8699" y="-194"/>
                              <a:ext cx="162" cy="41"/>
                            </a:xfrm>
                            <a:custGeom>
                              <a:avLst/>
                              <a:gdLst>
                                <a:gd name="T0" fmla="+- 0 8861 8699"/>
                                <a:gd name="T1" fmla="*/ T0 w 162"/>
                                <a:gd name="T2" fmla="+- 0 -194 -194"/>
                                <a:gd name="T3" fmla="*/ -194 h 41"/>
                                <a:gd name="T4" fmla="+- 0 8699 8699"/>
                                <a:gd name="T5" fmla="*/ T4 w 162"/>
                                <a:gd name="T6" fmla="+- 0 -194 -194"/>
                                <a:gd name="T7" fmla="*/ -194 h 41"/>
                                <a:gd name="T8" fmla="+- 0 8780 8699"/>
                                <a:gd name="T9" fmla="*/ T8 w 162"/>
                                <a:gd name="T10" fmla="+- 0 -153 -194"/>
                                <a:gd name="T11" fmla="*/ -153 h 41"/>
                                <a:gd name="T12" fmla="+- 0 8861 8699"/>
                                <a:gd name="T13" fmla="*/ T12 w 162"/>
                                <a:gd name="T14" fmla="+- 0 -194 -194"/>
                                <a:gd name="T15" fmla="*/ -194 h 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62" h="41">
                                  <a:moveTo>
                                    <a:pt x="162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81" y="41"/>
                                  </a:lnTo>
                                  <a:lnTo>
                                    <a:pt x="16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1" name="Group 2297"/>
                        <wpg:cNvGrpSpPr>
                          <a:grpSpLocks/>
                        </wpg:cNvGrpSpPr>
                        <wpg:grpSpPr bwMode="auto">
                          <a:xfrm>
                            <a:off x="8861" y="-194"/>
                            <a:ext cx="85" cy="41"/>
                            <a:chOff x="8861" y="-194"/>
                            <a:chExt cx="85" cy="41"/>
                          </a:xfrm>
                        </wpg:grpSpPr>
                        <wps:wsp>
                          <wps:cNvPr id="2282" name="Freeform 2298"/>
                          <wps:cNvSpPr>
                            <a:spLocks/>
                          </wps:cNvSpPr>
                          <wps:spPr bwMode="auto">
                            <a:xfrm>
                              <a:off x="8861" y="-194"/>
                              <a:ext cx="85" cy="41"/>
                            </a:xfrm>
                            <a:custGeom>
                              <a:avLst/>
                              <a:gdLst>
                                <a:gd name="T0" fmla="+- 0 8946 8861"/>
                                <a:gd name="T1" fmla="*/ T0 w 85"/>
                                <a:gd name="T2" fmla="+- 0 -194 -194"/>
                                <a:gd name="T3" fmla="*/ -194 h 41"/>
                                <a:gd name="T4" fmla="+- 0 8861 8861"/>
                                <a:gd name="T5" fmla="*/ T4 w 85"/>
                                <a:gd name="T6" fmla="+- 0 -194 -194"/>
                                <a:gd name="T7" fmla="*/ -194 h 41"/>
                                <a:gd name="T8" fmla="+- 0 8946 8861"/>
                                <a:gd name="T9" fmla="*/ T8 w 85"/>
                                <a:gd name="T10" fmla="+- 0 -153 -194"/>
                                <a:gd name="T11" fmla="*/ -153 h 41"/>
                                <a:gd name="T12" fmla="+- 0 8946 8861"/>
                                <a:gd name="T13" fmla="*/ T12 w 85"/>
                                <a:gd name="T14" fmla="+- 0 -194 -194"/>
                                <a:gd name="T15" fmla="*/ -194 h 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41">
                                  <a:moveTo>
                                    <a:pt x="8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85" y="41"/>
                                  </a:lnTo>
                                  <a:lnTo>
                                    <a:pt x="8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3" name="Group 2295"/>
                        <wpg:cNvGrpSpPr>
                          <a:grpSpLocks/>
                        </wpg:cNvGrpSpPr>
                        <wpg:grpSpPr bwMode="auto">
                          <a:xfrm>
                            <a:off x="7780" y="-234"/>
                            <a:ext cx="165" cy="39"/>
                            <a:chOff x="7780" y="-234"/>
                            <a:chExt cx="165" cy="39"/>
                          </a:xfrm>
                        </wpg:grpSpPr>
                        <wps:wsp>
                          <wps:cNvPr id="2284" name="Freeform 2296"/>
                          <wps:cNvSpPr>
                            <a:spLocks/>
                          </wps:cNvSpPr>
                          <wps:spPr bwMode="auto">
                            <a:xfrm>
                              <a:off x="7780" y="-234"/>
                              <a:ext cx="165" cy="39"/>
                            </a:xfrm>
                            <a:custGeom>
                              <a:avLst/>
                              <a:gdLst>
                                <a:gd name="T0" fmla="+- 0 7861 7780"/>
                                <a:gd name="T1" fmla="*/ T0 w 165"/>
                                <a:gd name="T2" fmla="+- 0 -234 -234"/>
                                <a:gd name="T3" fmla="*/ -234 h 39"/>
                                <a:gd name="T4" fmla="+- 0 7780 7780"/>
                                <a:gd name="T5" fmla="*/ T4 w 165"/>
                                <a:gd name="T6" fmla="+- 0 -195 -234"/>
                                <a:gd name="T7" fmla="*/ -195 h 39"/>
                                <a:gd name="T8" fmla="+- 0 7945 7780"/>
                                <a:gd name="T9" fmla="*/ T8 w 165"/>
                                <a:gd name="T10" fmla="+- 0 -195 -234"/>
                                <a:gd name="T11" fmla="*/ -195 h 39"/>
                                <a:gd name="T12" fmla="+- 0 7861 7780"/>
                                <a:gd name="T13" fmla="*/ T12 w 165"/>
                                <a:gd name="T14" fmla="+- 0 -234 -234"/>
                                <a:gd name="T15" fmla="*/ -234 h 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65" h="39">
                                  <a:moveTo>
                                    <a:pt x="81" y="0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165" y="39"/>
                                  </a:lnTo>
                                  <a:lnTo>
                                    <a:pt x="8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5" name="Group 2293"/>
                        <wpg:cNvGrpSpPr>
                          <a:grpSpLocks/>
                        </wpg:cNvGrpSpPr>
                        <wpg:grpSpPr bwMode="auto">
                          <a:xfrm>
                            <a:off x="7945" y="-234"/>
                            <a:ext cx="167" cy="39"/>
                            <a:chOff x="7945" y="-234"/>
                            <a:chExt cx="167" cy="39"/>
                          </a:xfrm>
                        </wpg:grpSpPr>
                        <wps:wsp>
                          <wps:cNvPr id="2286" name="Freeform 2294"/>
                          <wps:cNvSpPr>
                            <a:spLocks/>
                          </wps:cNvSpPr>
                          <wps:spPr bwMode="auto">
                            <a:xfrm>
                              <a:off x="7945" y="-234"/>
                              <a:ext cx="167" cy="39"/>
                            </a:xfrm>
                            <a:custGeom>
                              <a:avLst/>
                              <a:gdLst>
                                <a:gd name="T0" fmla="+- 0 8032 7945"/>
                                <a:gd name="T1" fmla="*/ T0 w 167"/>
                                <a:gd name="T2" fmla="+- 0 -234 -234"/>
                                <a:gd name="T3" fmla="*/ -234 h 39"/>
                                <a:gd name="T4" fmla="+- 0 7945 7945"/>
                                <a:gd name="T5" fmla="*/ T4 w 167"/>
                                <a:gd name="T6" fmla="+- 0 -195 -234"/>
                                <a:gd name="T7" fmla="*/ -195 h 39"/>
                                <a:gd name="T8" fmla="+- 0 8112 7945"/>
                                <a:gd name="T9" fmla="*/ T8 w 167"/>
                                <a:gd name="T10" fmla="+- 0 -195 -234"/>
                                <a:gd name="T11" fmla="*/ -195 h 39"/>
                                <a:gd name="T12" fmla="+- 0 8032 7945"/>
                                <a:gd name="T13" fmla="*/ T12 w 167"/>
                                <a:gd name="T14" fmla="+- 0 -234 -234"/>
                                <a:gd name="T15" fmla="*/ -234 h 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67" h="39">
                                  <a:moveTo>
                                    <a:pt x="87" y="0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167" y="39"/>
                                  </a:lnTo>
                                  <a:lnTo>
                                    <a:pt x="8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7" name="Group 2291"/>
                        <wpg:cNvGrpSpPr>
                          <a:grpSpLocks/>
                        </wpg:cNvGrpSpPr>
                        <wpg:grpSpPr bwMode="auto">
                          <a:xfrm>
                            <a:off x="8112" y="-234"/>
                            <a:ext cx="167" cy="39"/>
                            <a:chOff x="8112" y="-234"/>
                            <a:chExt cx="167" cy="39"/>
                          </a:xfrm>
                        </wpg:grpSpPr>
                        <wps:wsp>
                          <wps:cNvPr id="2288" name="Freeform 2292"/>
                          <wps:cNvSpPr>
                            <a:spLocks/>
                          </wps:cNvSpPr>
                          <wps:spPr bwMode="auto">
                            <a:xfrm>
                              <a:off x="8112" y="-234"/>
                              <a:ext cx="167" cy="39"/>
                            </a:xfrm>
                            <a:custGeom>
                              <a:avLst/>
                              <a:gdLst>
                                <a:gd name="T0" fmla="+- 0 8194 8112"/>
                                <a:gd name="T1" fmla="*/ T0 w 167"/>
                                <a:gd name="T2" fmla="+- 0 -234 -234"/>
                                <a:gd name="T3" fmla="*/ -234 h 39"/>
                                <a:gd name="T4" fmla="+- 0 8112 8112"/>
                                <a:gd name="T5" fmla="*/ T4 w 167"/>
                                <a:gd name="T6" fmla="+- 0 -195 -234"/>
                                <a:gd name="T7" fmla="*/ -195 h 39"/>
                                <a:gd name="T8" fmla="+- 0 8279 8112"/>
                                <a:gd name="T9" fmla="*/ T8 w 167"/>
                                <a:gd name="T10" fmla="+- 0 -195 -234"/>
                                <a:gd name="T11" fmla="*/ -195 h 39"/>
                                <a:gd name="T12" fmla="+- 0 8194 8112"/>
                                <a:gd name="T13" fmla="*/ T12 w 167"/>
                                <a:gd name="T14" fmla="+- 0 -234 -234"/>
                                <a:gd name="T15" fmla="*/ -234 h 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67" h="39">
                                  <a:moveTo>
                                    <a:pt x="82" y="0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167" y="39"/>
                                  </a:lnTo>
                                  <a:lnTo>
                                    <a:pt x="8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9" name="Group 2289"/>
                        <wpg:cNvGrpSpPr>
                          <a:grpSpLocks/>
                        </wpg:cNvGrpSpPr>
                        <wpg:grpSpPr bwMode="auto">
                          <a:xfrm>
                            <a:off x="8279" y="-234"/>
                            <a:ext cx="167" cy="39"/>
                            <a:chOff x="8279" y="-234"/>
                            <a:chExt cx="167" cy="39"/>
                          </a:xfrm>
                        </wpg:grpSpPr>
                        <wps:wsp>
                          <wps:cNvPr id="2290" name="Freeform 2290"/>
                          <wps:cNvSpPr>
                            <a:spLocks/>
                          </wps:cNvSpPr>
                          <wps:spPr bwMode="auto">
                            <a:xfrm>
                              <a:off x="8279" y="-234"/>
                              <a:ext cx="167" cy="39"/>
                            </a:xfrm>
                            <a:custGeom>
                              <a:avLst/>
                              <a:gdLst>
                                <a:gd name="T0" fmla="+- 0 8364 8279"/>
                                <a:gd name="T1" fmla="*/ T0 w 167"/>
                                <a:gd name="T2" fmla="+- 0 -234 -234"/>
                                <a:gd name="T3" fmla="*/ -234 h 39"/>
                                <a:gd name="T4" fmla="+- 0 8279 8279"/>
                                <a:gd name="T5" fmla="*/ T4 w 167"/>
                                <a:gd name="T6" fmla="+- 0 -195 -234"/>
                                <a:gd name="T7" fmla="*/ -195 h 39"/>
                                <a:gd name="T8" fmla="+- 0 8446 8279"/>
                                <a:gd name="T9" fmla="*/ T8 w 167"/>
                                <a:gd name="T10" fmla="+- 0 -195 -234"/>
                                <a:gd name="T11" fmla="*/ -195 h 39"/>
                                <a:gd name="T12" fmla="+- 0 8364 8279"/>
                                <a:gd name="T13" fmla="*/ T12 w 167"/>
                                <a:gd name="T14" fmla="+- 0 -234 -234"/>
                                <a:gd name="T15" fmla="*/ -234 h 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67" h="39">
                                  <a:moveTo>
                                    <a:pt x="85" y="0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167" y="39"/>
                                  </a:lnTo>
                                  <a:lnTo>
                                    <a:pt x="8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1" name="Group 2287"/>
                        <wpg:cNvGrpSpPr>
                          <a:grpSpLocks/>
                        </wpg:cNvGrpSpPr>
                        <wpg:grpSpPr bwMode="auto">
                          <a:xfrm>
                            <a:off x="8446" y="-234"/>
                            <a:ext cx="166" cy="39"/>
                            <a:chOff x="8446" y="-234"/>
                            <a:chExt cx="166" cy="39"/>
                          </a:xfrm>
                        </wpg:grpSpPr>
                        <wps:wsp>
                          <wps:cNvPr id="2292" name="Freeform 2288"/>
                          <wps:cNvSpPr>
                            <a:spLocks/>
                          </wps:cNvSpPr>
                          <wps:spPr bwMode="auto">
                            <a:xfrm>
                              <a:off x="8446" y="-234"/>
                              <a:ext cx="166" cy="39"/>
                            </a:xfrm>
                            <a:custGeom>
                              <a:avLst/>
                              <a:gdLst>
                                <a:gd name="T0" fmla="+- 0 8526 8446"/>
                                <a:gd name="T1" fmla="*/ T0 w 166"/>
                                <a:gd name="T2" fmla="+- 0 -234 -234"/>
                                <a:gd name="T3" fmla="*/ -234 h 39"/>
                                <a:gd name="T4" fmla="+- 0 8446 8446"/>
                                <a:gd name="T5" fmla="*/ T4 w 166"/>
                                <a:gd name="T6" fmla="+- 0 -195 -234"/>
                                <a:gd name="T7" fmla="*/ -195 h 39"/>
                                <a:gd name="T8" fmla="+- 0 8612 8446"/>
                                <a:gd name="T9" fmla="*/ T8 w 166"/>
                                <a:gd name="T10" fmla="+- 0 -195 -234"/>
                                <a:gd name="T11" fmla="*/ -195 h 39"/>
                                <a:gd name="T12" fmla="+- 0 8526 8446"/>
                                <a:gd name="T13" fmla="*/ T12 w 166"/>
                                <a:gd name="T14" fmla="+- 0 -234 -234"/>
                                <a:gd name="T15" fmla="*/ -234 h 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66" h="39">
                                  <a:moveTo>
                                    <a:pt x="80" y="0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166" y="39"/>
                                  </a:lnTo>
                                  <a:lnTo>
                                    <a:pt x="8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3" name="Group 2285"/>
                        <wpg:cNvGrpSpPr>
                          <a:grpSpLocks/>
                        </wpg:cNvGrpSpPr>
                        <wpg:grpSpPr bwMode="auto">
                          <a:xfrm>
                            <a:off x="8612" y="-234"/>
                            <a:ext cx="168" cy="39"/>
                            <a:chOff x="8612" y="-234"/>
                            <a:chExt cx="168" cy="39"/>
                          </a:xfrm>
                        </wpg:grpSpPr>
                        <wps:wsp>
                          <wps:cNvPr id="2294" name="Freeform 2286"/>
                          <wps:cNvSpPr>
                            <a:spLocks/>
                          </wps:cNvSpPr>
                          <wps:spPr bwMode="auto">
                            <a:xfrm>
                              <a:off x="8612" y="-234"/>
                              <a:ext cx="168" cy="39"/>
                            </a:xfrm>
                            <a:custGeom>
                              <a:avLst/>
                              <a:gdLst>
                                <a:gd name="T0" fmla="+- 0 8699 8612"/>
                                <a:gd name="T1" fmla="*/ T0 w 168"/>
                                <a:gd name="T2" fmla="+- 0 -234 -234"/>
                                <a:gd name="T3" fmla="*/ -234 h 39"/>
                                <a:gd name="T4" fmla="+- 0 8612 8612"/>
                                <a:gd name="T5" fmla="*/ T4 w 168"/>
                                <a:gd name="T6" fmla="+- 0 -195 -234"/>
                                <a:gd name="T7" fmla="*/ -195 h 39"/>
                                <a:gd name="T8" fmla="+- 0 8780 8612"/>
                                <a:gd name="T9" fmla="*/ T8 w 168"/>
                                <a:gd name="T10" fmla="+- 0 -195 -234"/>
                                <a:gd name="T11" fmla="*/ -195 h 39"/>
                                <a:gd name="T12" fmla="+- 0 8699 8612"/>
                                <a:gd name="T13" fmla="*/ T12 w 168"/>
                                <a:gd name="T14" fmla="+- 0 -234 -234"/>
                                <a:gd name="T15" fmla="*/ -234 h 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68" h="39">
                                  <a:moveTo>
                                    <a:pt x="87" y="0"/>
                                  </a:moveTo>
                                  <a:lnTo>
                                    <a:pt x="0" y="39"/>
                                  </a:lnTo>
                                  <a:lnTo>
                                    <a:pt x="168" y="39"/>
                                  </a:lnTo>
                                  <a:lnTo>
                                    <a:pt x="8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5" name="Group 2283"/>
                        <wpg:cNvGrpSpPr>
                          <a:grpSpLocks/>
                        </wpg:cNvGrpSpPr>
                        <wpg:grpSpPr bwMode="auto">
                          <a:xfrm>
                            <a:off x="7613" y="-234"/>
                            <a:ext cx="1333" cy="81"/>
                            <a:chOff x="7613" y="-234"/>
                            <a:chExt cx="1333" cy="81"/>
                          </a:xfrm>
                        </wpg:grpSpPr>
                        <wps:wsp>
                          <wps:cNvPr id="2296" name="Freeform 2284"/>
                          <wps:cNvSpPr>
                            <a:spLocks/>
                          </wps:cNvSpPr>
                          <wps:spPr bwMode="auto">
                            <a:xfrm>
                              <a:off x="7613" y="-234"/>
                              <a:ext cx="1333" cy="81"/>
                            </a:xfrm>
                            <a:custGeom>
                              <a:avLst/>
                              <a:gdLst>
                                <a:gd name="T0" fmla="+- 0 7945 7613"/>
                                <a:gd name="T1" fmla="*/ T0 w 1333"/>
                                <a:gd name="T2" fmla="+- 0 -153 -234"/>
                                <a:gd name="T3" fmla="*/ -153 h 81"/>
                                <a:gd name="T4" fmla="+- 0 8032 7613"/>
                                <a:gd name="T5" fmla="*/ T4 w 1333"/>
                                <a:gd name="T6" fmla="+- 0 -194 -234"/>
                                <a:gd name="T7" fmla="*/ -194 h 81"/>
                                <a:gd name="T8" fmla="+- 0 8112 7613"/>
                                <a:gd name="T9" fmla="*/ T8 w 1333"/>
                                <a:gd name="T10" fmla="+- 0 -153 -234"/>
                                <a:gd name="T11" fmla="*/ -153 h 81"/>
                                <a:gd name="T12" fmla="+- 0 8194 7613"/>
                                <a:gd name="T13" fmla="*/ T12 w 1333"/>
                                <a:gd name="T14" fmla="+- 0 -194 -234"/>
                                <a:gd name="T15" fmla="*/ -194 h 81"/>
                                <a:gd name="T16" fmla="+- 0 8279 7613"/>
                                <a:gd name="T17" fmla="*/ T16 w 1333"/>
                                <a:gd name="T18" fmla="+- 0 -153 -234"/>
                                <a:gd name="T19" fmla="*/ -153 h 81"/>
                                <a:gd name="T20" fmla="+- 0 8364 7613"/>
                                <a:gd name="T21" fmla="*/ T20 w 1333"/>
                                <a:gd name="T22" fmla="+- 0 -194 -234"/>
                                <a:gd name="T23" fmla="*/ -194 h 81"/>
                                <a:gd name="T24" fmla="+- 0 8446 7613"/>
                                <a:gd name="T25" fmla="*/ T24 w 1333"/>
                                <a:gd name="T26" fmla="+- 0 -153 -234"/>
                                <a:gd name="T27" fmla="*/ -153 h 81"/>
                                <a:gd name="T28" fmla="+- 0 8526 7613"/>
                                <a:gd name="T29" fmla="*/ T28 w 1333"/>
                                <a:gd name="T30" fmla="+- 0 -194 -234"/>
                                <a:gd name="T31" fmla="*/ -194 h 81"/>
                                <a:gd name="T32" fmla="+- 0 8612 7613"/>
                                <a:gd name="T33" fmla="*/ T32 w 1333"/>
                                <a:gd name="T34" fmla="+- 0 -153 -234"/>
                                <a:gd name="T35" fmla="*/ -153 h 81"/>
                                <a:gd name="T36" fmla="+- 0 8699 7613"/>
                                <a:gd name="T37" fmla="*/ T36 w 1333"/>
                                <a:gd name="T38" fmla="+- 0 -194 -234"/>
                                <a:gd name="T39" fmla="*/ -194 h 81"/>
                                <a:gd name="T40" fmla="+- 0 8780 7613"/>
                                <a:gd name="T41" fmla="*/ T40 w 1333"/>
                                <a:gd name="T42" fmla="+- 0 -153 -234"/>
                                <a:gd name="T43" fmla="*/ -153 h 81"/>
                                <a:gd name="T44" fmla="+- 0 8861 7613"/>
                                <a:gd name="T45" fmla="*/ T44 w 1333"/>
                                <a:gd name="T46" fmla="+- 0 -194 -234"/>
                                <a:gd name="T47" fmla="*/ -194 h 81"/>
                                <a:gd name="T48" fmla="+- 0 8946 7613"/>
                                <a:gd name="T49" fmla="*/ T48 w 1333"/>
                                <a:gd name="T50" fmla="+- 0 -153 -234"/>
                                <a:gd name="T51" fmla="*/ -153 h 81"/>
                                <a:gd name="T52" fmla="+- 0 8946 7613"/>
                                <a:gd name="T53" fmla="*/ T52 w 1333"/>
                                <a:gd name="T54" fmla="+- 0 -195 -234"/>
                                <a:gd name="T55" fmla="*/ -195 h 81"/>
                                <a:gd name="T56" fmla="+- 0 8861 7613"/>
                                <a:gd name="T57" fmla="*/ T56 w 1333"/>
                                <a:gd name="T58" fmla="+- 0 -234 -234"/>
                                <a:gd name="T59" fmla="*/ -234 h 81"/>
                                <a:gd name="T60" fmla="+- 0 8780 7613"/>
                                <a:gd name="T61" fmla="*/ T60 w 1333"/>
                                <a:gd name="T62" fmla="+- 0 -195 -234"/>
                                <a:gd name="T63" fmla="*/ -195 h 81"/>
                                <a:gd name="T64" fmla="+- 0 8699 7613"/>
                                <a:gd name="T65" fmla="*/ T64 w 1333"/>
                                <a:gd name="T66" fmla="+- 0 -234 -234"/>
                                <a:gd name="T67" fmla="*/ -234 h 81"/>
                                <a:gd name="T68" fmla="+- 0 8612 7613"/>
                                <a:gd name="T69" fmla="*/ T68 w 1333"/>
                                <a:gd name="T70" fmla="+- 0 -195 -234"/>
                                <a:gd name="T71" fmla="*/ -195 h 81"/>
                                <a:gd name="T72" fmla="+- 0 8526 7613"/>
                                <a:gd name="T73" fmla="*/ T72 w 1333"/>
                                <a:gd name="T74" fmla="+- 0 -234 -234"/>
                                <a:gd name="T75" fmla="*/ -234 h 81"/>
                                <a:gd name="T76" fmla="+- 0 8446 7613"/>
                                <a:gd name="T77" fmla="*/ T76 w 1333"/>
                                <a:gd name="T78" fmla="+- 0 -195 -234"/>
                                <a:gd name="T79" fmla="*/ -195 h 81"/>
                                <a:gd name="T80" fmla="+- 0 8364 7613"/>
                                <a:gd name="T81" fmla="*/ T80 w 1333"/>
                                <a:gd name="T82" fmla="+- 0 -234 -234"/>
                                <a:gd name="T83" fmla="*/ -234 h 81"/>
                                <a:gd name="T84" fmla="+- 0 8279 7613"/>
                                <a:gd name="T85" fmla="*/ T84 w 1333"/>
                                <a:gd name="T86" fmla="+- 0 -195 -234"/>
                                <a:gd name="T87" fmla="*/ -195 h 81"/>
                                <a:gd name="T88" fmla="+- 0 8194 7613"/>
                                <a:gd name="T89" fmla="*/ T88 w 1333"/>
                                <a:gd name="T90" fmla="+- 0 -234 -234"/>
                                <a:gd name="T91" fmla="*/ -234 h 81"/>
                                <a:gd name="T92" fmla="+- 0 8112 7613"/>
                                <a:gd name="T93" fmla="*/ T92 w 1333"/>
                                <a:gd name="T94" fmla="+- 0 -195 -234"/>
                                <a:gd name="T95" fmla="*/ -195 h 81"/>
                                <a:gd name="T96" fmla="+- 0 8032 7613"/>
                                <a:gd name="T97" fmla="*/ T96 w 1333"/>
                                <a:gd name="T98" fmla="+- 0 -234 -234"/>
                                <a:gd name="T99" fmla="*/ -234 h 81"/>
                                <a:gd name="T100" fmla="+- 0 7945 7613"/>
                                <a:gd name="T101" fmla="*/ T100 w 1333"/>
                                <a:gd name="T102" fmla="+- 0 -195 -234"/>
                                <a:gd name="T103" fmla="*/ -195 h 81"/>
                                <a:gd name="T104" fmla="+- 0 7861 7613"/>
                                <a:gd name="T105" fmla="*/ T104 w 1333"/>
                                <a:gd name="T106" fmla="+- 0 -234 -234"/>
                                <a:gd name="T107" fmla="*/ -234 h 81"/>
                                <a:gd name="T108" fmla="+- 0 7780 7613"/>
                                <a:gd name="T109" fmla="*/ T108 w 1333"/>
                                <a:gd name="T110" fmla="+- 0 -195 -234"/>
                                <a:gd name="T111" fmla="*/ -195 h 81"/>
                                <a:gd name="T112" fmla="+- 0 7697 7613"/>
                                <a:gd name="T113" fmla="*/ T112 w 1333"/>
                                <a:gd name="T114" fmla="+- 0 -234 -234"/>
                                <a:gd name="T115" fmla="*/ -234 h 81"/>
                                <a:gd name="T116" fmla="+- 0 7613 7613"/>
                                <a:gd name="T117" fmla="*/ T116 w 1333"/>
                                <a:gd name="T118" fmla="+- 0 -195 -234"/>
                                <a:gd name="T119" fmla="*/ -195 h 81"/>
                                <a:gd name="T120" fmla="+- 0 7613 7613"/>
                                <a:gd name="T121" fmla="*/ T120 w 1333"/>
                                <a:gd name="T122" fmla="+- 0 -153 -234"/>
                                <a:gd name="T123" fmla="*/ -153 h 81"/>
                                <a:gd name="T124" fmla="+- 0 7697 7613"/>
                                <a:gd name="T125" fmla="*/ T124 w 1333"/>
                                <a:gd name="T126" fmla="+- 0 -194 -234"/>
                                <a:gd name="T127" fmla="*/ -194 h 81"/>
                                <a:gd name="T128" fmla="+- 0 7780 7613"/>
                                <a:gd name="T129" fmla="*/ T128 w 1333"/>
                                <a:gd name="T130" fmla="+- 0 -153 -234"/>
                                <a:gd name="T131" fmla="*/ -153 h 81"/>
                                <a:gd name="T132" fmla="+- 0 7861 7613"/>
                                <a:gd name="T133" fmla="*/ T132 w 1333"/>
                                <a:gd name="T134" fmla="+- 0 -194 -234"/>
                                <a:gd name="T135" fmla="*/ -194 h 81"/>
                                <a:gd name="T136" fmla="+- 0 7945 7613"/>
                                <a:gd name="T137" fmla="*/ T136 w 1333"/>
                                <a:gd name="T138" fmla="+- 0 -153 -234"/>
                                <a:gd name="T139" fmla="*/ -153 h 8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</a:cxnLst>
                              <a:rect l="0" t="0" r="r" b="b"/>
                              <a:pathLst>
                                <a:path w="1333" h="81">
                                  <a:moveTo>
                                    <a:pt x="332" y="81"/>
                                  </a:moveTo>
                                  <a:lnTo>
                                    <a:pt x="419" y="40"/>
                                  </a:lnTo>
                                  <a:lnTo>
                                    <a:pt x="499" y="81"/>
                                  </a:lnTo>
                                  <a:lnTo>
                                    <a:pt x="581" y="40"/>
                                  </a:lnTo>
                                  <a:lnTo>
                                    <a:pt x="666" y="81"/>
                                  </a:lnTo>
                                  <a:lnTo>
                                    <a:pt x="751" y="40"/>
                                  </a:lnTo>
                                  <a:lnTo>
                                    <a:pt x="833" y="81"/>
                                  </a:lnTo>
                                  <a:lnTo>
                                    <a:pt x="913" y="40"/>
                                  </a:lnTo>
                                  <a:lnTo>
                                    <a:pt x="999" y="81"/>
                                  </a:lnTo>
                                  <a:lnTo>
                                    <a:pt x="1086" y="40"/>
                                  </a:lnTo>
                                  <a:lnTo>
                                    <a:pt x="1167" y="81"/>
                                  </a:lnTo>
                                  <a:lnTo>
                                    <a:pt x="1248" y="40"/>
                                  </a:lnTo>
                                  <a:lnTo>
                                    <a:pt x="1333" y="81"/>
                                  </a:lnTo>
                                  <a:lnTo>
                                    <a:pt x="1333" y="39"/>
                                  </a:lnTo>
                                  <a:lnTo>
                                    <a:pt x="1248" y="0"/>
                                  </a:lnTo>
                                  <a:lnTo>
                                    <a:pt x="1167" y="39"/>
                                  </a:lnTo>
                                  <a:lnTo>
                                    <a:pt x="1086" y="0"/>
                                  </a:lnTo>
                                  <a:lnTo>
                                    <a:pt x="999" y="39"/>
                                  </a:lnTo>
                                  <a:lnTo>
                                    <a:pt x="913" y="0"/>
                                  </a:lnTo>
                                  <a:lnTo>
                                    <a:pt x="833" y="39"/>
                                  </a:lnTo>
                                  <a:lnTo>
                                    <a:pt x="751" y="0"/>
                                  </a:lnTo>
                                  <a:lnTo>
                                    <a:pt x="666" y="39"/>
                                  </a:lnTo>
                                  <a:lnTo>
                                    <a:pt x="581" y="0"/>
                                  </a:lnTo>
                                  <a:lnTo>
                                    <a:pt x="499" y="39"/>
                                  </a:lnTo>
                                  <a:lnTo>
                                    <a:pt x="419" y="0"/>
                                  </a:lnTo>
                                  <a:lnTo>
                                    <a:pt x="332" y="39"/>
                                  </a:lnTo>
                                  <a:lnTo>
                                    <a:pt x="248" y="0"/>
                                  </a:lnTo>
                                  <a:lnTo>
                                    <a:pt x="167" y="39"/>
                                  </a:lnTo>
                                  <a:lnTo>
                                    <a:pt x="84" y="0"/>
                                  </a:lnTo>
                                  <a:lnTo>
                                    <a:pt x="0" y="39"/>
                                  </a:lnTo>
                                  <a:lnTo>
                                    <a:pt x="0" y="81"/>
                                  </a:lnTo>
                                  <a:lnTo>
                                    <a:pt x="84" y="40"/>
                                  </a:lnTo>
                                  <a:lnTo>
                                    <a:pt x="167" y="81"/>
                                  </a:lnTo>
                                  <a:lnTo>
                                    <a:pt x="248" y="40"/>
                                  </a:lnTo>
                                  <a:lnTo>
                                    <a:pt x="332" y="8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22222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7" name="Group 2281"/>
                        <wpg:cNvGrpSpPr>
                          <a:grpSpLocks/>
                        </wpg:cNvGrpSpPr>
                        <wpg:grpSpPr bwMode="auto">
                          <a:xfrm>
                            <a:off x="7781" y="-284"/>
                            <a:ext cx="715" cy="71"/>
                            <a:chOff x="7781" y="-284"/>
                            <a:chExt cx="715" cy="71"/>
                          </a:xfrm>
                        </wpg:grpSpPr>
                        <wps:wsp>
                          <wps:cNvPr id="2298" name="Freeform 2282"/>
                          <wps:cNvSpPr>
                            <a:spLocks/>
                          </wps:cNvSpPr>
                          <wps:spPr bwMode="auto">
                            <a:xfrm>
                              <a:off x="7781" y="-284"/>
                              <a:ext cx="715" cy="71"/>
                            </a:xfrm>
                            <a:custGeom>
                              <a:avLst/>
                              <a:gdLst>
                                <a:gd name="T0" fmla="+- 0 7850 7781"/>
                                <a:gd name="T1" fmla="*/ T0 w 715"/>
                                <a:gd name="T2" fmla="+- 0 -284 -284"/>
                                <a:gd name="T3" fmla="*/ -284 h 71"/>
                                <a:gd name="T4" fmla="+- 0 7781 7781"/>
                                <a:gd name="T5" fmla="*/ T4 w 715"/>
                                <a:gd name="T6" fmla="+- 0 -213 -284"/>
                                <a:gd name="T7" fmla="*/ -213 h 71"/>
                                <a:gd name="T8" fmla="+- 0 7864 7781"/>
                                <a:gd name="T9" fmla="*/ T8 w 715"/>
                                <a:gd name="T10" fmla="+- 0 -254 -284"/>
                                <a:gd name="T11" fmla="*/ -254 h 71"/>
                                <a:gd name="T12" fmla="+- 0 8482 7781"/>
                                <a:gd name="T13" fmla="*/ T12 w 715"/>
                                <a:gd name="T14" fmla="+- 0 -254 -284"/>
                                <a:gd name="T15" fmla="*/ -254 h 71"/>
                                <a:gd name="T16" fmla="+- 0 8496 7781"/>
                                <a:gd name="T17" fmla="*/ T16 w 715"/>
                                <a:gd name="T18" fmla="+- 0 -260 -284"/>
                                <a:gd name="T19" fmla="*/ -260 h 71"/>
                                <a:gd name="T20" fmla="+- 0 7866 7781"/>
                                <a:gd name="T21" fmla="*/ T20 w 715"/>
                                <a:gd name="T22" fmla="+- 0 -260 -284"/>
                                <a:gd name="T23" fmla="*/ -260 h 71"/>
                                <a:gd name="T24" fmla="+- 0 7850 7781"/>
                                <a:gd name="T25" fmla="*/ T24 w 715"/>
                                <a:gd name="T26" fmla="+- 0 -284 -284"/>
                                <a:gd name="T27" fmla="*/ -284 h 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715" h="71">
                                  <a:moveTo>
                                    <a:pt x="69" y="0"/>
                                  </a:moveTo>
                                  <a:lnTo>
                                    <a:pt x="0" y="71"/>
                                  </a:lnTo>
                                  <a:lnTo>
                                    <a:pt x="83" y="30"/>
                                  </a:lnTo>
                                  <a:lnTo>
                                    <a:pt x="701" y="30"/>
                                  </a:lnTo>
                                  <a:lnTo>
                                    <a:pt x="715" y="24"/>
                                  </a:lnTo>
                                  <a:lnTo>
                                    <a:pt x="85" y="24"/>
                                  </a:lnTo>
                                  <a:lnTo>
                                    <a:pt x="6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9" name="Group 2279"/>
                        <wpg:cNvGrpSpPr>
                          <a:grpSpLocks/>
                        </wpg:cNvGrpSpPr>
                        <wpg:grpSpPr bwMode="auto">
                          <a:xfrm>
                            <a:off x="7864" y="-254"/>
                            <a:ext cx="170" cy="40"/>
                            <a:chOff x="7864" y="-254"/>
                            <a:chExt cx="170" cy="40"/>
                          </a:xfrm>
                        </wpg:grpSpPr>
                        <wps:wsp>
                          <wps:cNvPr id="2300" name="Freeform 2280"/>
                          <wps:cNvSpPr>
                            <a:spLocks/>
                          </wps:cNvSpPr>
                          <wps:spPr bwMode="auto">
                            <a:xfrm>
                              <a:off x="7864" y="-254"/>
                              <a:ext cx="170" cy="40"/>
                            </a:xfrm>
                            <a:custGeom>
                              <a:avLst/>
                              <a:gdLst>
                                <a:gd name="T0" fmla="+- 0 8034 7864"/>
                                <a:gd name="T1" fmla="*/ T0 w 170"/>
                                <a:gd name="T2" fmla="+- 0 -254 -254"/>
                                <a:gd name="T3" fmla="*/ -254 h 40"/>
                                <a:gd name="T4" fmla="+- 0 7864 7864"/>
                                <a:gd name="T5" fmla="*/ T4 w 170"/>
                                <a:gd name="T6" fmla="+- 0 -254 -254"/>
                                <a:gd name="T7" fmla="*/ -254 h 40"/>
                                <a:gd name="T8" fmla="+- 0 7948 7864"/>
                                <a:gd name="T9" fmla="*/ T8 w 170"/>
                                <a:gd name="T10" fmla="+- 0 -214 -254"/>
                                <a:gd name="T11" fmla="*/ -214 h 40"/>
                                <a:gd name="T12" fmla="+- 0 8034 7864"/>
                                <a:gd name="T13" fmla="*/ T12 w 170"/>
                                <a:gd name="T14" fmla="+- 0 -254 -254"/>
                                <a:gd name="T15" fmla="*/ -254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70" h="40">
                                  <a:moveTo>
                                    <a:pt x="17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84" y="40"/>
                                  </a:lnTo>
                                  <a:lnTo>
                                    <a:pt x="17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01" name="Group 2277"/>
                        <wpg:cNvGrpSpPr>
                          <a:grpSpLocks/>
                        </wpg:cNvGrpSpPr>
                        <wpg:grpSpPr bwMode="auto">
                          <a:xfrm>
                            <a:off x="8034" y="-254"/>
                            <a:ext cx="162" cy="40"/>
                            <a:chOff x="8034" y="-254"/>
                            <a:chExt cx="162" cy="40"/>
                          </a:xfrm>
                        </wpg:grpSpPr>
                        <wps:wsp>
                          <wps:cNvPr id="2302" name="Freeform 2278"/>
                          <wps:cNvSpPr>
                            <a:spLocks/>
                          </wps:cNvSpPr>
                          <wps:spPr bwMode="auto">
                            <a:xfrm>
                              <a:off x="8034" y="-254"/>
                              <a:ext cx="162" cy="40"/>
                            </a:xfrm>
                            <a:custGeom>
                              <a:avLst/>
                              <a:gdLst>
                                <a:gd name="T0" fmla="+- 0 8196 8034"/>
                                <a:gd name="T1" fmla="*/ T0 w 162"/>
                                <a:gd name="T2" fmla="+- 0 -254 -254"/>
                                <a:gd name="T3" fmla="*/ -254 h 40"/>
                                <a:gd name="T4" fmla="+- 0 8034 8034"/>
                                <a:gd name="T5" fmla="*/ T4 w 162"/>
                                <a:gd name="T6" fmla="+- 0 -254 -254"/>
                                <a:gd name="T7" fmla="*/ -254 h 40"/>
                                <a:gd name="T8" fmla="+- 0 8116 8034"/>
                                <a:gd name="T9" fmla="*/ T8 w 162"/>
                                <a:gd name="T10" fmla="+- 0 -214 -254"/>
                                <a:gd name="T11" fmla="*/ -214 h 40"/>
                                <a:gd name="T12" fmla="+- 0 8196 8034"/>
                                <a:gd name="T13" fmla="*/ T12 w 162"/>
                                <a:gd name="T14" fmla="+- 0 -254 -254"/>
                                <a:gd name="T15" fmla="*/ -254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62" h="40">
                                  <a:moveTo>
                                    <a:pt x="162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82" y="40"/>
                                  </a:lnTo>
                                  <a:lnTo>
                                    <a:pt x="16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03" name="Group 2275"/>
                        <wpg:cNvGrpSpPr>
                          <a:grpSpLocks/>
                        </wpg:cNvGrpSpPr>
                        <wpg:grpSpPr bwMode="auto">
                          <a:xfrm>
                            <a:off x="8196" y="-254"/>
                            <a:ext cx="169" cy="40"/>
                            <a:chOff x="8196" y="-254"/>
                            <a:chExt cx="169" cy="40"/>
                          </a:xfrm>
                        </wpg:grpSpPr>
                        <wps:wsp>
                          <wps:cNvPr id="2304" name="Freeform 2276"/>
                          <wps:cNvSpPr>
                            <a:spLocks/>
                          </wps:cNvSpPr>
                          <wps:spPr bwMode="auto">
                            <a:xfrm>
                              <a:off x="8196" y="-254"/>
                              <a:ext cx="169" cy="40"/>
                            </a:xfrm>
                            <a:custGeom>
                              <a:avLst/>
                              <a:gdLst>
                                <a:gd name="T0" fmla="+- 0 8365 8196"/>
                                <a:gd name="T1" fmla="*/ T0 w 169"/>
                                <a:gd name="T2" fmla="+- 0 -254 -254"/>
                                <a:gd name="T3" fmla="*/ -254 h 40"/>
                                <a:gd name="T4" fmla="+- 0 8196 8196"/>
                                <a:gd name="T5" fmla="*/ T4 w 169"/>
                                <a:gd name="T6" fmla="+- 0 -254 -254"/>
                                <a:gd name="T7" fmla="*/ -254 h 40"/>
                                <a:gd name="T8" fmla="+- 0 8281 8196"/>
                                <a:gd name="T9" fmla="*/ T8 w 169"/>
                                <a:gd name="T10" fmla="+- 0 -214 -254"/>
                                <a:gd name="T11" fmla="*/ -214 h 40"/>
                                <a:gd name="T12" fmla="+- 0 8365 8196"/>
                                <a:gd name="T13" fmla="*/ T12 w 169"/>
                                <a:gd name="T14" fmla="+- 0 -254 -254"/>
                                <a:gd name="T15" fmla="*/ -254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69" h="40">
                                  <a:moveTo>
                                    <a:pt x="169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85" y="40"/>
                                  </a:lnTo>
                                  <a:lnTo>
                                    <a:pt x="16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05" name="Group 2273"/>
                        <wpg:cNvGrpSpPr>
                          <a:grpSpLocks/>
                        </wpg:cNvGrpSpPr>
                        <wpg:grpSpPr bwMode="auto">
                          <a:xfrm>
                            <a:off x="8365" y="-254"/>
                            <a:ext cx="117" cy="27"/>
                            <a:chOff x="8365" y="-254"/>
                            <a:chExt cx="117" cy="27"/>
                          </a:xfrm>
                        </wpg:grpSpPr>
                        <wps:wsp>
                          <wps:cNvPr id="2306" name="Freeform 2274"/>
                          <wps:cNvSpPr>
                            <a:spLocks/>
                          </wps:cNvSpPr>
                          <wps:spPr bwMode="auto">
                            <a:xfrm>
                              <a:off x="8365" y="-254"/>
                              <a:ext cx="117" cy="27"/>
                            </a:xfrm>
                            <a:custGeom>
                              <a:avLst/>
                              <a:gdLst>
                                <a:gd name="T0" fmla="+- 0 8482 8365"/>
                                <a:gd name="T1" fmla="*/ T0 w 117"/>
                                <a:gd name="T2" fmla="+- 0 -254 -254"/>
                                <a:gd name="T3" fmla="*/ -254 h 27"/>
                                <a:gd name="T4" fmla="+- 0 8365 8365"/>
                                <a:gd name="T5" fmla="*/ T4 w 117"/>
                                <a:gd name="T6" fmla="+- 0 -254 -254"/>
                                <a:gd name="T7" fmla="*/ -254 h 27"/>
                                <a:gd name="T8" fmla="+- 0 8422 8365"/>
                                <a:gd name="T9" fmla="*/ T8 w 117"/>
                                <a:gd name="T10" fmla="+- 0 -227 -254"/>
                                <a:gd name="T11" fmla="*/ -227 h 27"/>
                                <a:gd name="T12" fmla="+- 0 8482 8365"/>
                                <a:gd name="T13" fmla="*/ T12 w 117"/>
                                <a:gd name="T14" fmla="+- 0 -254 -254"/>
                                <a:gd name="T15" fmla="*/ -254 h 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7" h="27">
                                  <a:moveTo>
                                    <a:pt x="117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57" y="27"/>
                                  </a:lnTo>
                                  <a:lnTo>
                                    <a:pt x="11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07" name="Group 2271"/>
                        <wpg:cNvGrpSpPr>
                          <a:grpSpLocks/>
                        </wpg:cNvGrpSpPr>
                        <wpg:grpSpPr bwMode="auto">
                          <a:xfrm>
                            <a:off x="7866" y="-292"/>
                            <a:ext cx="842" cy="55"/>
                            <a:chOff x="7866" y="-292"/>
                            <a:chExt cx="842" cy="55"/>
                          </a:xfrm>
                        </wpg:grpSpPr>
                        <wps:wsp>
                          <wps:cNvPr id="2308" name="Freeform 2272"/>
                          <wps:cNvSpPr>
                            <a:spLocks/>
                          </wps:cNvSpPr>
                          <wps:spPr bwMode="auto">
                            <a:xfrm>
                              <a:off x="7866" y="-292"/>
                              <a:ext cx="842" cy="55"/>
                            </a:xfrm>
                            <a:custGeom>
                              <a:avLst/>
                              <a:gdLst>
                                <a:gd name="T0" fmla="+- 0 8051 7866"/>
                                <a:gd name="T1" fmla="*/ T0 w 842"/>
                                <a:gd name="T2" fmla="+- 0 -292 -292"/>
                                <a:gd name="T3" fmla="*/ -292 h 55"/>
                                <a:gd name="T4" fmla="+- 0 7866 7866"/>
                                <a:gd name="T5" fmla="*/ T4 w 842"/>
                                <a:gd name="T6" fmla="+- 0 -260 -292"/>
                                <a:gd name="T7" fmla="*/ -260 h 55"/>
                                <a:gd name="T8" fmla="+- 0 8496 7866"/>
                                <a:gd name="T9" fmla="*/ T8 w 842"/>
                                <a:gd name="T10" fmla="+- 0 -260 -292"/>
                                <a:gd name="T11" fmla="*/ -260 h 55"/>
                                <a:gd name="T12" fmla="+- 0 8632 7866"/>
                                <a:gd name="T13" fmla="*/ T12 w 842"/>
                                <a:gd name="T14" fmla="+- 0 -237 -292"/>
                                <a:gd name="T15" fmla="*/ -237 h 55"/>
                                <a:gd name="T16" fmla="+- 0 8708 7866"/>
                                <a:gd name="T17" fmla="*/ T16 w 842"/>
                                <a:gd name="T18" fmla="+- 0 -266 -292"/>
                                <a:gd name="T19" fmla="*/ -266 h 55"/>
                                <a:gd name="T20" fmla="+- 0 8051 7866"/>
                                <a:gd name="T21" fmla="*/ T20 w 842"/>
                                <a:gd name="T22" fmla="+- 0 -266 -292"/>
                                <a:gd name="T23" fmla="*/ -266 h 55"/>
                                <a:gd name="T24" fmla="+- 0 8051 7866"/>
                                <a:gd name="T25" fmla="*/ T24 w 842"/>
                                <a:gd name="T26" fmla="+- 0 -292 -292"/>
                                <a:gd name="T27" fmla="*/ -292 h 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842" h="55">
                                  <a:moveTo>
                                    <a:pt x="185" y="0"/>
                                  </a:moveTo>
                                  <a:lnTo>
                                    <a:pt x="0" y="32"/>
                                  </a:lnTo>
                                  <a:lnTo>
                                    <a:pt x="630" y="32"/>
                                  </a:lnTo>
                                  <a:lnTo>
                                    <a:pt x="766" y="55"/>
                                  </a:lnTo>
                                  <a:lnTo>
                                    <a:pt x="842" y="26"/>
                                  </a:lnTo>
                                  <a:lnTo>
                                    <a:pt x="185" y="26"/>
                                  </a:lnTo>
                                  <a:lnTo>
                                    <a:pt x="18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09" name="Group 2269"/>
                        <wpg:cNvGrpSpPr>
                          <a:grpSpLocks/>
                        </wpg:cNvGrpSpPr>
                        <wpg:grpSpPr bwMode="auto">
                          <a:xfrm>
                            <a:off x="8051" y="-312"/>
                            <a:ext cx="745" cy="52"/>
                            <a:chOff x="8051" y="-312"/>
                            <a:chExt cx="745" cy="52"/>
                          </a:xfrm>
                        </wpg:grpSpPr>
                        <wps:wsp>
                          <wps:cNvPr id="2310" name="Freeform 2270"/>
                          <wps:cNvSpPr>
                            <a:spLocks/>
                          </wps:cNvSpPr>
                          <wps:spPr bwMode="auto">
                            <a:xfrm>
                              <a:off x="8051" y="-312"/>
                              <a:ext cx="745" cy="52"/>
                            </a:xfrm>
                            <a:custGeom>
                              <a:avLst/>
                              <a:gdLst>
                                <a:gd name="T0" fmla="+- 0 8173 8051"/>
                                <a:gd name="T1" fmla="*/ T0 w 745"/>
                                <a:gd name="T2" fmla="+- 0 -312 -312"/>
                                <a:gd name="T3" fmla="*/ -312 h 52"/>
                                <a:gd name="T4" fmla="+- 0 8051 8051"/>
                                <a:gd name="T5" fmla="*/ T4 w 745"/>
                                <a:gd name="T6" fmla="+- 0 -266 -312"/>
                                <a:gd name="T7" fmla="*/ -266 h 52"/>
                                <a:gd name="T8" fmla="+- 0 8708 8051"/>
                                <a:gd name="T9" fmla="*/ T8 w 745"/>
                                <a:gd name="T10" fmla="+- 0 -266 -312"/>
                                <a:gd name="T11" fmla="*/ -266 h 52"/>
                                <a:gd name="T12" fmla="+- 0 8770 8051"/>
                                <a:gd name="T13" fmla="*/ T12 w 745"/>
                                <a:gd name="T14" fmla="+- 0 -260 -312"/>
                                <a:gd name="T15" fmla="*/ -260 h 52"/>
                                <a:gd name="T16" fmla="+- 0 8796 8051"/>
                                <a:gd name="T17" fmla="*/ T16 w 745"/>
                                <a:gd name="T18" fmla="+- 0 -269 -312"/>
                                <a:gd name="T19" fmla="*/ -269 h 52"/>
                                <a:gd name="T20" fmla="+- 0 8255 8051"/>
                                <a:gd name="T21" fmla="*/ T20 w 745"/>
                                <a:gd name="T22" fmla="+- 0 -269 -312"/>
                                <a:gd name="T23" fmla="*/ -269 h 52"/>
                                <a:gd name="T24" fmla="+- 0 8173 8051"/>
                                <a:gd name="T25" fmla="*/ T24 w 745"/>
                                <a:gd name="T26" fmla="+- 0 -312 -312"/>
                                <a:gd name="T27" fmla="*/ -312 h 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745" h="52">
                                  <a:moveTo>
                                    <a:pt x="122" y="0"/>
                                  </a:moveTo>
                                  <a:lnTo>
                                    <a:pt x="0" y="46"/>
                                  </a:lnTo>
                                  <a:lnTo>
                                    <a:pt x="657" y="46"/>
                                  </a:lnTo>
                                  <a:lnTo>
                                    <a:pt x="719" y="52"/>
                                  </a:lnTo>
                                  <a:lnTo>
                                    <a:pt x="745" y="43"/>
                                  </a:lnTo>
                                  <a:lnTo>
                                    <a:pt x="204" y="43"/>
                                  </a:lnTo>
                                  <a:lnTo>
                                    <a:pt x="12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1" name="Group 2267"/>
                        <wpg:cNvGrpSpPr>
                          <a:grpSpLocks/>
                        </wpg:cNvGrpSpPr>
                        <wpg:grpSpPr bwMode="auto">
                          <a:xfrm>
                            <a:off x="8255" y="-411"/>
                            <a:ext cx="564" cy="142"/>
                            <a:chOff x="8255" y="-411"/>
                            <a:chExt cx="564" cy="142"/>
                          </a:xfrm>
                        </wpg:grpSpPr>
                        <wps:wsp>
                          <wps:cNvPr id="2312" name="Freeform 2268"/>
                          <wps:cNvSpPr>
                            <a:spLocks/>
                          </wps:cNvSpPr>
                          <wps:spPr bwMode="auto">
                            <a:xfrm>
                              <a:off x="8255" y="-411"/>
                              <a:ext cx="564" cy="142"/>
                            </a:xfrm>
                            <a:custGeom>
                              <a:avLst/>
                              <a:gdLst>
                                <a:gd name="T0" fmla="+- 0 8410 8255"/>
                                <a:gd name="T1" fmla="*/ T0 w 564"/>
                                <a:gd name="T2" fmla="+- 0 -411 -411"/>
                                <a:gd name="T3" fmla="*/ -411 h 142"/>
                                <a:gd name="T4" fmla="+- 0 8339 8255"/>
                                <a:gd name="T5" fmla="*/ T4 w 564"/>
                                <a:gd name="T6" fmla="+- 0 -411 -411"/>
                                <a:gd name="T7" fmla="*/ -411 h 142"/>
                                <a:gd name="T8" fmla="+- 0 8362 8255"/>
                                <a:gd name="T9" fmla="*/ T8 w 564"/>
                                <a:gd name="T10" fmla="+- 0 -357 -411"/>
                                <a:gd name="T11" fmla="*/ -357 h 142"/>
                                <a:gd name="T12" fmla="+- 0 8255 8255"/>
                                <a:gd name="T13" fmla="*/ T12 w 564"/>
                                <a:gd name="T14" fmla="+- 0 -269 -411"/>
                                <a:gd name="T15" fmla="*/ -269 h 142"/>
                                <a:gd name="T16" fmla="+- 0 8796 8255"/>
                                <a:gd name="T17" fmla="*/ T16 w 564"/>
                                <a:gd name="T18" fmla="+- 0 -269 -411"/>
                                <a:gd name="T19" fmla="*/ -269 h 142"/>
                                <a:gd name="T20" fmla="+- 0 8819 8255"/>
                                <a:gd name="T21" fmla="*/ T20 w 564"/>
                                <a:gd name="T22" fmla="+- 0 -278 -411"/>
                                <a:gd name="T23" fmla="*/ -278 h 142"/>
                                <a:gd name="T24" fmla="+- 0 8809 8255"/>
                                <a:gd name="T25" fmla="*/ T24 w 564"/>
                                <a:gd name="T26" fmla="+- 0 -284 -411"/>
                                <a:gd name="T27" fmla="*/ -284 h 142"/>
                                <a:gd name="T28" fmla="+- 0 8557 8255"/>
                                <a:gd name="T29" fmla="*/ T28 w 564"/>
                                <a:gd name="T30" fmla="+- 0 -284 -411"/>
                                <a:gd name="T31" fmla="*/ -284 h 142"/>
                                <a:gd name="T32" fmla="+- 0 8508 8255"/>
                                <a:gd name="T33" fmla="*/ T32 w 564"/>
                                <a:gd name="T34" fmla="+- 0 -316 -411"/>
                                <a:gd name="T35" fmla="*/ -316 h 142"/>
                                <a:gd name="T36" fmla="+- 0 8441 8255"/>
                                <a:gd name="T37" fmla="*/ T36 w 564"/>
                                <a:gd name="T38" fmla="+- 0 -316 -411"/>
                                <a:gd name="T39" fmla="*/ -316 h 142"/>
                                <a:gd name="T40" fmla="+- 0 8431 8255"/>
                                <a:gd name="T41" fmla="*/ T40 w 564"/>
                                <a:gd name="T42" fmla="+- 0 -386 -411"/>
                                <a:gd name="T43" fmla="*/ -386 h 142"/>
                                <a:gd name="T44" fmla="+- 0 8410 8255"/>
                                <a:gd name="T45" fmla="*/ T44 w 564"/>
                                <a:gd name="T46" fmla="+- 0 -411 -411"/>
                                <a:gd name="T47" fmla="*/ -411 h 1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564" h="142">
                                  <a:moveTo>
                                    <a:pt x="155" y="0"/>
                                  </a:moveTo>
                                  <a:lnTo>
                                    <a:pt x="84" y="0"/>
                                  </a:lnTo>
                                  <a:lnTo>
                                    <a:pt x="107" y="54"/>
                                  </a:lnTo>
                                  <a:lnTo>
                                    <a:pt x="0" y="142"/>
                                  </a:lnTo>
                                  <a:lnTo>
                                    <a:pt x="541" y="142"/>
                                  </a:lnTo>
                                  <a:lnTo>
                                    <a:pt x="564" y="133"/>
                                  </a:lnTo>
                                  <a:lnTo>
                                    <a:pt x="554" y="127"/>
                                  </a:lnTo>
                                  <a:lnTo>
                                    <a:pt x="302" y="127"/>
                                  </a:lnTo>
                                  <a:lnTo>
                                    <a:pt x="253" y="95"/>
                                  </a:lnTo>
                                  <a:lnTo>
                                    <a:pt x="186" y="95"/>
                                  </a:lnTo>
                                  <a:lnTo>
                                    <a:pt x="176" y="25"/>
                                  </a:lnTo>
                                  <a:lnTo>
                                    <a:pt x="15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3" name="Group 2265"/>
                        <wpg:cNvGrpSpPr>
                          <a:grpSpLocks/>
                        </wpg:cNvGrpSpPr>
                        <wpg:grpSpPr bwMode="auto">
                          <a:xfrm>
                            <a:off x="8557" y="-305"/>
                            <a:ext cx="252" cy="21"/>
                            <a:chOff x="8557" y="-305"/>
                            <a:chExt cx="252" cy="21"/>
                          </a:xfrm>
                        </wpg:grpSpPr>
                        <wps:wsp>
                          <wps:cNvPr id="2314" name="Freeform 2266"/>
                          <wps:cNvSpPr>
                            <a:spLocks/>
                          </wps:cNvSpPr>
                          <wps:spPr bwMode="auto">
                            <a:xfrm>
                              <a:off x="8557" y="-305"/>
                              <a:ext cx="252" cy="21"/>
                            </a:xfrm>
                            <a:custGeom>
                              <a:avLst/>
                              <a:gdLst>
                                <a:gd name="T0" fmla="+- 0 8615 8557"/>
                                <a:gd name="T1" fmla="*/ T0 w 252"/>
                                <a:gd name="T2" fmla="+- 0 -305 -305"/>
                                <a:gd name="T3" fmla="*/ -305 h 21"/>
                                <a:gd name="T4" fmla="+- 0 8557 8557"/>
                                <a:gd name="T5" fmla="*/ T4 w 252"/>
                                <a:gd name="T6" fmla="+- 0 -284 -305"/>
                                <a:gd name="T7" fmla="*/ -284 h 21"/>
                                <a:gd name="T8" fmla="+- 0 8809 8557"/>
                                <a:gd name="T9" fmla="*/ T8 w 252"/>
                                <a:gd name="T10" fmla="+- 0 -284 -305"/>
                                <a:gd name="T11" fmla="*/ -284 h 21"/>
                                <a:gd name="T12" fmla="+- 0 8798 8557"/>
                                <a:gd name="T13" fmla="*/ T12 w 252"/>
                                <a:gd name="T14" fmla="+- 0 -290 -305"/>
                                <a:gd name="T15" fmla="*/ -290 h 21"/>
                                <a:gd name="T16" fmla="+- 0 8723 8557"/>
                                <a:gd name="T17" fmla="*/ T16 w 252"/>
                                <a:gd name="T18" fmla="+- 0 -290 -305"/>
                                <a:gd name="T19" fmla="*/ -290 h 21"/>
                                <a:gd name="T20" fmla="+- 0 8615 8557"/>
                                <a:gd name="T21" fmla="*/ T20 w 252"/>
                                <a:gd name="T22" fmla="+- 0 -305 -305"/>
                                <a:gd name="T23" fmla="*/ -305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252" h="21">
                                  <a:moveTo>
                                    <a:pt x="58" y="0"/>
                                  </a:moveTo>
                                  <a:lnTo>
                                    <a:pt x="0" y="21"/>
                                  </a:lnTo>
                                  <a:lnTo>
                                    <a:pt x="252" y="21"/>
                                  </a:lnTo>
                                  <a:lnTo>
                                    <a:pt x="241" y="15"/>
                                  </a:lnTo>
                                  <a:lnTo>
                                    <a:pt x="166" y="15"/>
                                  </a:lnTo>
                                  <a:lnTo>
                                    <a:pt x="5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5" name="Group 2263"/>
                        <wpg:cNvGrpSpPr>
                          <a:grpSpLocks/>
                        </wpg:cNvGrpSpPr>
                        <wpg:grpSpPr bwMode="auto">
                          <a:xfrm>
                            <a:off x="8723" y="-306"/>
                            <a:ext cx="75" cy="16"/>
                            <a:chOff x="8723" y="-306"/>
                            <a:chExt cx="75" cy="16"/>
                          </a:xfrm>
                        </wpg:grpSpPr>
                        <wps:wsp>
                          <wps:cNvPr id="2316" name="Freeform 2264"/>
                          <wps:cNvSpPr>
                            <a:spLocks/>
                          </wps:cNvSpPr>
                          <wps:spPr bwMode="auto">
                            <a:xfrm>
                              <a:off x="8723" y="-306"/>
                              <a:ext cx="75" cy="16"/>
                            </a:xfrm>
                            <a:custGeom>
                              <a:avLst/>
                              <a:gdLst>
                                <a:gd name="T0" fmla="+- 0 8770 8723"/>
                                <a:gd name="T1" fmla="*/ T0 w 75"/>
                                <a:gd name="T2" fmla="+- 0 -306 -306"/>
                                <a:gd name="T3" fmla="*/ -306 h 16"/>
                                <a:gd name="T4" fmla="+- 0 8723 8723"/>
                                <a:gd name="T5" fmla="*/ T4 w 75"/>
                                <a:gd name="T6" fmla="+- 0 -290 -306"/>
                                <a:gd name="T7" fmla="*/ -290 h 16"/>
                                <a:gd name="T8" fmla="+- 0 8798 8723"/>
                                <a:gd name="T9" fmla="*/ T8 w 75"/>
                                <a:gd name="T10" fmla="+- 0 -290 -306"/>
                                <a:gd name="T11" fmla="*/ -290 h 16"/>
                                <a:gd name="T12" fmla="+- 0 8770 8723"/>
                                <a:gd name="T13" fmla="*/ T12 w 75"/>
                                <a:gd name="T14" fmla="+- 0 -306 -306"/>
                                <a:gd name="T15" fmla="*/ -306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75" h="16">
                                  <a:moveTo>
                                    <a:pt x="47" y="0"/>
                                  </a:moveTo>
                                  <a:lnTo>
                                    <a:pt x="0" y="16"/>
                                  </a:lnTo>
                                  <a:lnTo>
                                    <a:pt x="75" y="16"/>
                                  </a:lnTo>
                                  <a:lnTo>
                                    <a:pt x="4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7" name="Group 2261"/>
                        <wpg:cNvGrpSpPr>
                          <a:grpSpLocks/>
                        </wpg:cNvGrpSpPr>
                        <wpg:grpSpPr bwMode="auto">
                          <a:xfrm>
                            <a:off x="8441" y="-318"/>
                            <a:ext cx="67" cy="2"/>
                            <a:chOff x="8441" y="-318"/>
                            <a:chExt cx="67" cy="2"/>
                          </a:xfrm>
                        </wpg:grpSpPr>
                        <wps:wsp>
                          <wps:cNvPr id="2318" name="Freeform 2262"/>
                          <wps:cNvSpPr>
                            <a:spLocks/>
                          </wps:cNvSpPr>
                          <wps:spPr bwMode="auto">
                            <a:xfrm>
                              <a:off x="8441" y="-318"/>
                              <a:ext cx="67" cy="2"/>
                            </a:xfrm>
                            <a:custGeom>
                              <a:avLst/>
                              <a:gdLst>
                                <a:gd name="T0" fmla="+- 0 8504 8441"/>
                                <a:gd name="T1" fmla="*/ T0 w 67"/>
                                <a:gd name="T2" fmla="+- 0 -318 -318"/>
                                <a:gd name="T3" fmla="*/ -318 h 2"/>
                                <a:gd name="T4" fmla="+- 0 8441 8441"/>
                                <a:gd name="T5" fmla="*/ T4 w 67"/>
                                <a:gd name="T6" fmla="+- 0 -316 -318"/>
                                <a:gd name="T7" fmla="*/ -316 h 2"/>
                                <a:gd name="T8" fmla="+- 0 8508 8441"/>
                                <a:gd name="T9" fmla="*/ T8 w 67"/>
                                <a:gd name="T10" fmla="+- 0 -316 -318"/>
                                <a:gd name="T11" fmla="*/ -316 h 2"/>
                                <a:gd name="T12" fmla="+- 0 8504 8441"/>
                                <a:gd name="T13" fmla="*/ T12 w 67"/>
                                <a:gd name="T14" fmla="+- 0 -318 -318"/>
                                <a:gd name="T15" fmla="*/ -31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67" h="2">
                                  <a:moveTo>
                                    <a:pt x="63" y="0"/>
                                  </a:moveTo>
                                  <a:lnTo>
                                    <a:pt x="0" y="2"/>
                                  </a:lnTo>
                                  <a:lnTo>
                                    <a:pt x="67" y="2"/>
                                  </a:lnTo>
                                  <a:lnTo>
                                    <a:pt x="6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9" name="Group 2259"/>
                        <wpg:cNvGrpSpPr>
                          <a:grpSpLocks/>
                        </wpg:cNvGrpSpPr>
                        <wpg:grpSpPr bwMode="auto">
                          <a:xfrm>
                            <a:off x="8196" y="-478"/>
                            <a:ext cx="214" cy="96"/>
                            <a:chOff x="8196" y="-478"/>
                            <a:chExt cx="214" cy="96"/>
                          </a:xfrm>
                        </wpg:grpSpPr>
                        <wps:wsp>
                          <wps:cNvPr id="2320" name="Freeform 2260"/>
                          <wps:cNvSpPr>
                            <a:spLocks/>
                          </wps:cNvSpPr>
                          <wps:spPr bwMode="auto">
                            <a:xfrm>
                              <a:off x="8196" y="-478"/>
                              <a:ext cx="214" cy="96"/>
                            </a:xfrm>
                            <a:custGeom>
                              <a:avLst/>
                              <a:gdLst>
                                <a:gd name="T0" fmla="+- 0 8227 8196"/>
                                <a:gd name="T1" fmla="*/ T0 w 214"/>
                                <a:gd name="T2" fmla="+- 0 -478 -478"/>
                                <a:gd name="T3" fmla="*/ -478 h 96"/>
                                <a:gd name="T4" fmla="+- 0 8196 8196"/>
                                <a:gd name="T5" fmla="*/ T4 w 214"/>
                                <a:gd name="T6" fmla="+- 0 -447 -478"/>
                                <a:gd name="T7" fmla="*/ -447 h 96"/>
                                <a:gd name="T8" fmla="+- 0 8208 8196"/>
                                <a:gd name="T9" fmla="*/ T8 w 214"/>
                                <a:gd name="T10" fmla="+- 0 -382 -478"/>
                                <a:gd name="T11" fmla="*/ -382 h 96"/>
                                <a:gd name="T12" fmla="+- 0 8339 8196"/>
                                <a:gd name="T13" fmla="*/ T12 w 214"/>
                                <a:gd name="T14" fmla="+- 0 -411 -478"/>
                                <a:gd name="T15" fmla="*/ -411 h 96"/>
                                <a:gd name="T16" fmla="+- 0 8410 8196"/>
                                <a:gd name="T17" fmla="*/ T16 w 214"/>
                                <a:gd name="T18" fmla="+- 0 -411 -478"/>
                                <a:gd name="T19" fmla="*/ -411 h 96"/>
                                <a:gd name="T20" fmla="+- 0 8406 8196"/>
                                <a:gd name="T21" fmla="*/ T20 w 214"/>
                                <a:gd name="T22" fmla="+- 0 -416 -478"/>
                                <a:gd name="T23" fmla="*/ -416 h 96"/>
                                <a:gd name="T24" fmla="+- 0 8218 8196"/>
                                <a:gd name="T25" fmla="*/ T24 w 214"/>
                                <a:gd name="T26" fmla="+- 0 -416 -478"/>
                                <a:gd name="T27" fmla="*/ -416 h 96"/>
                                <a:gd name="T28" fmla="+- 0 8227 8196"/>
                                <a:gd name="T29" fmla="*/ T28 w 214"/>
                                <a:gd name="T30" fmla="+- 0 -478 -478"/>
                                <a:gd name="T31" fmla="*/ -478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214" h="96">
                                  <a:moveTo>
                                    <a:pt x="31" y="0"/>
                                  </a:moveTo>
                                  <a:lnTo>
                                    <a:pt x="0" y="31"/>
                                  </a:lnTo>
                                  <a:lnTo>
                                    <a:pt x="12" y="96"/>
                                  </a:lnTo>
                                  <a:lnTo>
                                    <a:pt x="143" y="67"/>
                                  </a:lnTo>
                                  <a:lnTo>
                                    <a:pt x="214" y="67"/>
                                  </a:lnTo>
                                  <a:lnTo>
                                    <a:pt x="210" y="62"/>
                                  </a:lnTo>
                                  <a:lnTo>
                                    <a:pt x="22" y="62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21" name="Group 2257"/>
                        <wpg:cNvGrpSpPr>
                          <a:grpSpLocks/>
                        </wpg:cNvGrpSpPr>
                        <wpg:grpSpPr bwMode="auto">
                          <a:xfrm>
                            <a:off x="8218" y="-470"/>
                            <a:ext cx="188" cy="54"/>
                            <a:chOff x="8218" y="-470"/>
                            <a:chExt cx="188" cy="54"/>
                          </a:xfrm>
                        </wpg:grpSpPr>
                        <wps:wsp>
                          <wps:cNvPr id="2322" name="Freeform 2258"/>
                          <wps:cNvSpPr>
                            <a:spLocks/>
                          </wps:cNvSpPr>
                          <wps:spPr bwMode="auto">
                            <a:xfrm>
                              <a:off x="8218" y="-470"/>
                              <a:ext cx="188" cy="54"/>
                            </a:xfrm>
                            <a:custGeom>
                              <a:avLst/>
                              <a:gdLst>
                                <a:gd name="T0" fmla="+- 0 8362 8218"/>
                                <a:gd name="T1" fmla="*/ T0 w 188"/>
                                <a:gd name="T2" fmla="+- 0 -470 -470"/>
                                <a:gd name="T3" fmla="*/ -470 h 54"/>
                                <a:gd name="T4" fmla="+- 0 8218 8218"/>
                                <a:gd name="T5" fmla="*/ T4 w 188"/>
                                <a:gd name="T6" fmla="+- 0 -416 -470"/>
                                <a:gd name="T7" fmla="*/ -416 h 54"/>
                                <a:gd name="T8" fmla="+- 0 8406 8218"/>
                                <a:gd name="T9" fmla="*/ T8 w 188"/>
                                <a:gd name="T10" fmla="+- 0 -416 -470"/>
                                <a:gd name="T11" fmla="*/ -416 h 54"/>
                                <a:gd name="T12" fmla="+- 0 8362 8218"/>
                                <a:gd name="T13" fmla="*/ T12 w 188"/>
                                <a:gd name="T14" fmla="+- 0 -470 -470"/>
                                <a:gd name="T15" fmla="*/ -470 h 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88" h="54">
                                  <a:moveTo>
                                    <a:pt x="144" y="0"/>
                                  </a:moveTo>
                                  <a:lnTo>
                                    <a:pt x="0" y="54"/>
                                  </a:lnTo>
                                  <a:lnTo>
                                    <a:pt x="188" y="54"/>
                                  </a:lnTo>
                                  <a:lnTo>
                                    <a:pt x="14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23" name="Group 2255"/>
                        <wpg:cNvGrpSpPr>
                          <a:grpSpLocks/>
                        </wpg:cNvGrpSpPr>
                        <wpg:grpSpPr bwMode="auto">
                          <a:xfrm>
                            <a:off x="7781" y="-478"/>
                            <a:ext cx="1038" cy="265"/>
                            <a:chOff x="7781" y="-478"/>
                            <a:chExt cx="1038" cy="265"/>
                          </a:xfrm>
                        </wpg:grpSpPr>
                        <wps:wsp>
                          <wps:cNvPr id="2324" name="Freeform 2256"/>
                          <wps:cNvSpPr>
                            <a:spLocks/>
                          </wps:cNvSpPr>
                          <wps:spPr bwMode="auto">
                            <a:xfrm>
                              <a:off x="7781" y="-478"/>
                              <a:ext cx="1038" cy="265"/>
                            </a:xfrm>
                            <a:custGeom>
                              <a:avLst/>
                              <a:gdLst>
                                <a:gd name="T0" fmla="+- 0 8422 7781"/>
                                <a:gd name="T1" fmla="*/ T0 w 1038"/>
                                <a:gd name="T2" fmla="+- 0 -227 -478"/>
                                <a:gd name="T3" fmla="*/ -227 h 265"/>
                                <a:gd name="T4" fmla="+- 0 8365 7781"/>
                                <a:gd name="T5" fmla="*/ T4 w 1038"/>
                                <a:gd name="T6" fmla="+- 0 -254 -478"/>
                                <a:gd name="T7" fmla="*/ -254 h 265"/>
                                <a:gd name="T8" fmla="+- 0 8281 7781"/>
                                <a:gd name="T9" fmla="*/ T8 w 1038"/>
                                <a:gd name="T10" fmla="+- 0 -214 -478"/>
                                <a:gd name="T11" fmla="*/ -214 h 265"/>
                                <a:gd name="T12" fmla="+- 0 8196 7781"/>
                                <a:gd name="T13" fmla="*/ T12 w 1038"/>
                                <a:gd name="T14" fmla="+- 0 -254 -478"/>
                                <a:gd name="T15" fmla="*/ -254 h 265"/>
                                <a:gd name="T16" fmla="+- 0 8116 7781"/>
                                <a:gd name="T17" fmla="*/ T16 w 1038"/>
                                <a:gd name="T18" fmla="+- 0 -214 -478"/>
                                <a:gd name="T19" fmla="*/ -214 h 265"/>
                                <a:gd name="T20" fmla="+- 0 8034 7781"/>
                                <a:gd name="T21" fmla="*/ T20 w 1038"/>
                                <a:gd name="T22" fmla="+- 0 -254 -478"/>
                                <a:gd name="T23" fmla="*/ -254 h 265"/>
                                <a:gd name="T24" fmla="+- 0 7948 7781"/>
                                <a:gd name="T25" fmla="*/ T24 w 1038"/>
                                <a:gd name="T26" fmla="+- 0 -214 -478"/>
                                <a:gd name="T27" fmla="*/ -214 h 265"/>
                                <a:gd name="T28" fmla="+- 0 7864 7781"/>
                                <a:gd name="T29" fmla="*/ T28 w 1038"/>
                                <a:gd name="T30" fmla="+- 0 -254 -478"/>
                                <a:gd name="T31" fmla="*/ -254 h 265"/>
                                <a:gd name="T32" fmla="+- 0 7781 7781"/>
                                <a:gd name="T33" fmla="*/ T32 w 1038"/>
                                <a:gd name="T34" fmla="+- 0 -213 -478"/>
                                <a:gd name="T35" fmla="*/ -213 h 265"/>
                                <a:gd name="T36" fmla="+- 0 7850 7781"/>
                                <a:gd name="T37" fmla="*/ T36 w 1038"/>
                                <a:gd name="T38" fmla="+- 0 -284 -478"/>
                                <a:gd name="T39" fmla="*/ -284 h 265"/>
                                <a:gd name="T40" fmla="+- 0 7866 7781"/>
                                <a:gd name="T41" fmla="*/ T40 w 1038"/>
                                <a:gd name="T42" fmla="+- 0 -260 -478"/>
                                <a:gd name="T43" fmla="*/ -260 h 265"/>
                                <a:gd name="T44" fmla="+- 0 8051 7781"/>
                                <a:gd name="T45" fmla="*/ T44 w 1038"/>
                                <a:gd name="T46" fmla="+- 0 -292 -478"/>
                                <a:gd name="T47" fmla="*/ -292 h 265"/>
                                <a:gd name="T48" fmla="+- 0 8051 7781"/>
                                <a:gd name="T49" fmla="*/ T48 w 1038"/>
                                <a:gd name="T50" fmla="+- 0 -266 -478"/>
                                <a:gd name="T51" fmla="*/ -266 h 265"/>
                                <a:gd name="T52" fmla="+- 0 8173 7781"/>
                                <a:gd name="T53" fmla="*/ T52 w 1038"/>
                                <a:gd name="T54" fmla="+- 0 -312 -478"/>
                                <a:gd name="T55" fmla="*/ -312 h 265"/>
                                <a:gd name="T56" fmla="+- 0 8255 7781"/>
                                <a:gd name="T57" fmla="*/ T56 w 1038"/>
                                <a:gd name="T58" fmla="+- 0 -269 -478"/>
                                <a:gd name="T59" fmla="*/ -269 h 265"/>
                                <a:gd name="T60" fmla="+- 0 8362 7781"/>
                                <a:gd name="T61" fmla="*/ T60 w 1038"/>
                                <a:gd name="T62" fmla="+- 0 -357 -478"/>
                                <a:gd name="T63" fmla="*/ -357 h 265"/>
                                <a:gd name="T64" fmla="+- 0 8339 7781"/>
                                <a:gd name="T65" fmla="*/ T64 w 1038"/>
                                <a:gd name="T66" fmla="+- 0 -411 -478"/>
                                <a:gd name="T67" fmla="*/ -411 h 265"/>
                                <a:gd name="T68" fmla="+- 0 8208 7781"/>
                                <a:gd name="T69" fmla="*/ T68 w 1038"/>
                                <a:gd name="T70" fmla="+- 0 -382 -478"/>
                                <a:gd name="T71" fmla="*/ -382 h 265"/>
                                <a:gd name="T72" fmla="+- 0 8196 7781"/>
                                <a:gd name="T73" fmla="*/ T72 w 1038"/>
                                <a:gd name="T74" fmla="+- 0 -447 -478"/>
                                <a:gd name="T75" fmla="*/ -447 h 265"/>
                                <a:gd name="T76" fmla="+- 0 8227 7781"/>
                                <a:gd name="T77" fmla="*/ T76 w 1038"/>
                                <a:gd name="T78" fmla="+- 0 -478 -478"/>
                                <a:gd name="T79" fmla="*/ -478 h 265"/>
                                <a:gd name="T80" fmla="+- 0 8218 7781"/>
                                <a:gd name="T81" fmla="*/ T80 w 1038"/>
                                <a:gd name="T82" fmla="+- 0 -416 -478"/>
                                <a:gd name="T83" fmla="*/ -416 h 265"/>
                                <a:gd name="T84" fmla="+- 0 8362 7781"/>
                                <a:gd name="T85" fmla="*/ T84 w 1038"/>
                                <a:gd name="T86" fmla="+- 0 -470 -478"/>
                                <a:gd name="T87" fmla="*/ -470 h 265"/>
                                <a:gd name="T88" fmla="+- 0 8431 7781"/>
                                <a:gd name="T89" fmla="*/ T88 w 1038"/>
                                <a:gd name="T90" fmla="+- 0 -386 -478"/>
                                <a:gd name="T91" fmla="*/ -386 h 265"/>
                                <a:gd name="T92" fmla="+- 0 8441 7781"/>
                                <a:gd name="T93" fmla="*/ T92 w 1038"/>
                                <a:gd name="T94" fmla="+- 0 -316 -478"/>
                                <a:gd name="T95" fmla="*/ -316 h 265"/>
                                <a:gd name="T96" fmla="+- 0 8504 7781"/>
                                <a:gd name="T97" fmla="*/ T96 w 1038"/>
                                <a:gd name="T98" fmla="+- 0 -318 -478"/>
                                <a:gd name="T99" fmla="*/ -318 h 265"/>
                                <a:gd name="T100" fmla="+- 0 8557 7781"/>
                                <a:gd name="T101" fmla="*/ T100 w 1038"/>
                                <a:gd name="T102" fmla="+- 0 -284 -478"/>
                                <a:gd name="T103" fmla="*/ -284 h 265"/>
                                <a:gd name="T104" fmla="+- 0 8615 7781"/>
                                <a:gd name="T105" fmla="*/ T104 w 1038"/>
                                <a:gd name="T106" fmla="+- 0 -305 -478"/>
                                <a:gd name="T107" fmla="*/ -305 h 265"/>
                                <a:gd name="T108" fmla="+- 0 8723 7781"/>
                                <a:gd name="T109" fmla="*/ T108 w 1038"/>
                                <a:gd name="T110" fmla="+- 0 -290 -478"/>
                                <a:gd name="T111" fmla="*/ -290 h 265"/>
                                <a:gd name="T112" fmla="+- 0 8770 7781"/>
                                <a:gd name="T113" fmla="*/ T112 w 1038"/>
                                <a:gd name="T114" fmla="+- 0 -306 -478"/>
                                <a:gd name="T115" fmla="*/ -306 h 265"/>
                                <a:gd name="T116" fmla="+- 0 8819 7781"/>
                                <a:gd name="T117" fmla="*/ T116 w 1038"/>
                                <a:gd name="T118" fmla="+- 0 -278 -478"/>
                                <a:gd name="T119" fmla="*/ -278 h 265"/>
                                <a:gd name="T120" fmla="+- 0 8770 7781"/>
                                <a:gd name="T121" fmla="*/ T120 w 1038"/>
                                <a:gd name="T122" fmla="+- 0 -260 -478"/>
                                <a:gd name="T123" fmla="*/ -260 h 265"/>
                                <a:gd name="T124" fmla="+- 0 8708 7781"/>
                                <a:gd name="T125" fmla="*/ T124 w 1038"/>
                                <a:gd name="T126" fmla="+- 0 -266 -478"/>
                                <a:gd name="T127" fmla="*/ -266 h 265"/>
                                <a:gd name="T128" fmla="+- 0 8632 7781"/>
                                <a:gd name="T129" fmla="*/ T128 w 1038"/>
                                <a:gd name="T130" fmla="+- 0 -237 -478"/>
                                <a:gd name="T131" fmla="*/ -237 h 265"/>
                                <a:gd name="T132" fmla="+- 0 8496 7781"/>
                                <a:gd name="T133" fmla="*/ T132 w 1038"/>
                                <a:gd name="T134" fmla="+- 0 -260 -478"/>
                                <a:gd name="T135" fmla="*/ -260 h 265"/>
                                <a:gd name="T136" fmla="+- 0 8422 7781"/>
                                <a:gd name="T137" fmla="*/ T136 w 1038"/>
                                <a:gd name="T138" fmla="+- 0 -227 -478"/>
                                <a:gd name="T139" fmla="*/ -227 h 2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</a:cxnLst>
                              <a:rect l="0" t="0" r="r" b="b"/>
                              <a:pathLst>
                                <a:path w="1038" h="265">
                                  <a:moveTo>
                                    <a:pt x="641" y="251"/>
                                  </a:moveTo>
                                  <a:lnTo>
                                    <a:pt x="584" y="224"/>
                                  </a:lnTo>
                                  <a:lnTo>
                                    <a:pt x="500" y="264"/>
                                  </a:lnTo>
                                  <a:lnTo>
                                    <a:pt x="415" y="224"/>
                                  </a:lnTo>
                                  <a:lnTo>
                                    <a:pt x="335" y="264"/>
                                  </a:lnTo>
                                  <a:lnTo>
                                    <a:pt x="253" y="224"/>
                                  </a:lnTo>
                                  <a:lnTo>
                                    <a:pt x="167" y="264"/>
                                  </a:lnTo>
                                  <a:lnTo>
                                    <a:pt x="83" y="224"/>
                                  </a:lnTo>
                                  <a:lnTo>
                                    <a:pt x="0" y="265"/>
                                  </a:lnTo>
                                  <a:lnTo>
                                    <a:pt x="69" y="194"/>
                                  </a:lnTo>
                                  <a:lnTo>
                                    <a:pt x="85" y="218"/>
                                  </a:lnTo>
                                  <a:lnTo>
                                    <a:pt x="270" y="186"/>
                                  </a:lnTo>
                                  <a:lnTo>
                                    <a:pt x="270" y="212"/>
                                  </a:lnTo>
                                  <a:lnTo>
                                    <a:pt x="392" y="166"/>
                                  </a:lnTo>
                                  <a:lnTo>
                                    <a:pt x="474" y="209"/>
                                  </a:lnTo>
                                  <a:lnTo>
                                    <a:pt x="581" y="121"/>
                                  </a:lnTo>
                                  <a:lnTo>
                                    <a:pt x="558" y="67"/>
                                  </a:lnTo>
                                  <a:lnTo>
                                    <a:pt x="427" y="96"/>
                                  </a:lnTo>
                                  <a:lnTo>
                                    <a:pt x="415" y="31"/>
                                  </a:lnTo>
                                  <a:lnTo>
                                    <a:pt x="446" y="0"/>
                                  </a:lnTo>
                                  <a:lnTo>
                                    <a:pt x="437" y="62"/>
                                  </a:lnTo>
                                  <a:lnTo>
                                    <a:pt x="581" y="8"/>
                                  </a:lnTo>
                                  <a:lnTo>
                                    <a:pt x="650" y="92"/>
                                  </a:lnTo>
                                  <a:lnTo>
                                    <a:pt x="660" y="162"/>
                                  </a:lnTo>
                                  <a:lnTo>
                                    <a:pt x="723" y="160"/>
                                  </a:lnTo>
                                  <a:lnTo>
                                    <a:pt x="776" y="194"/>
                                  </a:lnTo>
                                  <a:lnTo>
                                    <a:pt x="834" y="173"/>
                                  </a:lnTo>
                                  <a:lnTo>
                                    <a:pt x="942" y="188"/>
                                  </a:lnTo>
                                  <a:lnTo>
                                    <a:pt x="989" y="172"/>
                                  </a:lnTo>
                                  <a:lnTo>
                                    <a:pt x="1038" y="200"/>
                                  </a:lnTo>
                                  <a:lnTo>
                                    <a:pt x="989" y="218"/>
                                  </a:lnTo>
                                  <a:lnTo>
                                    <a:pt x="927" y="212"/>
                                  </a:lnTo>
                                  <a:lnTo>
                                    <a:pt x="851" y="241"/>
                                  </a:lnTo>
                                  <a:lnTo>
                                    <a:pt x="715" y="218"/>
                                  </a:lnTo>
                                  <a:lnTo>
                                    <a:pt x="641" y="25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22222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25" name="Group 2253"/>
                        <wpg:cNvGrpSpPr>
                          <a:grpSpLocks/>
                        </wpg:cNvGrpSpPr>
                        <wpg:grpSpPr bwMode="auto">
                          <a:xfrm>
                            <a:off x="8455" y="-483"/>
                            <a:ext cx="124" cy="151"/>
                            <a:chOff x="8455" y="-483"/>
                            <a:chExt cx="124" cy="151"/>
                          </a:xfrm>
                        </wpg:grpSpPr>
                        <wps:wsp>
                          <wps:cNvPr id="2326" name="Freeform 2254"/>
                          <wps:cNvSpPr>
                            <a:spLocks/>
                          </wps:cNvSpPr>
                          <wps:spPr bwMode="auto">
                            <a:xfrm>
                              <a:off x="8455" y="-483"/>
                              <a:ext cx="124" cy="151"/>
                            </a:xfrm>
                            <a:custGeom>
                              <a:avLst/>
                              <a:gdLst>
                                <a:gd name="T0" fmla="+- 0 8522 8455"/>
                                <a:gd name="T1" fmla="*/ T0 w 124"/>
                                <a:gd name="T2" fmla="+- 0 -483 -483"/>
                                <a:gd name="T3" fmla="*/ -483 h 151"/>
                                <a:gd name="T4" fmla="+- 0 8495 8455"/>
                                <a:gd name="T5" fmla="*/ T4 w 124"/>
                                <a:gd name="T6" fmla="+- 0 -420 -483"/>
                                <a:gd name="T7" fmla="*/ -420 h 151"/>
                                <a:gd name="T8" fmla="+- 0 8455 8455"/>
                                <a:gd name="T9" fmla="*/ T8 w 124"/>
                                <a:gd name="T10" fmla="+- 0 -388 -483"/>
                                <a:gd name="T11" fmla="*/ -388 h 151"/>
                                <a:gd name="T12" fmla="+- 0 8455 8455"/>
                                <a:gd name="T13" fmla="*/ T12 w 124"/>
                                <a:gd name="T14" fmla="+- 0 -338 -483"/>
                                <a:gd name="T15" fmla="*/ -338 h 151"/>
                                <a:gd name="T16" fmla="+- 0 8516 8455"/>
                                <a:gd name="T17" fmla="*/ T16 w 124"/>
                                <a:gd name="T18" fmla="+- 0 -332 -483"/>
                                <a:gd name="T19" fmla="*/ -332 h 151"/>
                                <a:gd name="T20" fmla="+- 0 8579 8455"/>
                                <a:gd name="T21" fmla="*/ T20 w 124"/>
                                <a:gd name="T22" fmla="+- 0 -388 -483"/>
                                <a:gd name="T23" fmla="*/ -388 h 151"/>
                                <a:gd name="T24" fmla="+- 0 8522 8455"/>
                                <a:gd name="T25" fmla="*/ T24 w 124"/>
                                <a:gd name="T26" fmla="+- 0 -483 -483"/>
                                <a:gd name="T27" fmla="*/ -483 h 1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4" h="151">
                                  <a:moveTo>
                                    <a:pt x="67" y="0"/>
                                  </a:moveTo>
                                  <a:lnTo>
                                    <a:pt x="40" y="63"/>
                                  </a:lnTo>
                                  <a:lnTo>
                                    <a:pt x="0" y="95"/>
                                  </a:lnTo>
                                  <a:lnTo>
                                    <a:pt x="0" y="145"/>
                                  </a:lnTo>
                                  <a:lnTo>
                                    <a:pt x="61" y="151"/>
                                  </a:lnTo>
                                  <a:lnTo>
                                    <a:pt x="124" y="95"/>
                                  </a:lnTo>
                                  <a:lnTo>
                                    <a:pt x="6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2222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27" name="Group 2251"/>
                        <wpg:cNvGrpSpPr>
                          <a:grpSpLocks/>
                        </wpg:cNvGrpSpPr>
                        <wpg:grpSpPr bwMode="auto">
                          <a:xfrm>
                            <a:off x="8455" y="-483"/>
                            <a:ext cx="124" cy="151"/>
                            <a:chOff x="8455" y="-483"/>
                            <a:chExt cx="124" cy="151"/>
                          </a:xfrm>
                        </wpg:grpSpPr>
                        <wps:wsp>
                          <wps:cNvPr id="2328" name="Freeform 2252"/>
                          <wps:cNvSpPr>
                            <a:spLocks/>
                          </wps:cNvSpPr>
                          <wps:spPr bwMode="auto">
                            <a:xfrm>
                              <a:off x="8455" y="-483"/>
                              <a:ext cx="124" cy="151"/>
                            </a:xfrm>
                            <a:custGeom>
                              <a:avLst/>
                              <a:gdLst>
                                <a:gd name="T0" fmla="+- 0 8455 8455"/>
                                <a:gd name="T1" fmla="*/ T0 w 124"/>
                                <a:gd name="T2" fmla="+- 0 -338 -483"/>
                                <a:gd name="T3" fmla="*/ -338 h 151"/>
                                <a:gd name="T4" fmla="+- 0 8455 8455"/>
                                <a:gd name="T5" fmla="*/ T4 w 124"/>
                                <a:gd name="T6" fmla="+- 0 -388 -483"/>
                                <a:gd name="T7" fmla="*/ -388 h 151"/>
                                <a:gd name="T8" fmla="+- 0 8495 8455"/>
                                <a:gd name="T9" fmla="*/ T8 w 124"/>
                                <a:gd name="T10" fmla="+- 0 -420 -483"/>
                                <a:gd name="T11" fmla="*/ -420 h 151"/>
                                <a:gd name="T12" fmla="+- 0 8522 8455"/>
                                <a:gd name="T13" fmla="*/ T12 w 124"/>
                                <a:gd name="T14" fmla="+- 0 -483 -483"/>
                                <a:gd name="T15" fmla="*/ -483 h 151"/>
                                <a:gd name="T16" fmla="+- 0 8579 8455"/>
                                <a:gd name="T17" fmla="*/ T16 w 124"/>
                                <a:gd name="T18" fmla="+- 0 -388 -483"/>
                                <a:gd name="T19" fmla="*/ -388 h 151"/>
                                <a:gd name="T20" fmla="+- 0 8516 8455"/>
                                <a:gd name="T21" fmla="*/ T20 w 124"/>
                                <a:gd name="T22" fmla="+- 0 -332 -483"/>
                                <a:gd name="T23" fmla="*/ -332 h 151"/>
                                <a:gd name="T24" fmla="+- 0 8455 8455"/>
                                <a:gd name="T25" fmla="*/ T24 w 124"/>
                                <a:gd name="T26" fmla="+- 0 -338 -483"/>
                                <a:gd name="T27" fmla="*/ -338 h 1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4" h="151">
                                  <a:moveTo>
                                    <a:pt x="0" y="145"/>
                                  </a:moveTo>
                                  <a:lnTo>
                                    <a:pt x="0" y="95"/>
                                  </a:lnTo>
                                  <a:lnTo>
                                    <a:pt x="40" y="63"/>
                                  </a:lnTo>
                                  <a:lnTo>
                                    <a:pt x="67" y="0"/>
                                  </a:lnTo>
                                  <a:lnTo>
                                    <a:pt x="124" y="95"/>
                                  </a:lnTo>
                                  <a:lnTo>
                                    <a:pt x="61" y="151"/>
                                  </a:lnTo>
                                  <a:lnTo>
                                    <a:pt x="0" y="145"/>
                                  </a:lnTo>
                                </a:path>
                              </a:pathLst>
                            </a:custGeom>
                            <a:noFill/>
                            <a:ln w="1778">
                              <a:solidFill>
                                <a:srgbClr val="22222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44D83B" id="Group 2250" o:spid="_x0000_s1026" style="position:absolute;margin-left:380.6pt;margin-top:-24.25pt;width:66.8pt;height:16.65pt;z-index:-251654144;mso-position-horizontal-relative:page" coordorigin="7612,-485" coordsize="1336,3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">
                <v:group id="Group 2313" o:spid="_x0000_s1027" style="position:absolute;left:7613;top:-234;width:1333;height:81" coordorigin="7613,-234" coordsize="1333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">
                  <v:shape id="Freeform 2315" o:spid="_x0000_s1028" style="position:absolute;left:7613;top:-234;width:1333;height:81;visibility:visible;mso-wrap-style:square;v-text-anchor:top" coordsize="1333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" path="m1333,39l,39,,81,84,40r1249,l1333,39xe" fillcolor="#222" stroked="f">
                    <v:path arrowok="t" o:connecttype="custom" o:connectlocs="1333,-195;0,-195;0,-153;84,-194;1333,-194;1333,-195" o:connectangles="0,0,0,0,0,0"/>
                  </v:shape>
                  <v:shape id="Freeform 2314" o:spid="_x0000_s1029" style="position:absolute;left:7613;top:-234;width:1333;height:81;visibility:visible;mso-wrap-style:square;v-text-anchor:top" coordsize="1333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" path="m1248,l84,r83,39l1167,39,1248,xe" fillcolor="#222" stroked="f">
                    <v:path arrowok="t" o:connecttype="custom" o:connectlocs="1248,-234;84,-234;167,-195;1167,-195;1248,-234" o:connectangles="0,0,0,0,0"/>
                  </v:shape>
                </v:group>
                <v:group id="Group 2311" o:spid="_x0000_s1030" style="position:absolute;left:7697;top:-194;width:164;height:41" coordorigin="7697,-194" coordsize="164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">
                  <v:shape id="Freeform 2312" o:spid="_x0000_s1031" style="position:absolute;left:7697;top:-194;width:164;height:41;visibility:visible;mso-wrap-style:square;v-text-anchor:top" coordsize="164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" path="m164,l,,83,41,164,xe" fillcolor="#222" stroked="f">
                    <v:path arrowok="t" o:connecttype="custom" o:connectlocs="164,-194;0,-194;83,-153;164,-194" o:connectangles="0,0,0,0"/>
                  </v:shape>
                </v:group>
                <v:group id="Group 2309" o:spid="_x0000_s1032" style="position:absolute;left:7861;top:-194;width:171;height:41" coordorigin="7861,-194" coordsize="171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">
                  <v:shape id="Freeform 2310" o:spid="_x0000_s1033" style="position:absolute;left:7861;top:-194;width:171;height:41;visibility:visible;mso-wrap-style:square;v-text-anchor:top" coordsize="171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" path="m171,l,,84,41,171,xe" fillcolor="#222" stroked="f">
                    <v:path arrowok="t" o:connecttype="custom" o:connectlocs="171,-194;0,-194;84,-153;171,-194" o:connectangles="0,0,0,0"/>
                  </v:shape>
                </v:group>
                <v:group id="Group 2307" o:spid="_x0000_s1034" style="position:absolute;left:8032;top:-194;width:162;height:41" coordorigin="8032,-194" coordsize="162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qx1xgAAAN0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iSZxvD7JjwBufwBAAD//wMAUEsBAi0AFAAGAAgAAAAhANvh9svuAAAAhQEAABMAAAAAAAAA&#10;AAAAAAAAAAAAAFtDb250ZW50X1R5cGVzXS54bWxQSwECLQAUAAYACAAAACEAWvQsW78AAAAVAQAA&#10;CwAAAAAAAAAAAAAAAAAfAQAAX3JlbHMvLnJlbHNQSwECLQAUAAYACAAAACEAjH6sdcYAAADdAAAA&#10;DwAAAAAAAAAAAAAAAAAHAgAAZHJzL2Rvd25yZXYueG1sUEsFBgAAAAADAAMAtwAAAPoCAAAAAA==&#10;">
                  <v:shape id="Freeform 2308" o:spid="_x0000_s1035" style="position:absolute;left:8032;top:-194;width:162;height:41;visibility:visible;mso-wrap-style:square;v-text-anchor:top" coordsize="162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" path="m162,l,,80,41,162,xe" fillcolor="#222" stroked="f">
                    <v:path arrowok="t" o:connecttype="custom" o:connectlocs="162,-194;0,-194;80,-153;162,-194" o:connectangles="0,0,0,0"/>
                  </v:shape>
                </v:group>
                <v:group id="Group 2305" o:spid="_x0000_s1036" style="position:absolute;left:8194;top:-194;width:170;height:41" coordorigin="8194,-194" coordsize="170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JeZ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CTfY3i+CU9Azh8AAAD//wMAUEsBAi0AFAAGAAgAAAAhANvh9svuAAAAhQEAABMAAAAAAAAA&#10;AAAAAAAAAAAAAFtDb250ZW50X1R5cGVzXS54bWxQSwECLQAUAAYACAAAACEAWvQsW78AAAAVAQAA&#10;CwAAAAAAAAAAAAAAAAAfAQAAX3JlbHMvLnJlbHNQSwECLQAUAAYACAAAACEAE+CXmcYAAADdAAAA&#10;DwAAAAAAAAAAAAAAAAAHAgAAZHJzL2Rvd25yZXYueG1sUEsFBgAAAAADAAMAtwAAAPoCAAAAAA==&#10;">
                  <v:shape id="Freeform 2306" o:spid="_x0000_s1037" style="position:absolute;left:8194;top:-194;width:170;height:41;visibility:visible;mso-wrap-style:square;v-text-anchor:top" coordsize="170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" path="m170,l,,85,41,170,xe" fillcolor="#222" stroked="f">
                    <v:path arrowok="t" o:connecttype="custom" o:connectlocs="170,-194;0,-194;85,-153;170,-194" o:connectangles="0,0,0,0"/>
                  </v:shape>
                </v:group>
                <v:group id="Group 2303" o:spid="_x0000_s1038" style="position:absolute;left:8364;top:-194;width:162;height:41" coordorigin="8364,-194" coordsize="162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">
                  <v:shape id="Freeform 2304" o:spid="_x0000_s1039" style="position:absolute;left:8364;top:-194;width:162;height:41;visibility:visible;mso-wrap-style:square;v-text-anchor:top" coordsize="162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" path="m162,l,,82,41,162,xe" fillcolor="#222" stroked="f">
                    <v:path arrowok="t" o:connecttype="custom" o:connectlocs="162,-194;0,-194;82,-153;162,-194" o:connectangles="0,0,0,0"/>
                  </v:shape>
                </v:group>
                <v:group id="Group 2301" o:spid="_x0000_s1040" style="position:absolute;left:8526;top:-194;width:173;height:41" coordorigin="8526,-194" coordsize="173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">
                  <v:shape id="Freeform 2302" o:spid="_x0000_s1041" style="position:absolute;left:8526;top:-194;width:173;height:41;visibility:visible;mso-wrap-style:square;v-text-anchor:top" coordsize="173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" path="m173,l,,86,41,173,xe" fillcolor="#222" stroked="f">
                    <v:path arrowok="t" o:connecttype="custom" o:connectlocs="173,-194;0,-194;86,-153;173,-194" o:connectangles="0,0,0,0"/>
                  </v:shape>
                </v:group>
                <v:group id="Group 2299" o:spid="_x0000_s1042" style="position:absolute;left:8699;top:-194;width:162;height:41" coordorigin="8699,-194" coordsize="162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">
                  <v:shape id="Freeform 2300" o:spid="_x0000_s1043" style="position:absolute;left:8699;top:-194;width:162;height:41;visibility:visible;mso-wrap-style:square;v-text-anchor:top" coordsize="162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" path="m162,l,,81,41,162,xe" fillcolor="#222" stroked="f">
                    <v:path arrowok="t" o:connecttype="custom" o:connectlocs="162,-194;0,-194;81,-153;162,-194" o:connectangles="0,0,0,0"/>
                  </v:shape>
                </v:group>
                <v:group id="Group 2297" o:spid="_x0000_s1044" style="position:absolute;left:8861;top:-194;width:85;height:41" coordorigin="8861,-194" coordsize="85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">
                  <v:shape id="Freeform 2298" o:spid="_x0000_s1045" style="position:absolute;left:8861;top:-194;width:85;height:41;visibility:visible;mso-wrap-style:square;v-text-anchor:top" coordsize="85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" path="m85,l,,85,41,85,xe" fillcolor="#222" stroked="f">
                    <v:path arrowok="t" o:connecttype="custom" o:connectlocs="85,-194;0,-194;85,-153;85,-194" o:connectangles="0,0,0,0"/>
                  </v:shape>
                </v:group>
                <v:group id="Group 2295" o:spid="_x0000_s1046" style="position:absolute;left:7780;top:-234;width:165;height:39" coordorigin="7780,-234" coordsize="165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">
                  <v:shape id="Freeform 2296" o:spid="_x0000_s1047" style="position:absolute;left:7780;top:-234;width:165;height:39;visibility:visible;mso-wrap-style:square;v-text-anchor:top" coordsize="165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" path="m81,l,39r165,l81,xe" fillcolor="#222" stroked="f">
                    <v:path arrowok="t" o:connecttype="custom" o:connectlocs="81,-234;0,-195;165,-195;81,-234" o:connectangles="0,0,0,0"/>
                  </v:shape>
                </v:group>
                <v:group id="Group 2293" o:spid="_x0000_s1048" style="position:absolute;left:7945;top:-234;width:167;height:39" coordorigin="7945,-234" coordsize="167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">
                  <v:shape id="Freeform 2294" o:spid="_x0000_s1049" style="position:absolute;left:7945;top:-234;width:167;height:39;visibility:visible;mso-wrap-style:square;v-text-anchor:top" coordsize="167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" path="m87,l,39r167,l87,xe" fillcolor="#222" stroked="f">
                    <v:path arrowok="t" o:connecttype="custom" o:connectlocs="87,-234;0,-195;167,-195;87,-234" o:connectangles="0,0,0,0"/>
                  </v:shape>
                </v:group>
                <v:group id="Group 2291" o:spid="_x0000_s1050" style="position:absolute;left:8112;top:-234;width:167;height:39" coordorigin="8112,-234" coordsize="167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">
                  <v:shape id="Freeform 2292" o:spid="_x0000_s1051" style="position:absolute;left:8112;top:-234;width:167;height:39;visibility:visible;mso-wrap-style:square;v-text-anchor:top" coordsize="167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" path="m82,l,39r167,l82,xe" fillcolor="#222" stroked="f">
                    <v:path arrowok="t" o:connecttype="custom" o:connectlocs="82,-234;0,-195;167,-195;82,-234" o:connectangles="0,0,0,0"/>
                  </v:shape>
                </v:group>
                <v:group id="Group 2289" o:spid="_x0000_s1052" style="position:absolute;left:8279;top:-234;width:167;height:39" coordorigin="8279,-234" coordsize="167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">
                  <v:shape id="Freeform 2290" o:spid="_x0000_s1053" style="position:absolute;left:8279;top:-234;width:167;height:39;visibility:visible;mso-wrap-style:square;v-text-anchor:top" coordsize="167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" path="m85,l,39r167,l85,xe" fillcolor="#222" stroked="f">
                    <v:path arrowok="t" o:connecttype="custom" o:connectlocs="85,-234;0,-195;167,-195;85,-234" o:connectangles="0,0,0,0"/>
                  </v:shape>
                </v:group>
                <v:group id="Group 2287" o:spid="_x0000_s1054" style="position:absolute;left:8446;top:-234;width:166;height:39" coordorigin="8446,-234" coordsize="166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kqPxgAAAN0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iSZxfD7JjwBufwBAAD//wMAUEsBAi0AFAAGAAgAAAAhANvh9svuAAAAhQEAABMAAAAAAAAA&#10;AAAAAAAAAAAAAFtDb250ZW50X1R5cGVzXS54bWxQSwECLQAUAAYACAAAACEAWvQsW78AAAAVAQAA&#10;CwAAAAAAAAAAAAAAAAAfAQAAX3JlbHMvLnJlbHNQSwECLQAUAAYACAAAACEAPHJKj8YAAADdAAAA&#10;DwAAAAAAAAAAAAAAAAAHAgAAZHJzL2Rvd25yZXYueG1sUEsFBgAAAAADAAMAtwAAAPoCAAAAAA==&#10;">
                  <v:shape id="Freeform 2288" o:spid="_x0000_s1055" style="position:absolute;left:8446;top:-234;width:166;height:39;visibility:visible;mso-wrap-style:square;v-text-anchor:top" coordsize="166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" path="m80,l,39r166,l80,xe" fillcolor="#222" stroked="f">
                    <v:path arrowok="t" o:connecttype="custom" o:connectlocs="80,-234;0,-195;166,-195;80,-234" o:connectangles="0,0,0,0"/>
                  </v:shape>
                </v:group>
                <v:group id="Group 2285" o:spid="_x0000_s1056" style="position:absolute;left:8612;top:-234;width:168;height:39" coordorigin="8612,-234" coordsize="168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">
                  <v:shape id="Freeform 2286" o:spid="_x0000_s1057" style="position:absolute;left:8612;top:-234;width:168;height:39;visibility:visible;mso-wrap-style:square;v-text-anchor:top" coordsize="168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" path="m87,l,39r168,l87,xe" fillcolor="#222" stroked="f">
                    <v:path arrowok="t" o:connecttype="custom" o:connectlocs="87,-234;0,-195;168,-195;87,-234" o:connectangles="0,0,0,0"/>
                  </v:shape>
                </v:group>
                <v:group id="Group 2283" o:spid="_x0000_s1058" style="position:absolute;left:7613;top:-234;width:1333;height:81" coordorigin="7613,-234" coordsize="1333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">
                  <v:shape id="Freeform 2284" o:spid="_x0000_s1059" style="position:absolute;left:7613;top:-234;width:1333;height:81;visibility:visible;mso-wrap-style:square;v-text-anchor:top" coordsize="1333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" path="m332,81l419,40r80,41l581,40r85,41l751,40r82,41l913,40r86,41l1086,40r81,41l1248,40r85,41l1333,39,1248,r-81,39l1086,,999,39,913,,833,39,751,,666,39,581,,499,39,419,,332,39,248,,167,39,84,,,39,,81,84,40r83,41l248,40r84,41xe" filled="f" strokecolor="#222" strokeweight=".14pt">
                    <v:path arrowok="t" o:connecttype="custom" o:connectlocs="332,-153;419,-194;499,-153;581,-194;666,-153;751,-194;833,-153;913,-194;999,-153;1086,-194;1167,-153;1248,-194;1333,-153;1333,-195;1248,-234;1167,-195;1086,-234;999,-195;913,-234;833,-195;751,-234;666,-195;581,-234;499,-195;419,-234;332,-195;248,-234;167,-195;84,-234;0,-195;0,-153;84,-194;167,-153;248,-194;332,-153" o:connectangles="0,0,0,0,0,0,0,0,0,0,0,0,0,0,0,0,0,0,0,0,0,0,0,0,0,0,0,0,0,0,0,0,0,0,0"/>
                  </v:shape>
                </v:group>
                <v:group id="Group 2281" o:spid="_x0000_s1060" style="position:absolute;left:7781;top:-284;width:715;height:71" coordorigin="7781,-284" coordsize="715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">
                  <v:shape id="Freeform 2282" o:spid="_x0000_s1061" style="position:absolute;left:7781;top:-284;width:715;height:71;visibility:visible;mso-wrap-style:square;v-text-anchor:top" coordsize="715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" path="m69,l,71,83,30r618,l715,24,85,24,69,xe" fillcolor="#222" stroked="f">
                    <v:path arrowok="t" o:connecttype="custom" o:connectlocs="69,-284;0,-213;83,-254;701,-254;715,-260;85,-260;69,-284" o:connectangles="0,0,0,0,0,0,0"/>
                  </v:shape>
                </v:group>
                <v:group id="Group 2279" o:spid="_x0000_s1062" style="position:absolute;left:7864;top:-254;width:170;height:40" coordorigin="7864,-254" coordsize="170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">
                  <v:shape id="Freeform 2280" o:spid="_x0000_s1063" style="position:absolute;left:7864;top:-254;width:170;height:40;visibility:visible;mso-wrap-style:square;v-text-anchor:top" coordsize="170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" path="m170,l,,84,40,170,xe" fillcolor="#222" stroked="f">
                    <v:path arrowok="t" o:connecttype="custom" o:connectlocs="170,-254;0,-254;84,-214;170,-254" o:connectangles="0,0,0,0"/>
                  </v:shape>
                </v:group>
                <v:group id="Group 2277" o:spid="_x0000_s1064" style="position:absolute;left:8034;top:-254;width:162;height:40" coordorigin="8034,-254" coordsize="162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dCVxgAAAN0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bN5nMDjTXgCcv0LAAD//wMAUEsBAi0AFAAGAAgAAAAhANvh9svuAAAAhQEAABMAAAAAAAAA&#10;AAAAAAAAAAAAAFtDb250ZW50X1R5cGVzXS54bWxQSwECLQAUAAYACAAAACEAWvQsW78AAAAVAQAA&#10;CwAAAAAAAAAAAAAAAAAfAQAAX3JlbHMvLnJlbHNQSwECLQAUAAYACAAAACEAopnQlcYAAADdAAAA&#10;DwAAAAAAAAAAAAAAAAAHAgAAZHJzL2Rvd25yZXYueG1sUEsFBgAAAAADAAMAtwAAAPoCAAAAAA==&#10;">
                  <v:shape id="Freeform 2278" o:spid="_x0000_s1065" style="position:absolute;left:8034;top:-254;width:162;height:40;visibility:visible;mso-wrap-style:square;v-text-anchor:top" coordsize="162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" path="m162,l,,82,40,162,xe" fillcolor="#222" stroked="f">
                    <v:path arrowok="t" o:connecttype="custom" o:connectlocs="162,-254;0,-254;82,-214;162,-254" o:connectangles="0,0,0,0"/>
                  </v:shape>
                </v:group>
                <v:group id="Group 2275" o:spid="_x0000_s1066" style="position:absolute;left:8196;top:-254;width:169;height:40" coordorigin="8196,-254" coordsize="169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B+t5xQAAAN0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">
                  <v:shape id="Freeform 2276" o:spid="_x0000_s1067" style="position:absolute;left:8196;top:-254;width:169;height:40;visibility:visible;mso-wrap-style:square;v-text-anchor:top" coordsize="169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" path="m169,l,,85,40,169,xe" fillcolor="#222" stroked="f">
                    <v:path arrowok="t" o:connecttype="custom" o:connectlocs="169,-254;0,-254;85,-214;169,-254" o:connectangles="0,0,0,0"/>
                  </v:shape>
                </v:group>
                <v:group id="Group 2273" o:spid="_x0000_s1068" style="position:absolute;left:8365;top:-254;width:117;height:27" coordorigin="8365,-254" coordsize="117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taWxQAAAN0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">
                  <v:shape id="Freeform 2274" o:spid="_x0000_s1069" style="position:absolute;left:8365;top:-254;width:117;height:27;visibility:visible;mso-wrap-style:square;v-text-anchor:top" coordsize="117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" path="m117,l,,57,27,117,xe" fillcolor="#222" stroked="f">
                    <v:path arrowok="t" o:connecttype="custom" o:connectlocs="117,-254;0,-254;57,-227;117,-254" o:connectangles="0,0,0,0"/>
                  </v:shape>
                </v:group>
                <v:group id="Group 2271" o:spid="_x0000_s1070" style="position:absolute;left:7866;top:-292;width:842;height:55" coordorigin="7866,-292" coordsize="842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">
                  <v:shape id="Freeform 2272" o:spid="_x0000_s1071" style="position:absolute;left:7866;top:-292;width:842;height:55;visibility:visible;mso-wrap-style:square;v-text-anchor:top" coordsize="842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" path="m185,l,32r630,l766,55,842,26r-657,l185,xe" fillcolor="#222" stroked="f">
                    <v:path arrowok="t" o:connecttype="custom" o:connectlocs="185,-292;0,-260;630,-260;766,-237;842,-266;185,-266;185,-292" o:connectangles="0,0,0,0,0,0,0"/>
                  </v:shape>
                </v:group>
                <v:group id="Group 2269" o:spid="_x0000_s1072" style="position:absolute;left:8051;top:-312;width:745;height:52" coordorigin="8051,-312" coordsize="745,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">
                  <v:shape id="Freeform 2270" o:spid="_x0000_s1073" style="position:absolute;left:8051;top:-312;width:745;height:52;visibility:visible;mso-wrap-style:square;v-text-anchor:top" coordsize="745,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" path="m122,l,46r657,l719,52r26,-9l204,43,122,xe" fillcolor="#222" stroked="f">
                    <v:path arrowok="t" o:connecttype="custom" o:connectlocs="122,-312;0,-266;657,-266;719,-260;745,-269;204,-269;122,-312" o:connectangles="0,0,0,0,0,0,0"/>
                  </v:shape>
                </v:group>
                <v:group id="Group 2267" o:spid="_x0000_s1074" style="position:absolute;left:8255;top:-411;width:564;height:142" coordorigin="8255,-411" coordsize="564,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">
                  <v:shape id="Freeform 2268" o:spid="_x0000_s1075" style="position:absolute;left:8255;top:-411;width:564;height:142;visibility:visible;mso-wrap-style:square;v-text-anchor:top" coordsize="564,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" path="m155,l84,r23,54l,142r541,l564,133r-10,-6l302,127,253,95r-67,l176,25,155,xe" fillcolor="#222" stroked="f">
                    <v:path arrowok="t" o:connecttype="custom" o:connectlocs="155,-411;84,-411;107,-357;0,-269;541,-269;564,-278;554,-284;302,-284;253,-316;186,-316;176,-386;155,-411" o:connectangles="0,0,0,0,0,0,0,0,0,0,0,0"/>
                  </v:shape>
                </v:group>
                <v:group id="Group 2265" o:spid="_x0000_s1076" style="position:absolute;left:8557;top:-305;width:252;height:21" coordorigin="8557,-305" coordsize="252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3n2kxQAAAN0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">
                  <v:shape id="Freeform 2266" o:spid="_x0000_s1077" style="position:absolute;left:8557;top:-305;width:252;height:21;visibility:visible;mso-wrap-style:square;v-text-anchor:top" coordsize="252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" path="m58,l,21r252,l241,15r-75,l58,xe" fillcolor="#222" stroked="f">
                    <v:path arrowok="t" o:connecttype="custom" o:connectlocs="58,-305;0,-284;252,-284;241,-290;166,-290;58,-305" o:connectangles="0,0,0,0,0,0"/>
                  </v:shape>
                </v:group>
                <v:group id="Group 2263" o:spid="_x0000_s1078" style="position:absolute;left:8723;top:-306;width:75;height:16" coordorigin="8723,-306" coordsize="75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">
                  <v:shape id="Freeform 2264" o:spid="_x0000_s1079" style="position:absolute;left:8723;top:-306;width:75;height:16;visibility:visible;mso-wrap-style:square;v-text-anchor:top" coordsize="75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" path="m47,l,16r75,l47,xe" fillcolor="#222" stroked="f">
                    <v:path arrowok="t" o:connecttype="custom" o:connectlocs="47,-306;0,-290;75,-290;47,-306" o:connectangles="0,0,0,0"/>
                  </v:shape>
                </v:group>
                <v:group id="Group 2261" o:spid="_x0000_s1080" style="position:absolute;left:8441;top:-318;width:67;height:2" coordorigin="8441,-318" coordsize="6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">
                  <v:shape id="Freeform 2262" o:spid="_x0000_s1081" style="position:absolute;left:8441;top:-318;width:67;height:2;visibility:visible;mso-wrap-style:square;v-text-anchor:top" coordsize="6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" path="m63,l,2r67,l63,xe" fillcolor="#222" stroked="f">
                    <v:path arrowok="t" o:connecttype="custom" o:connectlocs="63,-318;0,-316;67,-316;63,-318" o:connectangles="0,0,0,0"/>
                  </v:shape>
                </v:group>
                <v:group id="Group 2259" o:spid="_x0000_s1082" style="position:absolute;left:8196;top:-478;width:214;height:96" coordorigin="8196,-478" coordsize="214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">
                  <v:shape id="Freeform 2260" o:spid="_x0000_s1083" style="position:absolute;left:8196;top:-478;width:214;height:96;visibility:visible;mso-wrap-style:square;v-text-anchor:top" coordsize="214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" path="m31,l,31,12,96,143,67r71,l210,62,22,62,31,xe" fillcolor="#222" stroked="f">
                    <v:path arrowok="t" o:connecttype="custom" o:connectlocs="31,-478;0,-447;12,-382;143,-411;214,-411;210,-416;22,-416;31,-478" o:connectangles="0,0,0,0,0,0,0,0"/>
                  </v:shape>
                </v:group>
                <v:group id="Group 2257" o:spid="_x0000_s1084" style="position:absolute;left:8218;top:-470;width:188;height:54" coordorigin="8218,-470" coordsize="188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Iz1xQAAAN0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">
                  <v:shape id="Freeform 2258" o:spid="_x0000_s1085" style="position:absolute;left:8218;top:-470;width:188;height:54;visibility:visible;mso-wrap-style:square;v-text-anchor:top" coordsize="188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" path="m144,l,54r188,l144,xe" fillcolor="#222" stroked="f">
                    <v:path arrowok="t" o:connecttype="custom" o:connectlocs="144,-470;0,-416;188,-416;144,-470" o:connectangles="0,0,0,0"/>
                  </v:shape>
                </v:group>
                <v:group id="Group 2255" o:spid="_x0000_s1086" style="position:absolute;left:7781;top:-478;width:1038;height:265" coordorigin="7781,-478" coordsize="1038,2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">
                  <v:shape id="Freeform 2256" o:spid="_x0000_s1087" style="position:absolute;left:7781;top:-478;width:1038;height:265;visibility:visible;mso-wrap-style:square;v-text-anchor:top" coordsize="1038,2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" path="m641,251l584,224r-84,40l415,224r-80,40l253,224r-86,40l83,224,,265,69,194r16,24l270,186r,26l392,166r82,43l581,121,558,67,427,96,415,31,446,r-9,62l581,8r69,84l660,162r63,-2l776,194r58,-21l942,188r47,-16l1038,200r-49,18l927,212r-76,29l715,218r-74,33xe" filled="f" strokecolor="#222" strokeweight=".14pt">
                    <v:path arrowok="t" o:connecttype="custom" o:connectlocs="641,-227;584,-254;500,-214;415,-254;335,-214;253,-254;167,-214;83,-254;0,-213;69,-284;85,-260;270,-292;270,-266;392,-312;474,-269;581,-357;558,-411;427,-382;415,-447;446,-478;437,-416;581,-470;650,-386;660,-316;723,-318;776,-284;834,-305;942,-290;989,-306;1038,-278;989,-260;927,-266;851,-237;715,-260;641,-227" o:connectangles="0,0,0,0,0,0,0,0,0,0,0,0,0,0,0,0,0,0,0,0,0,0,0,0,0,0,0,0,0,0,0,0,0,0,0"/>
                  </v:shape>
                </v:group>
                <v:group id="Group 2253" o:spid="_x0000_s1088" style="position:absolute;left:8455;top:-483;width:124;height:151" coordorigin="8455,-483" coordsize="124,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4r2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">
                  <v:shape id="Freeform 2254" o:spid="_x0000_s1089" style="position:absolute;left:8455;top:-483;width:124;height:151;visibility:visible;mso-wrap-style:square;v-text-anchor:top" coordsize="124,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" path="m67,l40,63,,95r,50l61,151,124,95,67,xe" fillcolor="#222" stroked="f">
                    <v:path arrowok="t" o:connecttype="custom" o:connectlocs="67,-483;40,-420;0,-388;0,-338;61,-332;124,-388;67,-483" o:connectangles="0,0,0,0,0,0,0"/>
                  </v:shape>
                </v:group>
                <v:group id="Group 2251" o:spid="_x0000_s1090" style="position:absolute;left:8455;top:-483;width:124;height:151" coordorigin="8455,-483" coordsize="124,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bEa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IyTb3i+CU9Azh8AAAD//wMAUEsBAi0AFAAGAAgAAAAhANvh9svuAAAAhQEAABMAAAAAAAAA&#10;AAAAAAAAAAAAAFtDb250ZW50X1R5cGVzXS54bWxQSwECLQAUAAYACAAAACEAWvQsW78AAAAVAQAA&#10;CwAAAAAAAAAAAAAAAAAfAQAAX3JlbHMvLnJlbHNQSwECLQAUAAYACAAAACEACYmxGsYAAADdAAAA&#10;DwAAAAAAAAAAAAAAAAAHAgAAZHJzL2Rvd25yZXYueG1sUEsFBgAAAAADAAMAtwAAAPoCAAAAAA==&#10;">
                  <v:shape id="Freeform 2252" o:spid="_x0000_s1091" style="position:absolute;left:8455;top:-483;width:124;height:151;visibility:visible;mso-wrap-style:square;v-text-anchor:top" coordsize="124,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" path="m,145l,95,40,63,67,r57,95l61,151,,145e" filled="f" strokecolor="#222" strokeweight=".14pt">
                    <v:path arrowok="t" o:connecttype="custom" o:connectlocs="0,-338;0,-388;40,-420;67,-483;124,-388;61,-332;0,-338" o:connectangles="0,0,0,0,0,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-1"/>
        </w:rPr>
        <w:t>yo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-6"/>
        </w:rPr>
        <w:t>a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-1"/>
        </w:rPr>
        <w:t>int</w:t>
      </w:r>
      <w:r>
        <w:rPr>
          <w:rFonts w:ascii="Arial" w:eastAsia="Arial" w:hAnsi="Arial" w:cs="Arial"/>
          <w:spacing w:val="-6"/>
        </w:rPr>
        <w:t>er</w:t>
      </w:r>
      <w:r>
        <w:rPr>
          <w:rFonts w:ascii="Arial" w:eastAsia="Arial" w:hAnsi="Arial" w:cs="Arial"/>
          <w:spacing w:val="-1"/>
        </w:rPr>
        <w:t>est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-7"/>
        </w:rPr>
        <w:t>ar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-6"/>
        </w:rPr>
        <w:t>i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6"/>
        </w:rPr>
        <w:t>pa</w:t>
      </w:r>
      <w:r>
        <w:rPr>
          <w:rFonts w:ascii="Arial" w:eastAsia="Arial" w:hAnsi="Arial" w:cs="Arial"/>
          <w:spacing w:val="-1"/>
        </w:rPr>
        <w:t>ti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-1"/>
        </w:rPr>
        <w:t>o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-1"/>
        </w:rPr>
        <w:t>mo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-1"/>
        </w:rPr>
        <w:t>t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6"/>
        </w:rPr>
        <w:t>ll</w:t>
      </w:r>
      <w:r>
        <w:rPr>
          <w:rFonts w:ascii="Arial" w:eastAsia="Arial" w:hAnsi="Arial" w:cs="Arial"/>
          <w:spacing w:val="-1"/>
        </w:rPr>
        <w:t>owi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-1"/>
        </w:rPr>
        <w:t>sport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-7"/>
        </w:rPr>
        <w:t>pl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6"/>
        </w:rPr>
        <w:t>a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-1"/>
        </w:rPr>
        <w:t>con</w:t>
      </w:r>
      <w:r>
        <w:rPr>
          <w:rFonts w:ascii="Arial" w:eastAsia="Arial" w:hAnsi="Arial" w:cs="Arial"/>
          <w:spacing w:val="-5"/>
        </w:rPr>
        <w:t>ta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-1"/>
        </w:rPr>
        <w:t>t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  <w:spacing w:val="-6"/>
        </w:rPr>
        <w:t>oa</w:t>
      </w:r>
      <w:r>
        <w:rPr>
          <w:rFonts w:ascii="Arial" w:eastAsia="Arial" w:hAnsi="Arial" w:cs="Arial"/>
          <w:spacing w:val="-1"/>
        </w:rPr>
        <w:t>ches</w:t>
      </w:r>
      <w:r>
        <w:rPr>
          <w:rFonts w:ascii="Arial" w:eastAsia="Arial" w:hAnsi="Arial" w:cs="Arial"/>
          <w:spacing w:val="-1"/>
          <w:w w:val="99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6"/>
        </w:rPr>
        <w:t>is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-6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-6"/>
        </w:rPr>
        <w:t>be</w:t>
      </w:r>
      <w:r>
        <w:rPr>
          <w:rFonts w:ascii="Arial" w:eastAsia="Arial" w:hAnsi="Arial" w:cs="Arial"/>
          <w:spacing w:val="-5"/>
        </w:rPr>
        <w:t>l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-3"/>
        </w:rPr>
        <w:t>t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-5"/>
        </w:rPr>
        <w:t>At</w:t>
      </w:r>
      <w:r>
        <w:rPr>
          <w:rFonts w:ascii="Arial" w:eastAsia="Arial" w:hAnsi="Arial" w:cs="Arial"/>
          <w:spacing w:val="-6"/>
        </w:rPr>
        <w:t>hl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6"/>
        </w:rPr>
        <w:t>t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-1"/>
        </w:rPr>
        <w:t>Director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-1"/>
        </w:rPr>
        <w:t>Kev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-1"/>
        </w:rPr>
        <w:t>Barbaric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937-2</w:t>
      </w:r>
      <w:r>
        <w:rPr>
          <w:rFonts w:ascii="Arial" w:eastAsia="Arial" w:hAnsi="Arial" w:cs="Arial"/>
          <w:spacing w:val="-5"/>
        </w:rPr>
        <w:t>05</w:t>
      </w:r>
      <w:r>
        <w:rPr>
          <w:rFonts w:ascii="Arial" w:eastAsia="Arial" w:hAnsi="Arial" w:cs="Arial"/>
        </w:rPr>
        <w:t>1,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extension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6"/>
        </w:rPr>
        <w:t>71</w:t>
      </w:r>
      <w:r>
        <w:rPr>
          <w:rFonts w:ascii="Arial" w:eastAsia="Arial" w:hAnsi="Arial" w:cs="Arial"/>
          <w:spacing w:val="-5"/>
        </w:rPr>
        <w:t>5</w:t>
      </w:r>
      <w:r>
        <w:rPr>
          <w:rFonts w:ascii="Arial" w:eastAsia="Arial" w:hAnsi="Arial" w:cs="Arial"/>
        </w:rPr>
        <w:t>.</w:t>
      </w:r>
    </w:p>
    <w:p w:rsidR="00FA2931" w:rsidRDefault="00FA2931" w:rsidP="00FA2931">
      <w:pPr>
        <w:spacing w:before="16" w:line="240" w:lineRule="exact"/>
        <w:rPr>
          <w:sz w:val="24"/>
          <w:szCs w:val="24"/>
        </w:rPr>
      </w:pPr>
    </w:p>
    <w:p w:rsidR="00FA2931" w:rsidRDefault="00FA2931" w:rsidP="00FA2931">
      <w:pPr>
        <w:ind w:left="3847" w:right="379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3"/>
          <w:u w:val="thick" w:color="000000"/>
        </w:rPr>
        <w:t>FALL</w:t>
      </w:r>
      <w:r>
        <w:rPr>
          <w:rFonts w:ascii="Arial" w:eastAsia="Arial" w:hAnsi="Arial" w:cs="Arial"/>
          <w:b/>
          <w:bCs/>
          <w:spacing w:val="-29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SPORTS</w:t>
      </w:r>
      <w:r>
        <w:rPr>
          <w:rFonts w:ascii="Arial" w:eastAsia="Arial" w:hAnsi="Arial" w:cs="Arial"/>
          <w:b/>
          <w:bCs/>
          <w:spacing w:val="-2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(August)</w:t>
      </w:r>
    </w:p>
    <w:p w:rsidR="00FA2931" w:rsidRDefault="00FA2931" w:rsidP="00FA2931">
      <w:pPr>
        <w:spacing w:line="250" w:lineRule="exact"/>
        <w:ind w:left="6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7"/>
        </w:rPr>
        <w:t>C</w:t>
      </w:r>
      <w:r>
        <w:rPr>
          <w:rFonts w:ascii="Arial" w:eastAsia="Arial" w:hAnsi="Arial" w:cs="Arial"/>
          <w:spacing w:val="-6"/>
        </w:rPr>
        <w:t>r</w:t>
      </w:r>
      <w:r>
        <w:rPr>
          <w:rFonts w:ascii="Arial" w:eastAsia="Arial" w:hAnsi="Arial" w:cs="Arial"/>
          <w:spacing w:val="-5"/>
        </w:rPr>
        <w:t>os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-7"/>
        </w:rPr>
        <w:t>C</w:t>
      </w:r>
      <w:r>
        <w:rPr>
          <w:rFonts w:ascii="Arial" w:eastAsia="Arial" w:hAnsi="Arial" w:cs="Arial"/>
          <w:spacing w:val="-6"/>
        </w:rPr>
        <w:t>o</w:t>
      </w:r>
      <w:r>
        <w:rPr>
          <w:rFonts w:ascii="Arial" w:eastAsia="Arial" w:hAnsi="Arial" w:cs="Arial"/>
          <w:spacing w:val="-7"/>
        </w:rPr>
        <w:t>u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  <w:spacing w:val="-7"/>
        </w:rPr>
        <w:t>t</w:t>
      </w:r>
      <w:r>
        <w:rPr>
          <w:rFonts w:ascii="Arial" w:eastAsia="Arial" w:hAnsi="Arial" w:cs="Arial"/>
          <w:spacing w:val="-6"/>
        </w:rPr>
        <w:t>r</w:t>
      </w:r>
      <w:r>
        <w:rPr>
          <w:rFonts w:ascii="Arial" w:eastAsia="Arial" w:hAnsi="Arial" w:cs="Arial"/>
          <w:spacing w:val="-7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-6"/>
        </w:rPr>
        <w:t>Foot</w:t>
      </w:r>
      <w:r>
        <w:rPr>
          <w:rFonts w:ascii="Arial" w:eastAsia="Arial" w:hAnsi="Arial" w:cs="Arial"/>
          <w:spacing w:val="-5"/>
        </w:rPr>
        <w:t>b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-5"/>
        </w:rPr>
        <w:t>ll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-5"/>
        </w:rPr>
        <w:t>G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-5"/>
        </w:rPr>
        <w:t>rl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-3"/>
        </w:rPr>
        <w:t>T</w:t>
      </w:r>
      <w:r>
        <w:rPr>
          <w:rFonts w:ascii="Arial" w:eastAsia="Arial" w:hAnsi="Arial" w:cs="Arial"/>
          <w:spacing w:val="-5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-5"/>
        </w:rPr>
        <w:t>ni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4"/>
        </w:rPr>
        <w:t xml:space="preserve"> </w:t>
      </w:r>
      <w:proofErr w:type="spellStart"/>
      <w:r>
        <w:rPr>
          <w:rFonts w:ascii="Arial" w:eastAsia="Arial" w:hAnsi="Arial" w:cs="Arial"/>
          <w:spacing w:val="-5"/>
        </w:rPr>
        <w:t>G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-5"/>
        </w:rPr>
        <w:t>rl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  <w:spacing w:val="-5"/>
        </w:rPr>
        <w:t>ol</w:t>
      </w:r>
      <w:r>
        <w:rPr>
          <w:rFonts w:ascii="Arial" w:eastAsia="Arial" w:hAnsi="Arial" w:cs="Arial"/>
          <w:spacing w:val="-3"/>
        </w:rPr>
        <w:t>le</w:t>
      </w:r>
      <w:r>
        <w:rPr>
          <w:rFonts w:ascii="Arial" w:eastAsia="Arial" w:hAnsi="Arial" w:cs="Arial"/>
          <w:spacing w:val="-5"/>
        </w:rPr>
        <w:t>yba</w:t>
      </w:r>
      <w:r>
        <w:rPr>
          <w:rFonts w:ascii="Arial" w:eastAsia="Arial" w:hAnsi="Arial" w:cs="Arial"/>
          <w:spacing w:val="-3"/>
        </w:rPr>
        <w:t>l</w:t>
      </w:r>
      <w:r>
        <w:rPr>
          <w:rFonts w:ascii="Arial" w:eastAsia="Arial" w:hAnsi="Arial" w:cs="Arial"/>
          <w:spacing w:val="-5"/>
        </w:rPr>
        <w:t>l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4"/>
        </w:rPr>
        <w:t xml:space="preserve"> </w:t>
      </w:r>
      <w:proofErr w:type="gramStart"/>
      <w:r>
        <w:rPr>
          <w:rFonts w:ascii="Arial" w:eastAsia="Arial" w:hAnsi="Arial" w:cs="Arial"/>
          <w:spacing w:val="-5"/>
        </w:rPr>
        <w:t>B</w:t>
      </w:r>
      <w:r>
        <w:rPr>
          <w:rFonts w:ascii="Arial" w:eastAsia="Arial" w:hAnsi="Arial" w:cs="Arial"/>
          <w:spacing w:val="-3"/>
        </w:rPr>
        <w:t>oy</w:t>
      </w:r>
      <w:r>
        <w:rPr>
          <w:rFonts w:ascii="Arial" w:eastAsia="Arial" w:hAnsi="Arial" w:cs="Arial"/>
          <w:spacing w:val="-2"/>
        </w:rPr>
        <w:t>’</w:t>
      </w:r>
      <w:r>
        <w:rPr>
          <w:rFonts w:ascii="Arial" w:eastAsia="Arial" w:hAnsi="Arial" w:cs="Arial"/>
        </w:rPr>
        <w:t>s</w:t>
      </w:r>
      <w:proofErr w:type="gramEnd"/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-5"/>
        </w:rPr>
        <w:t>Wa</w:t>
      </w:r>
      <w:r>
        <w:rPr>
          <w:rFonts w:ascii="Arial" w:eastAsia="Arial" w:hAnsi="Arial" w:cs="Arial"/>
          <w:spacing w:val="-3"/>
        </w:rPr>
        <w:t>t</w:t>
      </w:r>
      <w:r>
        <w:rPr>
          <w:rFonts w:ascii="Arial" w:eastAsia="Arial" w:hAnsi="Arial" w:cs="Arial"/>
          <w:spacing w:val="-5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-5"/>
        </w:rPr>
        <w:t>Po</w:t>
      </w:r>
      <w:r>
        <w:rPr>
          <w:rFonts w:ascii="Arial" w:eastAsia="Arial" w:hAnsi="Arial" w:cs="Arial"/>
          <w:spacing w:val="-3"/>
        </w:rPr>
        <w:t>l</w:t>
      </w:r>
      <w:r>
        <w:rPr>
          <w:rFonts w:ascii="Arial" w:eastAsia="Arial" w:hAnsi="Arial" w:cs="Arial"/>
          <w:spacing w:val="-5"/>
        </w:rPr>
        <w:t>o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-5"/>
        </w:rPr>
        <w:t>G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-5"/>
        </w:rPr>
        <w:t>rl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-5"/>
        </w:rPr>
        <w:t>G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-5"/>
        </w:rPr>
        <w:t>l</w:t>
      </w:r>
      <w:r>
        <w:rPr>
          <w:rFonts w:ascii="Arial" w:eastAsia="Arial" w:hAnsi="Arial" w:cs="Arial"/>
        </w:rPr>
        <w:t>f</w:t>
      </w:r>
      <w:r w:rsidR="003E732E">
        <w:rPr>
          <w:rFonts w:ascii="Arial" w:eastAsia="Arial" w:hAnsi="Arial" w:cs="Arial"/>
        </w:rPr>
        <w:t xml:space="preserve"> Girl’s Water Polo</w:t>
      </w:r>
    </w:p>
    <w:p w:rsidR="00FA2931" w:rsidRDefault="00FA2931" w:rsidP="00FA2931">
      <w:pPr>
        <w:spacing w:before="15" w:line="240" w:lineRule="exact"/>
        <w:rPr>
          <w:sz w:val="24"/>
          <w:szCs w:val="24"/>
        </w:rPr>
      </w:pPr>
    </w:p>
    <w:p w:rsidR="00FA2931" w:rsidRDefault="00FA2931" w:rsidP="00FA2931">
      <w:pPr>
        <w:ind w:left="3853" w:right="379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5"/>
          <w:u w:val="thick" w:color="000000"/>
        </w:rPr>
        <w:t>WINT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E</w:t>
      </w:r>
      <w:r>
        <w:rPr>
          <w:rFonts w:ascii="Arial" w:eastAsia="Arial" w:hAnsi="Arial" w:cs="Arial"/>
          <w:b/>
          <w:bCs/>
          <w:u w:val="thick" w:color="000000"/>
        </w:rPr>
        <w:t>R</w:t>
      </w:r>
      <w:r>
        <w:rPr>
          <w:rFonts w:ascii="Arial" w:eastAsia="Arial" w:hAnsi="Arial" w:cs="Arial"/>
          <w:b/>
          <w:bCs/>
          <w:spacing w:val="-31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SP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ORTS</w:t>
      </w:r>
      <w:r>
        <w:rPr>
          <w:rFonts w:ascii="Arial" w:eastAsia="Arial" w:hAnsi="Arial" w:cs="Arial"/>
          <w:b/>
          <w:bCs/>
          <w:spacing w:val="-25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(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N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ov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em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be</w:t>
      </w:r>
      <w:r>
        <w:rPr>
          <w:rFonts w:ascii="Arial" w:eastAsia="Arial" w:hAnsi="Arial" w:cs="Arial"/>
          <w:b/>
          <w:bCs/>
          <w:spacing w:val="-7"/>
          <w:u w:val="thick" w:color="000000"/>
        </w:rPr>
        <w:t>r</w:t>
      </w:r>
      <w:r>
        <w:rPr>
          <w:rFonts w:ascii="Arial" w:eastAsia="Arial" w:hAnsi="Arial" w:cs="Arial"/>
          <w:b/>
          <w:bCs/>
          <w:u w:val="thick" w:color="000000"/>
        </w:rPr>
        <w:t>)</w:t>
      </w:r>
    </w:p>
    <w:p w:rsidR="00FA2931" w:rsidRDefault="00FA2931" w:rsidP="00FA2931">
      <w:pPr>
        <w:spacing w:line="249" w:lineRule="exact"/>
        <w:ind w:left="59"/>
        <w:jc w:val="center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  <w:spacing w:val="-5"/>
        </w:rPr>
        <w:t>B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-5"/>
        </w:rPr>
        <w:t>y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  <w:spacing w:val="-5"/>
        </w:rPr>
        <w:t>Bas</w:t>
      </w:r>
      <w:r>
        <w:rPr>
          <w:rFonts w:ascii="Arial" w:eastAsia="Arial" w:hAnsi="Arial" w:cs="Arial"/>
          <w:spacing w:val="-2"/>
        </w:rPr>
        <w:t>k</w:t>
      </w:r>
      <w:r>
        <w:rPr>
          <w:rFonts w:ascii="Arial" w:eastAsia="Arial" w:hAnsi="Arial" w:cs="Arial"/>
          <w:spacing w:val="-5"/>
        </w:rPr>
        <w:t>e</w:t>
      </w:r>
      <w:r>
        <w:rPr>
          <w:rFonts w:ascii="Arial" w:eastAsia="Arial" w:hAnsi="Arial" w:cs="Arial"/>
          <w:spacing w:val="-3"/>
        </w:rPr>
        <w:t>t</w:t>
      </w:r>
      <w:r>
        <w:rPr>
          <w:rFonts w:ascii="Arial" w:eastAsia="Arial" w:hAnsi="Arial" w:cs="Arial"/>
          <w:spacing w:val="-5"/>
        </w:rPr>
        <w:t>ball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7"/>
        </w:rPr>
        <w:t xml:space="preserve"> </w:t>
      </w:r>
      <w:proofErr w:type="spellStart"/>
      <w:r>
        <w:rPr>
          <w:rFonts w:ascii="Arial" w:eastAsia="Arial" w:hAnsi="Arial" w:cs="Arial"/>
          <w:spacing w:val="-5"/>
        </w:rPr>
        <w:t>G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-6"/>
        </w:rPr>
        <w:t>r</w:t>
      </w:r>
      <w:r>
        <w:rPr>
          <w:rFonts w:ascii="Arial" w:eastAsia="Arial" w:hAnsi="Arial" w:cs="Arial"/>
          <w:spacing w:val="-5"/>
        </w:rPr>
        <w:t>l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  <w:spacing w:val="-5"/>
        </w:rPr>
        <w:t>ask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  <w:spacing w:val="-5"/>
        </w:rPr>
        <w:t>a</w:t>
      </w:r>
      <w:r>
        <w:rPr>
          <w:rFonts w:ascii="Arial" w:eastAsia="Arial" w:hAnsi="Arial" w:cs="Arial"/>
          <w:spacing w:val="-3"/>
        </w:rPr>
        <w:t>ll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8"/>
        </w:rPr>
        <w:t xml:space="preserve"> </w:t>
      </w:r>
      <w:proofErr w:type="spellStart"/>
      <w:r>
        <w:rPr>
          <w:rFonts w:ascii="Arial" w:eastAsia="Arial" w:hAnsi="Arial" w:cs="Arial"/>
          <w:spacing w:val="-3"/>
        </w:rPr>
        <w:t>Bo</w:t>
      </w:r>
      <w:r>
        <w:rPr>
          <w:rFonts w:ascii="Arial" w:eastAsia="Arial" w:hAnsi="Arial" w:cs="Arial"/>
          <w:spacing w:val="-6"/>
        </w:rPr>
        <w:t>y</w:t>
      </w:r>
      <w:r>
        <w:rPr>
          <w:rFonts w:ascii="Arial" w:eastAsia="Arial" w:hAnsi="Arial" w:cs="Arial"/>
          <w:spacing w:val="-3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spacing w:val="-3"/>
        </w:rPr>
        <w:t>So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-3"/>
        </w:rPr>
        <w:t>cer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9"/>
        </w:rPr>
        <w:t xml:space="preserve"> </w:t>
      </w:r>
      <w:proofErr w:type="spellStart"/>
      <w:r>
        <w:rPr>
          <w:rFonts w:ascii="Arial" w:eastAsia="Arial" w:hAnsi="Arial" w:cs="Arial"/>
          <w:spacing w:val="-5"/>
        </w:rPr>
        <w:t>G</w:t>
      </w:r>
      <w:r>
        <w:rPr>
          <w:rFonts w:ascii="Arial" w:eastAsia="Arial" w:hAnsi="Arial" w:cs="Arial"/>
          <w:spacing w:val="-3"/>
        </w:rPr>
        <w:t>irl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spacing w:val="-3"/>
        </w:rPr>
        <w:t>So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  <w:spacing w:val="-3"/>
        </w:rPr>
        <w:t>cer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  <w:spacing w:val="-3"/>
        </w:rPr>
        <w:t>Wre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-3"/>
        </w:rPr>
        <w:t>tling</w:t>
      </w:r>
    </w:p>
    <w:p w:rsidR="00FA2931" w:rsidRDefault="00FA2931" w:rsidP="00FA2931">
      <w:pPr>
        <w:spacing w:before="18" w:line="240" w:lineRule="exact"/>
        <w:rPr>
          <w:sz w:val="24"/>
          <w:szCs w:val="24"/>
        </w:rPr>
      </w:pPr>
    </w:p>
    <w:p w:rsidR="00FA2931" w:rsidRDefault="00FA2931" w:rsidP="00FA2931">
      <w:pPr>
        <w:ind w:left="6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3"/>
          <w:u w:val="thick" w:color="000000"/>
        </w:rPr>
        <w:t>SPRING</w:t>
      </w:r>
      <w:r>
        <w:rPr>
          <w:rFonts w:ascii="Arial" w:eastAsia="Arial" w:hAnsi="Arial" w:cs="Arial"/>
          <w:b/>
          <w:bCs/>
          <w:spacing w:val="-33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SP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ORT</w:t>
      </w:r>
      <w:r>
        <w:rPr>
          <w:rFonts w:ascii="Arial" w:eastAsia="Arial" w:hAnsi="Arial" w:cs="Arial"/>
          <w:b/>
          <w:bCs/>
          <w:u w:val="thick" w:color="000000"/>
        </w:rPr>
        <w:t>S</w:t>
      </w:r>
      <w:r>
        <w:rPr>
          <w:rFonts w:ascii="Arial" w:eastAsia="Arial" w:hAnsi="Arial" w:cs="Arial"/>
          <w:b/>
          <w:bCs/>
          <w:spacing w:val="-32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(Februar</w:t>
      </w:r>
      <w:r>
        <w:rPr>
          <w:rFonts w:ascii="Arial" w:eastAsia="Arial" w:hAnsi="Arial" w:cs="Arial"/>
          <w:b/>
          <w:bCs/>
          <w:spacing w:val="-8"/>
          <w:u w:val="thick" w:color="000000"/>
        </w:rPr>
        <w:t>y</w:t>
      </w:r>
      <w:r>
        <w:rPr>
          <w:rFonts w:ascii="Arial" w:eastAsia="Arial" w:hAnsi="Arial" w:cs="Arial"/>
          <w:b/>
          <w:bCs/>
          <w:u w:val="thick" w:color="000000"/>
        </w:rPr>
        <w:t>)</w:t>
      </w:r>
    </w:p>
    <w:p w:rsidR="00FA2931" w:rsidRDefault="00FA2931" w:rsidP="00FA2931">
      <w:pPr>
        <w:spacing w:line="250" w:lineRule="exact"/>
        <w:ind w:left="6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6"/>
        </w:rPr>
        <w:t>Ba</w:t>
      </w:r>
      <w:r>
        <w:rPr>
          <w:rFonts w:ascii="Arial" w:eastAsia="Arial" w:hAnsi="Arial" w:cs="Arial"/>
          <w:spacing w:val="-5"/>
        </w:rPr>
        <w:t>seball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-6"/>
        </w:rPr>
        <w:t>S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-5"/>
        </w:rPr>
        <w:t>ftball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4"/>
        </w:rPr>
        <w:t xml:space="preserve"> </w:t>
      </w:r>
      <w:proofErr w:type="spellStart"/>
      <w:r>
        <w:rPr>
          <w:rFonts w:ascii="Arial" w:eastAsia="Arial" w:hAnsi="Arial" w:cs="Arial"/>
          <w:spacing w:val="-6"/>
        </w:rPr>
        <w:t>B</w:t>
      </w:r>
      <w:r>
        <w:rPr>
          <w:rFonts w:ascii="Arial" w:eastAsia="Arial" w:hAnsi="Arial" w:cs="Arial"/>
          <w:spacing w:val="-5"/>
        </w:rPr>
        <w:t>oy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-6"/>
        </w:rPr>
        <w:t>V</w:t>
      </w:r>
      <w:r>
        <w:rPr>
          <w:rFonts w:ascii="Arial" w:eastAsia="Arial" w:hAnsi="Arial" w:cs="Arial"/>
          <w:spacing w:val="-5"/>
        </w:rPr>
        <w:t>olleyball</w:t>
      </w:r>
      <w:proofErr w:type="spellEnd"/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-3"/>
        </w:rPr>
        <w:t>G</w:t>
      </w:r>
      <w:r>
        <w:rPr>
          <w:rFonts w:ascii="Arial" w:eastAsia="Arial" w:hAnsi="Arial" w:cs="Arial"/>
          <w:spacing w:val="-5"/>
        </w:rPr>
        <w:t>olf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-5"/>
        </w:rPr>
        <w:t>S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-5"/>
        </w:rPr>
        <w:t>mming/</w:t>
      </w:r>
      <w:r>
        <w:rPr>
          <w:rFonts w:ascii="Arial" w:eastAsia="Arial" w:hAnsi="Arial" w:cs="Arial"/>
          <w:spacing w:val="-6"/>
        </w:rPr>
        <w:t>D</w:t>
      </w:r>
      <w:r>
        <w:rPr>
          <w:rFonts w:ascii="Arial" w:eastAsia="Arial" w:hAnsi="Arial" w:cs="Arial"/>
          <w:spacing w:val="-2"/>
        </w:rPr>
        <w:t>i</w:t>
      </w:r>
      <w:r>
        <w:rPr>
          <w:rFonts w:ascii="Arial" w:eastAsia="Arial" w:hAnsi="Arial" w:cs="Arial"/>
          <w:spacing w:val="-8"/>
        </w:rPr>
        <w:t>v</w:t>
      </w:r>
      <w:r>
        <w:rPr>
          <w:rFonts w:ascii="Arial" w:eastAsia="Arial" w:hAnsi="Arial" w:cs="Arial"/>
          <w:spacing w:val="-5"/>
        </w:rPr>
        <w:t>ing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-5"/>
        </w:rPr>
        <w:t>B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6"/>
        </w:rPr>
        <w:t>y</w:t>
      </w:r>
      <w:r>
        <w:rPr>
          <w:rFonts w:ascii="Arial" w:eastAsia="Arial" w:hAnsi="Arial" w:cs="Arial"/>
          <w:spacing w:val="-5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-6"/>
        </w:rPr>
        <w:t>Tenni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-7"/>
        </w:rPr>
        <w:t>T</w:t>
      </w:r>
      <w:r>
        <w:rPr>
          <w:rFonts w:ascii="Arial" w:eastAsia="Arial" w:hAnsi="Arial" w:cs="Arial"/>
          <w:spacing w:val="-6"/>
        </w:rPr>
        <w:t>rac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-6"/>
        </w:rPr>
        <w:t>a</w:t>
      </w:r>
      <w:r>
        <w:rPr>
          <w:rFonts w:ascii="Arial" w:eastAsia="Arial" w:hAnsi="Arial" w:cs="Arial"/>
          <w:spacing w:val="-7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-6"/>
        </w:rPr>
        <w:t>F</w:t>
      </w:r>
      <w:r>
        <w:rPr>
          <w:rFonts w:ascii="Arial" w:eastAsia="Arial" w:hAnsi="Arial" w:cs="Arial"/>
          <w:spacing w:val="-5"/>
        </w:rPr>
        <w:t>i</w:t>
      </w:r>
      <w:r>
        <w:rPr>
          <w:rFonts w:ascii="Arial" w:eastAsia="Arial" w:hAnsi="Arial" w:cs="Arial"/>
          <w:spacing w:val="-6"/>
        </w:rPr>
        <w:t>e</w:t>
      </w:r>
      <w:r>
        <w:rPr>
          <w:rFonts w:ascii="Arial" w:eastAsia="Arial" w:hAnsi="Arial" w:cs="Arial"/>
          <w:spacing w:val="-5"/>
        </w:rPr>
        <w:t>l</w:t>
      </w:r>
      <w:r>
        <w:rPr>
          <w:rFonts w:ascii="Arial" w:eastAsia="Arial" w:hAnsi="Arial" w:cs="Arial"/>
        </w:rPr>
        <w:t>d</w:t>
      </w:r>
      <w:r w:rsidR="00320FBA">
        <w:rPr>
          <w:rFonts w:ascii="Arial" w:eastAsia="Arial" w:hAnsi="Arial" w:cs="Arial"/>
        </w:rPr>
        <w:t xml:space="preserve">, Competitive Cheer </w:t>
      </w:r>
    </w:p>
    <w:p w:rsidR="00FA2931" w:rsidRDefault="00FA2931" w:rsidP="00FA2931">
      <w:pPr>
        <w:spacing w:before="16" w:line="240" w:lineRule="exact"/>
        <w:rPr>
          <w:sz w:val="24"/>
          <w:szCs w:val="24"/>
        </w:rPr>
      </w:pPr>
    </w:p>
    <w:p w:rsidR="00FA2931" w:rsidRDefault="00FA2931" w:rsidP="00FA2931">
      <w:pPr>
        <w:ind w:left="3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3"/>
          <w:u w:val="thick" w:color="000000"/>
        </w:rPr>
        <w:t>SP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O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R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T</w:t>
      </w:r>
      <w:r>
        <w:rPr>
          <w:rFonts w:ascii="Arial" w:eastAsia="Arial" w:hAnsi="Arial" w:cs="Arial"/>
          <w:b/>
          <w:bCs/>
          <w:u w:val="thick" w:color="000000"/>
        </w:rPr>
        <w:t>S</w:t>
      </w:r>
      <w:r>
        <w:rPr>
          <w:rFonts w:ascii="Arial" w:eastAsia="Arial" w:hAnsi="Arial" w:cs="Arial"/>
          <w:b/>
          <w:bCs/>
          <w:spacing w:val="-41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PH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Y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S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I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CAL</w:t>
      </w:r>
      <w:r>
        <w:rPr>
          <w:rFonts w:ascii="Arial" w:eastAsia="Arial" w:hAnsi="Arial" w:cs="Arial"/>
          <w:b/>
          <w:bCs/>
          <w:u w:val="thick" w:color="000000"/>
        </w:rPr>
        <w:t>S</w:t>
      </w:r>
    </w:p>
    <w:p w:rsidR="00FA2931" w:rsidRDefault="00FA2931" w:rsidP="00FA2931">
      <w:pPr>
        <w:ind w:left="320" w:right="368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6"/>
        </w:rPr>
        <w:t>S</w:t>
      </w:r>
      <w:r>
        <w:rPr>
          <w:rFonts w:ascii="Arial" w:eastAsia="Arial" w:hAnsi="Arial" w:cs="Arial"/>
          <w:spacing w:val="-5"/>
        </w:rPr>
        <w:t>p</w:t>
      </w:r>
      <w:r>
        <w:rPr>
          <w:rFonts w:ascii="Arial" w:eastAsia="Arial" w:hAnsi="Arial" w:cs="Arial"/>
          <w:spacing w:val="-6"/>
        </w:rPr>
        <w:t>o</w:t>
      </w:r>
      <w:r>
        <w:rPr>
          <w:rFonts w:ascii="Arial" w:eastAsia="Arial" w:hAnsi="Arial" w:cs="Arial"/>
          <w:spacing w:val="-5"/>
        </w:rPr>
        <w:t>r</w:t>
      </w:r>
      <w:r>
        <w:rPr>
          <w:rFonts w:ascii="Arial" w:eastAsia="Arial" w:hAnsi="Arial" w:cs="Arial"/>
          <w:spacing w:val="-6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5"/>
        </w:rPr>
        <w:t>P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  <w:spacing w:val="-8"/>
        </w:rPr>
        <w:t>y</w:t>
      </w:r>
      <w:r>
        <w:rPr>
          <w:rFonts w:ascii="Arial" w:eastAsia="Arial" w:hAnsi="Arial" w:cs="Arial"/>
          <w:spacing w:val="-5"/>
        </w:rPr>
        <w:t>s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-5"/>
        </w:rPr>
        <w:t>c</w:t>
      </w:r>
      <w:r>
        <w:rPr>
          <w:rFonts w:ascii="Arial" w:eastAsia="Arial" w:hAnsi="Arial" w:cs="Arial"/>
          <w:spacing w:val="-6"/>
        </w:rPr>
        <w:t>a</w:t>
      </w:r>
      <w:r>
        <w:rPr>
          <w:rFonts w:ascii="Arial" w:eastAsia="Arial" w:hAnsi="Arial" w:cs="Arial"/>
          <w:spacing w:val="-5"/>
        </w:rPr>
        <w:t>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6"/>
        </w:rPr>
        <w:t xml:space="preserve"> </w:t>
      </w:r>
      <w:proofErr w:type="gramStart"/>
      <w:r>
        <w:rPr>
          <w:rFonts w:ascii="Arial" w:eastAsia="Arial" w:hAnsi="Arial" w:cs="Arial"/>
          <w:spacing w:val="-5"/>
        </w:rPr>
        <w:t>a</w:t>
      </w:r>
      <w:r>
        <w:rPr>
          <w:rFonts w:ascii="Arial" w:eastAsia="Arial" w:hAnsi="Arial" w:cs="Arial"/>
          <w:spacing w:val="-6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5"/>
        </w:rPr>
        <w:t>o</w:t>
      </w:r>
      <w:r>
        <w:rPr>
          <w:rFonts w:ascii="Arial" w:eastAsia="Arial" w:hAnsi="Arial" w:cs="Arial"/>
          <w:spacing w:val="-6"/>
        </w:rPr>
        <w:t>f</w:t>
      </w:r>
      <w:r>
        <w:rPr>
          <w:rFonts w:ascii="Arial" w:eastAsia="Arial" w:hAnsi="Arial" w:cs="Arial"/>
          <w:spacing w:val="-5"/>
        </w:rPr>
        <w:t>fe</w:t>
      </w:r>
      <w:r>
        <w:rPr>
          <w:rFonts w:ascii="Arial" w:eastAsia="Arial" w:hAnsi="Arial" w:cs="Arial"/>
          <w:spacing w:val="-6"/>
        </w:rPr>
        <w:t>re</w:t>
      </w:r>
      <w:r>
        <w:rPr>
          <w:rFonts w:ascii="Arial" w:eastAsia="Arial" w:hAnsi="Arial" w:cs="Arial"/>
        </w:rPr>
        <w:t>d</w:t>
      </w:r>
      <w:proofErr w:type="gramEnd"/>
      <w:r>
        <w:rPr>
          <w:rFonts w:ascii="Arial" w:eastAsia="Arial" w:hAnsi="Arial" w:cs="Arial"/>
          <w:spacing w:val="7"/>
        </w:rPr>
        <w:t xml:space="preserve"> </w:t>
      </w:r>
      <w:r w:rsidR="003E732E">
        <w:rPr>
          <w:rFonts w:ascii="Arial" w:eastAsia="Arial" w:hAnsi="Arial" w:cs="Arial"/>
          <w:spacing w:val="-6"/>
        </w:rPr>
        <w:t>several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6"/>
        </w:rPr>
        <w:t>t</w:t>
      </w:r>
      <w:r>
        <w:rPr>
          <w:rFonts w:ascii="Arial" w:eastAsia="Arial" w:hAnsi="Arial" w:cs="Arial"/>
          <w:spacing w:val="-5"/>
        </w:rPr>
        <w:t>im</w:t>
      </w:r>
      <w:r>
        <w:rPr>
          <w:rFonts w:ascii="Arial" w:eastAsia="Arial" w:hAnsi="Arial" w:cs="Arial"/>
        </w:rPr>
        <w:t>e</w:t>
      </w:r>
      <w:r w:rsidR="003E732E">
        <w:rPr>
          <w:rFonts w:ascii="Arial" w:eastAsia="Arial" w:hAnsi="Arial" w:cs="Arial"/>
        </w:rPr>
        <w:t>s a year</w:t>
      </w:r>
      <w:r>
        <w:rPr>
          <w:rFonts w:ascii="Arial" w:eastAsia="Arial" w:hAnsi="Arial" w:cs="Arial"/>
          <w:spacing w:val="6"/>
        </w:rPr>
        <w:t xml:space="preserve"> </w:t>
      </w:r>
      <w:r w:rsidR="003E732E">
        <w:rPr>
          <w:rFonts w:ascii="Arial" w:eastAsia="Arial" w:hAnsi="Arial" w:cs="Arial"/>
          <w:spacing w:val="-5"/>
        </w:rPr>
        <w:t>at Marian Family Center at no cost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spacing w:val="-5"/>
        </w:rPr>
        <w:t>Chec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8"/>
        </w:rPr>
        <w:t xml:space="preserve"> </w:t>
      </w:r>
      <w:hyperlink r:id="rId7">
        <w:r>
          <w:rPr>
            <w:rFonts w:ascii="Arial" w:eastAsia="Arial" w:hAnsi="Arial" w:cs="Arial"/>
            <w:color w:val="464646"/>
            <w:spacing w:val="-5"/>
            <w:u w:val="single" w:color="464646"/>
          </w:rPr>
          <w:t>ww</w:t>
        </w:r>
        <w:r>
          <w:rPr>
            <w:rFonts w:ascii="Arial" w:eastAsia="Arial" w:hAnsi="Arial" w:cs="Arial"/>
            <w:color w:val="464646"/>
            <w:spacing w:val="-6"/>
            <w:u w:val="single" w:color="464646"/>
          </w:rPr>
          <w:t>w</w:t>
        </w:r>
        <w:r>
          <w:rPr>
            <w:rFonts w:ascii="Arial" w:eastAsia="Arial" w:hAnsi="Arial" w:cs="Arial"/>
            <w:color w:val="464646"/>
            <w:spacing w:val="-3"/>
            <w:u w:val="single" w:color="464646"/>
          </w:rPr>
          <w:t>.</w:t>
        </w:r>
        <w:r>
          <w:rPr>
            <w:rFonts w:ascii="Arial" w:eastAsia="Arial" w:hAnsi="Arial" w:cs="Arial"/>
            <w:color w:val="464646"/>
            <w:spacing w:val="-5"/>
            <w:u w:val="single" w:color="464646"/>
          </w:rPr>
          <w:t>r</w:t>
        </w:r>
        <w:r>
          <w:rPr>
            <w:rFonts w:ascii="Arial" w:eastAsia="Arial" w:hAnsi="Arial" w:cs="Arial"/>
            <w:color w:val="464646"/>
            <w:spacing w:val="-3"/>
            <w:u w:val="single" w:color="464646"/>
          </w:rPr>
          <w:t>i</w:t>
        </w:r>
        <w:r>
          <w:rPr>
            <w:rFonts w:ascii="Arial" w:eastAsia="Arial" w:hAnsi="Arial" w:cs="Arial"/>
            <w:color w:val="464646"/>
            <w:spacing w:val="-5"/>
            <w:u w:val="single" w:color="464646"/>
          </w:rPr>
          <w:t>ghet</w:t>
        </w:r>
        <w:r>
          <w:rPr>
            <w:rFonts w:ascii="Arial" w:eastAsia="Arial" w:hAnsi="Arial" w:cs="Arial"/>
            <w:color w:val="464646"/>
            <w:spacing w:val="-3"/>
            <w:u w:val="single" w:color="464646"/>
          </w:rPr>
          <w:t>t</w:t>
        </w:r>
        <w:r>
          <w:rPr>
            <w:rFonts w:ascii="Arial" w:eastAsia="Arial" w:hAnsi="Arial" w:cs="Arial"/>
            <w:color w:val="464646"/>
            <w:spacing w:val="-5"/>
            <w:u w:val="single" w:color="464646"/>
          </w:rPr>
          <w:t>i</w:t>
        </w:r>
        <w:r>
          <w:rPr>
            <w:rFonts w:ascii="Arial" w:eastAsia="Arial" w:hAnsi="Arial" w:cs="Arial"/>
            <w:color w:val="464646"/>
            <w:spacing w:val="-3"/>
            <w:u w:val="single" w:color="464646"/>
          </w:rPr>
          <w:t>.</w:t>
        </w:r>
        <w:r>
          <w:rPr>
            <w:rFonts w:ascii="Arial" w:eastAsia="Arial" w:hAnsi="Arial" w:cs="Arial"/>
            <w:color w:val="464646"/>
            <w:spacing w:val="-5"/>
            <w:u w:val="single" w:color="464646"/>
          </w:rPr>
          <w:t>u</w:t>
        </w:r>
        <w:r>
          <w:rPr>
            <w:rFonts w:ascii="Arial" w:eastAsia="Arial" w:hAnsi="Arial" w:cs="Arial"/>
            <w:color w:val="464646"/>
            <w:u w:val="single" w:color="464646"/>
          </w:rPr>
          <w:t xml:space="preserve">s </w:t>
        </w:r>
        <w:r>
          <w:rPr>
            <w:rFonts w:ascii="Arial" w:eastAsia="Arial" w:hAnsi="Arial" w:cs="Arial"/>
            <w:color w:val="464646"/>
            <w:spacing w:val="18"/>
            <w:u w:val="single" w:color="464646"/>
          </w:rPr>
          <w:t xml:space="preserve"> </w:t>
        </w:r>
      </w:hyperlink>
      <w:proofErr w:type="gramStart"/>
      <w:r>
        <w:rPr>
          <w:rFonts w:ascii="Arial" w:eastAsia="Arial" w:hAnsi="Arial" w:cs="Arial"/>
          <w:color w:val="000000"/>
          <w:spacing w:val="-3"/>
        </w:rPr>
        <w:t>fo</w:t>
      </w:r>
      <w:r>
        <w:rPr>
          <w:rFonts w:ascii="Arial" w:eastAsia="Arial" w:hAnsi="Arial" w:cs="Arial"/>
          <w:color w:val="000000"/>
        </w:rPr>
        <w:t>r</w:t>
      </w:r>
      <w:r>
        <w:rPr>
          <w:rFonts w:ascii="Arial" w:eastAsia="Arial" w:hAnsi="Arial" w:cs="Arial"/>
          <w:color w:val="000000"/>
          <w:spacing w:val="6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5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specific</w:t>
      </w:r>
      <w:r>
        <w:rPr>
          <w:rFonts w:ascii="Arial" w:eastAsia="Arial" w:hAnsi="Arial" w:cs="Arial"/>
          <w:color w:val="000000"/>
          <w:spacing w:val="-3"/>
          <w:w w:val="99"/>
        </w:rPr>
        <w:t xml:space="preserve"> </w:t>
      </w:r>
      <w:r>
        <w:rPr>
          <w:rFonts w:ascii="Arial" w:eastAsia="Arial" w:hAnsi="Arial" w:cs="Arial"/>
          <w:color w:val="000000"/>
          <w:spacing w:val="-5"/>
        </w:rPr>
        <w:t>da</w:t>
      </w:r>
      <w:r>
        <w:rPr>
          <w:rFonts w:ascii="Arial" w:eastAsia="Arial" w:hAnsi="Arial" w:cs="Arial"/>
          <w:color w:val="000000"/>
          <w:spacing w:val="-3"/>
        </w:rPr>
        <w:t>t</w:t>
      </w:r>
      <w:r>
        <w:rPr>
          <w:rFonts w:ascii="Arial" w:eastAsia="Arial" w:hAnsi="Arial" w:cs="Arial"/>
          <w:color w:val="000000"/>
          <w:spacing w:val="-5"/>
        </w:rPr>
        <w:t>e</w:t>
      </w:r>
      <w:r w:rsidR="003E732E">
        <w:rPr>
          <w:rFonts w:ascii="Arial" w:eastAsia="Arial" w:hAnsi="Arial" w:cs="Arial"/>
          <w:color w:val="000000"/>
          <w:spacing w:val="-5"/>
        </w:rPr>
        <w:t>s</w:t>
      </w:r>
      <w:proofErr w:type="gramEnd"/>
      <w:r>
        <w:rPr>
          <w:rFonts w:ascii="Arial" w:eastAsia="Arial" w:hAnsi="Arial" w:cs="Arial"/>
          <w:color w:val="000000"/>
        </w:rPr>
        <w:t>.</w:t>
      </w:r>
      <w:r>
        <w:rPr>
          <w:rFonts w:ascii="Arial" w:eastAsia="Arial" w:hAnsi="Arial" w:cs="Arial"/>
          <w:color w:val="000000"/>
          <w:spacing w:val="37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An</w:t>
      </w:r>
      <w:r>
        <w:rPr>
          <w:rFonts w:ascii="Arial" w:eastAsia="Arial" w:hAnsi="Arial" w:cs="Arial"/>
          <w:color w:val="000000"/>
        </w:rPr>
        <w:t>y</w:t>
      </w:r>
      <w:r>
        <w:rPr>
          <w:rFonts w:ascii="Arial" w:eastAsia="Arial" w:hAnsi="Arial" w:cs="Arial"/>
          <w:color w:val="000000"/>
          <w:spacing w:val="-13"/>
        </w:rPr>
        <w:t xml:space="preserve"> </w:t>
      </w:r>
      <w:proofErr w:type="gramStart"/>
      <w:r>
        <w:rPr>
          <w:rFonts w:ascii="Arial" w:eastAsia="Arial" w:hAnsi="Arial" w:cs="Arial"/>
          <w:color w:val="000000"/>
          <w:spacing w:val="-2"/>
        </w:rPr>
        <w:t>s</w:t>
      </w:r>
      <w:r>
        <w:rPr>
          <w:rFonts w:ascii="Arial" w:eastAsia="Arial" w:hAnsi="Arial" w:cs="Arial"/>
          <w:color w:val="000000"/>
          <w:spacing w:val="-3"/>
        </w:rPr>
        <w:t>t</w:t>
      </w:r>
      <w:r>
        <w:rPr>
          <w:rFonts w:ascii="Arial" w:eastAsia="Arial" w:hAnsi="Arial" w:cs="Arial"/>
          <w:color w:val="000000"/>
          <w:spacing w:val="-5"/>
        </w:rPr>
        <w:t>ud</w:t>
      </w:r>
      <w:r>
        <w:rPr>
          <w:rFonts w:ascii="Arial" w:eastAsia="Arial" w:hAnsi="Arial" w:cs="Arial"/>
          <w:color w:val="000000"/>
          <w:spacing w:val="-3"/>
        </w:rPr>
        <w:t>e</w:t>
      </w:r>
      <w:r>
        <w:rPr>
          <w:rFonts w:ascii="Arial" w:eastAsia="Arial" w:hAnsi="Arial" w:cs="Arial"/>
          <w:color w:val="000000"/>
          <w:spacing w:val="-5"/>
        </w:rPr>
        <w:t>n</w:t>
      </w:r>
      <w:r>
        <w:rPr>
          <w:rFonts w:ascii="Arial" w:eastAsia="Arial" w:hAnsi="Arial" w:cs="Arial"/>
          <w:color w:val="000000"/>
        </w:rPr>
        <w:t>t</w:t>
      </w:r>
      <w:r>
        <w:rPr>
          <w:rFonts w:ascii="Arial" w:eastAsia="Arial" w:hAnsi="Arial" w:cs="Arial"/>
          <w:color w:val="000000"/>
          <w:spacing w:val="-11"/>
        </w:rPr>
        <w:t xml:space="preserve"> </w:t>
      </w:r>
      <w:r>
        <w:rPr>
          <w:rFonts w:ascii="Arial" w:eastAsia="Arial" w:hAnsi="Arial" w:cs="Arial"/>
          <w:color w:val="000000"/>
          <w:spacing w:val="-6"/>
        </w:rPr>
        <w:t>m</w:t>
      </w:r>
      <w:r>
        <w:rPr>
          <w:rFonts w:ascii="Arial" w:eastAsia="Arial" w:hAnsi="Arial" w:cs="Arial"/>
          <w:color w:val="000000"/>
          <w:spacing w:val="-5"/>
        </w:rPr>
        <w:t>is</w:t>
      </w:r>
      <w:r>
        <w:rPr>
          <w:rFonts w:ascii="Arial" w:eastAsia="Arial" w:hAnsi="Arial" w:cs="Arial"/>
          <w:color w:val="000000"/>
          <w:spacing w:val="-2"/>
        </w:rPr>
        <w:t>si</w:t>
      </w:r>
      <w:r>
        <w:rPr>
          <w:rFonts w:ascii="Arial" w:eastAsia="Arial" w:hAnsi="Arial" w:cs="Arial"/>
          <w:color w:val="000000"/>
          <w:spacing w:val="-3"/>
        </w:rPr>
        <w:t>n</w:t>
      </w:r>
      <w:r>
        <w:rPr>
          <w:rFonts w:ascii="Arial" w:eastAsia="Arial" w:hAnsi="Arial" w:cs="Arial"/>
          <w:color w:val="000000"/>
        </w:rPr>
        <w:t>g</w:t>
      </w:r>
      <w:r>
        <w:rPr>
          <w:rFonts w:ascii="Arial" w:eastAsia="Arial" w:hAnsi="Arial" w:cs="Arial"/>
          <w:color w:val="000000"/>
          <w:spacing w:val="-12"/>
        </w:rPr>
        <w:t xml:space="preserve"> </w:t>
      </w:r>
      <w:r>
        <w:rPr>
          <w:rFonts w:ascii="Arial" w:eastAsia="Arial" w:hAnsi="Arial" w:cs="Arial"/>
          <w:color w:val="000000"/>
          <w:spacing w:val="-5"/>
        </w:rPr>
        <w:t>tha</w:t>
      </w:r>
      <w:r>
        <w:rPr>
          <w:rFonts w:ascii="Arial" w:eastAsia="Arial" w:hAnsi="Arial" w:cs="Arial"/>
          <w:color w:val="000000"/>
        </w:rPr>
        <w:t>t</w:t>
      </w:r>
      <w:r>
        <w:rPr>
          <w:rFonts w:ascii="Arial" w:eastAsia="Arial" w:hAnsi="Arial" w:cs="Arial"/>
          <w:color w:val="000000"/>
          <w:spacing w:val="-12"/>
        </w:rPr>
        <w:t xml:space="preserve"> </w:t>
      </w:r>
      <w:r>
        <w:rPr>
          <w:rFonts w:ascii="Arial" w:eastAsia="Arial" w:hAnsi="Arial" w:cs="Arial"/>
          <w:color w:val="000000"/>
          <w:spacing w:val="-5"/>
        </w:rPr>
        <w:t>d</w:t>
      </w:r>
      <w:r>
        <w:rPr>
          <w:rFonts w:ascii="Arial" w:eastAsia="Arial" w:hAnsi="Arial" w:cs="Arial"/>
          <w:color w:val="000000"/>
          <w:spacing w:val="-3"/>
        </w:rPr>
        <w:t>a</w:t>
      </w:r>
      <w:r>
        <w:rPr>
          <w:rFonts w:ascii="Arial" w:eastAsia="Arial" w:hAnsi="Arial" w:cs="Arial"/>
          <w:color w:val="000000"/>
          <w:spacing w:val="-5"/>
        </w:rPr>
        <w:t>t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2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w</w:t>
      </w:r>
      <w:r>
        <w:rPr>
          <w:rFonts w:ascii="Arial" w:eastAsia="Arial" w:hAnsi="Arial" w:cs="Arial"/>
          <w:color w:val="000000"/>
          <w:spacing w:val="-5"/>
        </w:rPr>
        <w:t>il</w:t>
      </w:r>
      <w:r>
        <w:rPr>
          <w:rFonts w:ascii="Arial" w:eastAsia="Arial" w:hAnsi="Arial" w:cs="Arial"/>
          <w:color w:val="000000"/>
        </w:rPr>
        <w:t>l</w:t>
      </w:r>
      <w:r>
        <w:rPr>
          <w:rFonts w:ascii="Arial" w:eastAsia="Arial" w:hAnsi="Arial" w:cs="Arial"/>
          <w:color w:val="000000"/>
          <w:spacing w:val="-12"/>
        </w:rPr>
        <w:t xml:space="preserve"> </w:t>
      </w:r>
      <w:r>
        <w:rPr>
          <w:rFonts w:ascii="Arial" w:eastAsia="Arial" w:hAnsi="Arial" w:cs="Arial"/>
          <w:color w:val="000000"/>
          <w:spacing w:val="-5"/>
        </w:rPr>
        <w:t>h</w:t>
      </w:r>
      <w:r>
        <w:rPr>
          <w:rFonts w:ascii="Arial" w:eastAsia="Arial" w:hAnsi="Arial" w:cs="Arial"/>
          <w:color w:val="000000"/>
          <w:spacing w:val="-3"/>
        </w:rPr>
        <w:t>a</w:t>
      </w:r>
      <w:r>
        <w:rPr>
          <w:rFonts w:ascii="Arial" w:eastAsia="Arial" w:hAnsi="Arial" w:cs="Arial"/>
          <w:color w:val="000000"/>
          <w:spacing w:val="-5"/>
        </w:rPr>
        <w:t>v</w:t>
      </w:r>
      <w:r>
        <w:rPr>
          <w:rFonts w:ascii="Arial" w:eastAsia="Arial" w:hAnsi="Arial" w:cs="Arial"/>
          <w:color w:val="000000"/>
        </w:rPr>
        <w:t>e</w:t>
      </w:r>
      <w:r>
        <w:rPr>
          <w:rFonts w:ascii="Arial" w:eastAsia="Arial" w:hAnsi="Arial" w:cs="Arial"/>
          <w:color w:val="000000"/>
          <w:spacing w:val="-12"/>
        </w:rPr>
        <w:t xml:space="preserve"> </w:t>
      </w:r>
      <w:r>
        <w:rPr>
          <w:rFonts w:ascii="Arial" w:eastAsia="Arial" w:hAnsi="Arial" w:cs="Arial"/>
          <w:color w:val="000000"/>
          <w:spacing w:val="-5"/>
        </w:rPr>
        <w:t>t</w:t>
      </w:r>
      <w:r>
        <w:rPr>
          <w:rFonts w:ascii="Arial" w:eastAsia="Arial" w:hAnsi="Arial" w:cs="Arial"/>
          <w:color w:val="000000"/>
        </w:rPr>
        <w:t>o</w:t>
      </w:r>
      <w:r>
        <w:rPr>
          <w:rFonts w:ascii="Arial" w:eastAsia="Arial" w:hAnsi="Arial" w:cs="Arial"/>
          <w:color w:val="000000"/>
          <w:spacing w:val="-12"/>
        </w:rPr>
        <w:t xml:space="preserve"> </w:t>
      </w:r>
      <w:r>
        <w:rPr>
          <w:rFonts w:ascii="Arial" w:eastAsia="Arial" w:hAnsi="Arial" w:cs="Arial"/>
          <w:color w:val="000000"/>
          <w:spacing w:val="-5"/>
        </w:rPr>
        <w:t>o</w:t>
      </w:r>
      <w:r>
        <w:rPr>
          <w:rFonts w:ascii="Arial" w:eastAsia="Arial" w:hAnsi="Arial" w:cs="Arial"/>
          <w:color w:val="000000"/>
          <w:spacing w:val="-3"/>
        </w:rPr>
        <w:t>b</w:t>
      </w:r>
      <w:r>
        <w:rPr>
          <w:rFonts w:ascii="Arial" w:eastAsia="Arial" w:hAnsi="Arial" w:cs="Arial"/>
          <w:color w:val="000000"/>
          <w:spacing w:val="-5"/>
        </w:rPr>
        <w:t>tai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13"/>
        </w:rPr>
        <w:t xml:space="preserve"> </w:t>
      </w:r>
      <w:r>
        <w:rPr>
          <w:rFonts w:ascii="Arial" w:eastAsia="Arial" w:hAnsi="Arial" w:cs="Arial"/>
          <w:color w:val="000000"/>
        </w:rPr>
        <w:t>a</w:t>
      </w:r>
      <w:r>
        <w:rPr>
          <w:rFonts w:ascii="Arial" w:eastAsia="Arial" w:hAnsi="Arial" w:cs="Arial"/>
          <w:color w:val="000000"/>
          <w:spacing w:val="-12"/>
        </w:rPr>
        <w:t xml:space="preserve"> </w:t>
      </w:r>
      <w:r>
        <w:rPr>
          <w:rFonts w:ascii="Arial" w:eastAsia="Arial" w:hAnsi="Arial" w:cs="Arial"/>
          <w:color w:val="000000"/>
          <w:spacing w:val="-5"/>
        </w:rPr>
        <w:t>p</w:t>
      </w:r>
      <w:r>
        <w:rPr>
          <w:rFonts w:ascii="Arial" w:eastAsia="Arial" w:hAnsi="Arial" w:cs="Arial"/>
          <w:color w:val="000000"/>
          <w:spacing w:val="-3"/>
        </w:rPr>
        <w:t>h</w:t>
      </w:r>
      <w:r>
        <w:rPr>
          <w:rFonts w:ascii="Arial" w:eastAsia="Arial" w:hAnsi="Arial" w:cs="Arial"/>
          <w:color w:val="000000"/>
          <w:spacing w:val="-6"/>
        </w:rPr>
        <w:t>y</w:t>
      </w:r>
      <w:r>
        <w:rPr>
          <w:rFonts w:ascii="Arial" w:eastAsia="Arial" w:hAnsi="Arial" w:cs="Arial"/>
          <w:color w:val="000000"/>
          <w:spacing w:val="-2"/>
        </w:rPr>
        <w:t>s</w:t>
      </w:r>
      <w:r>
        <w:rPr>
          <w:rFonts w:ascii="Arial" w:eastAsia="Arial" w:hAnsi="Arial" w:cs="Arial"/>
          <w:color w:val="000000"/>
          <w:spacing w:val="-3"/>
        </w:rPr>
        <w:t>i</w:t>
      </w:r>
      <w:r>
        <w:rPr>
          <w:rFonts w:ascii="Arial" w:eastAsia="Arial" w:hAnsi="Arial" w:cs="Arial"/>
          <w:color w:val="000000"/>
          <w:spacing w:val="-1"/>
        </w:rPr>
        <w:t>c</w:t>
      </w:r>
      <w:r>
        <w:rPr>
          <w:rFonts w:ascii="Arial" w:eastAsia="Arial" w:hAnsi="Arial" w:cs="Arial"/>
          <w:color w:val="000000"/>
          <w:spacing w:val="-5"/>
        </w:rPr>
        <w:t>a</w:t>
      </w:r>
      <w:r>
        <w:rPr>
          <w:rFonts w:ascii="Arial" w:eastAsia="Arial" w:hAnsi="Arial" w:cs="Arial"/>
          <w:color w:val="000000"/>
        </w:rPr>
        <w:t>l</w:t>
      </w:r>
      <w:r>
        <w:rPr>
          <w:rFonts w:ascii="Arial" w:eastAsia="Arial" w:hAnsi="Arial" w:cs="Arial"/>
          <w:color w:val="000000"/>
          <w:spacing w:val="-12"/>
        </w:rPr>
        <w:t xml:space="preserve"> </w:t>
      </w:r>
      <w:r>
        <w:rPr>
          <w:rFonts w:ascii="Arial" w:eastAsia="Arial" w:hAnsi="Arial" w:cs="Arial"/>
          <w:color w:val="000000"/>
          <w:spacing w:val="-5"/>
        </w:rPr>
        <w:t>o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12"/>
        </w:rPr>
        <w:t xml:space="preserve"> </w:t>
      </w:r>
      <w:r>
        <w:rPr>
          <w:rFonts w:ascii="Arial" w:eastAsia="Arial" w:hAnsi="Arial" w:cs="Arial"/>
          <w:color w:val="000000"/>
          <w:spacing w:val="-5"/>
        </w:rPr>
        <w:t>thei</w:t>
      </w:r>
      <w:r>
        <w:rPr>
          <w:rFonts w:ascii="Arial" w:eastAsia="Arial" w:hAnsi="Arial" w:cs="Arial"/>
          <w:color w:val="000000"/>
        </w:rPr>
        <w:t>r</w:t>
      </w:r>
      <w:proofErr w:type="gramEnd"/>
      <w:r>
        <w:rPr>
          <w:rFonts w:ascii="Arial" w:eastAsia="Arial" w:hAnsi="Arial" w:cs="Arial"/>
          <w:color w:val="000000"/>
          <w:spacing w:val="-12"/>
        </w:rPr>
        <w:t xml:space="preserve"> </w:t>
      </w:r>
      <w:r>
        <w:rPr>
          <w:rFonts w:ascii="Arial" w:eastAsia="Arial" w:hAnsi="Arial" w:cs="Arial"/>
          <w:color w:val="000000"/>
          <w:spacing w:val="-3"/>
        </w:rPr>
        <w:t>o</w:t>
      </w:r>
      <w:r>
        <w:rPr>
          <w:rFonts w:ascii="Arial" w:eastAsia="Arial" w:hAnsi="Arial" w:cs="Arial"/>
          <w:color w:val="000000"/>
          <w:spacing w:val="-5"/>
        </w:rPr>
        <w:t>w</w:t>
      </w:r>
      <w:r>
        <w:rPr>
          <w:rFonts w:ascii="Arial" w:eastAsia="Arial" w:hAnsi="Arial" w:cs="Arial"/>
          <w:color w:val="000000"/>
        </w:rPr>
        <w:t>n</w:t>
      </w:r>
      <w:r>
        <w:rPr>
          <w:rFonts w:ascii="Arial" w:eastAsia="Arial" w:hAnsi="Arial" w:cs="Arial"/>
          <w:color w:val="000000"/>
          <w:spacing w:val="-13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6"/>
          <w:u w:val="thick" w:color="000000"/>
        </w:rPr>
        <w:t>pri</w:t>
      </w:r>
      <w:r>
        <w:rPr>
          <w:rFonts w:ascii="Arial" w:eastAsia="Arial" w:hAnsi="Arial" w:cs="Arial"/>
          <w:b/>
          <w:bCs/>
          <w:color w:val="000000"/>
          <w:spacing w:val="-5"/>
          <w:u w:val="thick" w:color="000000"/>
        </w:rPr>
        <w:t>o</w:t>
      </w:r>
      <w:r>
        <w:rPr>
          <w:rFonts w:ascii="Arial" w:eastAsia="Arial" w:hAnsi="Arial" w:cs="Arial"/>
          <w:b/>
          <w:bCs/>
          <w:color w:val="000000"/>
          <w:u w:val="thick" w:color="000000"/>
        </w:rPr>
        <w:t>r</w:t>
      </w:r>
      <w:r>
        <w:rPr>
          <w:rFonts w:ascii="Arial" w:eastAsia="Arial" w:hAnsi="Arial" w:cs="Arial"/>
          <w:b/>
          <w:bCs/>
          <w:color w:val="000000"/>
          <w:spacing w:val="-13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6"/>
          <w:u w:val="thick" w:color="000000"/>
        </w:rPr>
        <w:t>to</w:t>
      </w:r>
      <w:r>
        <w:rPr>
          <w:rFonts w:ascii="Arial" w:eastAsia="Arial" w:hAnsi="Arial" w:cs="Arial"/>
          <w:b/>
          <w:bCs/>
          <w:color w:val="000000"/>
          <w:spacing w:val="-11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6"/>
          <w:u w:val="thick" w:color="000000"/>
        </w:rPr>
        <w:t>tr</w:t>
      </w:r>
      <w:r>
        <w:rPr>
          <w:rFonts w:ascii="Arial" w:eastAsia="Arial" w:hAnsi="Arial" w:cs="Arial"/>
          <w:b/>
          <w:bCs/>
          <w:color w:val="000000"/>
          <w:spacing w:val="-8"/>
          <w:u w:val="thick" w:color="000000"/>
        </w:rPr>
        <w:t>y</w:t>
      </w:r>
      <w:r>
        <w:rPr>
          <w:rFonts w:ascii="Arial" w:eastAsia="Arial" w:hAnsi="Arial" w:cs="Arial"/>
          <w:b/>
          <w:bCs/>
          <w:color w:val="000000"/>
          <w:spacing w:val="-5"/>
          <w:u w:val="thick" w:color="000000"/>
        </w:rPr>
        <w:t>ou</w:t>
      </w:r>
      <w:r>
        <w:rPr>
          <w:rFonts w:ascii="Arial" w:eastAsia="Arial" w:hAnsi="Arial" w:cs="Arial"/>
          <w:b/>
          <w:bCs/>
          <w:color w:val="000000"/>
          <w:spacing w:val="-6"/>
          <w:u w:val="thick" w:color="000000"/>
        </w:rPr>
        <w:t>t</w:t>
      </w:r>
      <w:r>
        <w:rPr>
          <w:rFonts w:ascii="Arial" w:eastAsia="Arial" w:hAnsi="Arial" w:cs="Arial"/>
          <w:b/>
          <w:bCs/>
          <w:color w:val="000000"/>
          <w:spacing w:val="-2"/>
          <w:u w:val="thick" w:color="000000"/>
        </w:rPr>
        <w:t>s</w:t>
      </w:r>
      <w:r>
        <w:rPr>
          <w:rFonts w:ascii="Arial" w:eastAsia="Arial" w:hAnsi="Arial" w:cs="Arial"/>
          <w:color w:val="000000"/>
        </w:rPr>
        <w:t>.</w:t>
      </w:r>
    </w:p>
    <w:p w:rsidR="00FA2931" w:rsidRDefault="00FA2931" w:rsidP="00FA2931">
      <w:pPr>
        <w:spacing w:line="180" w:lineRule="exact"/>
        <w:rPr>
          <w:sz w:val="18"/>
          <w:szCs w:val="18"/>
        </w:rPr>
      </w:pPr>
    </w:p>
    <w:p w:rsidR="00FA2931" w:rsidRDefault="00FA2931" w:rsidP="00FA2931">
      <w:pPr>
        <w:spacing w:before="71"/>
        <w:ind w:left="3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5"/>
          <w:u w:val="thick" w:color="000000"/>
        </w:rPr>
        <w:t>E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L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IGIBI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L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I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T</w:t>
      </w:r>
      <w:r>
        <w:rPr>
          <w:rFonts w:ascii="Arial" w:eastAsia="Arial" w:hAnsi="Arial" w:cs="Arial"/>
          <w:b/>
          <w:bCs/>
          <w:u w:val="thick" w:color="000000"/>
        </w:rPr>
        <w:t>Y</w:t>
      </w:r>
      <w:r>
        <w:rPr>
          <w:rFonts w:ascii="Arial" w:eastAsia="Arial" w:hAnsi="Arial" w:cs="Arial"/>
          <w:b/>
          <w:bCs/>
          <w:spacing w:val="-33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FO</w:t>
      </w:r>
      <w:r>
        <w:rPr>
          <w:rFonts w:ascii="Arial" w:eastAsia="Arial" w:hAnsi="Arial" w:cs="Arial"/>
          <w:b/>
          <w:bCs/>
          <w:u w:val="thick" w:color="000000"/>
        </w:rPr>
        <w:t>R</w:t>
      </w:r>
      <w:r>
        <w:rPr>
          <w:rFonts w:ascii="Arial" w:eastAsia="Arial" w:hAnsi="Arial" w:cs="Arial"/>
          <w:b/>
          <w:bCs/>
          <w:spacing w:val="-32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EX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T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RACURR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I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C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U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L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A</w:t>
      </w:r>
      <w:r>
        <w:rPr>
          <w:rFonts w:ascii="Arial" w:eastAsia="Arial" w:hAnsi="Arial" w:cs="Arial"/>
          <w:b/>
          <w:bCs/>
          <w:u w:val="thick" w:color="000000"/>
        </w:rPr>
        <w:t>R</w:t>
      </w:r>
      <w:r>
        <w:rPr>
          <w:rFonts w:ascii="Arial" w:eastAsia="Arial" w:hAnsi="Arial" w:cs="Arial"/>
          <w:b/>
          <w:bCs/>
          <w:spacing w:val="-32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ACT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I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V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I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T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I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ES</w:t>
      </w:r>
    </w:p>
    <w:p w:rsidR="00FA2931" w:rsidRDefault="00FA2931" w:rsidP="00FA2931">
      <w:pPr>
        <w:ind w:left="320" w:right="141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5"/>
        </w:rPr>
        <w:t>Student</w:t>
      </w:r>
      <w:r>
        <w:rPr>
          <w:rFonts w:ascii="Arial" w:eastAsia="Arial" w:hAnsi="Arial" w:cs="Arial"/>
        </w:rPr>
        <w:t xml:space="preserve">s 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  <w:spacing w:val="-5"/>
        </w:rPr>
        <w:t>mus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  <w:spacing w:val="-5"/>
        </w:rPr>
        <w:t>mainta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  <w:spacing w:val="-5"/>
        </w:rPr>
        <w:t>minimu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  <w:spacing w:val="-5"/>
        </w:rPr>
        <w:t>2.</w:t>
      </w:r>
      <w:r>
        <w:rPr>
          <w:rFonts w:ascii="Arial" w:eastAsia="Arial" w:hAnsi="Arial" w:cs="Arial"/>
        </w:rPr>
        <w:t xml:space="preserve">0 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  <w:spacing w:val="-5"/>
        </w:rPr>
        <w:t>GP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  <w:spacing w:val="-5"/>
        </w:rPr>
        <w:t>an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  <w:spacing w:val="-5"/>
        </w:rPr>
        <w:t>b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  <w:spacing w:val="-5"/>
        </w:rPr>
        <w:t>enroll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  <w:spacing w:val="-5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  <w:spacing w:val="-5"/>
        </w:rPr>
        <w:t>2</w:t>
      </w:r>
      <w:r>
        <w:rPr>
          <w:rFonts w:ascii="Arial" w:eastAsia="Arial" w:hAnsi="Arial" w:cs="Arial"/>
        </w:rPr>
        <w:t xml:space="preserve">0 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  <w:spacing w:val="-5"/>
        </w:rPr>
        <w:t>unit</w:t>
      </w:r>
      <w:r>
        <w:rPr>
          <w:rFonts w:ascii="Arial" w:eastAsia="Arial" w:hAnsi="Arial" w:cs="Arial"/>
        </w:rPr>
        <w:t xml:space="preserve">s </w:t>
      </w:r>
      <w:r>
        <w:rPr>
          <w:rFonts w:ascii="Arial" w:eastAsia="Arial" w:hAnsi="Arial" w:cs="Arial"/>
          <w:spacing w:val="52"/>
        </w:rPr>
        <w:t xml:space="preserve"> </w:t>
      </w:r>
      <w:r>
        <w:rPr>
          <w:rFonts w:ascii="Arial" w:eastAsia="Arial" w:hAnsi="Arial" w:cs="Arial"/>
          <w:spacing w:val="-6"/>
        </w:rPr>
        <w:t>concurrently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  <w:spacing w:val="-6"/>
        </w:rPr>
        <w:t>have</w:t>
      </w:r>
      <w:r>
        <w:rPr>
          <w:rFonts w:ascii="Arial" w:eastAsia="Arial" w:hAnsi="Arial" w:cs="Arial"/>
          <w:spacing w:val="-5"/>
          <w:w w:val="99"/>
        </w:rPr>
        <w:t xml:space="preserve"> </w:t>
      </w:r>
      <w:r>
        <w:rPr>
          <w:rFonts w:ascii="Arial" w:eastAsia="Arial" w:hAnsi="Arial" w:cs="Arial"/>
          <w:spacing w:val="-6"/>
        </w:rPr>
        <w:t>satisfactor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5"/>
        </w:rPr>
        <w:t>citizenship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5"/>
        </w:rPr>
        <w:t>n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5"/>
        </w:rPr>
        <w:t>mo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5"/>
        </w:rPr>
        <w:t>th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5"/>
        </w:rPr>
        <w:t>1</w:t>
      </w:r>
      <w:r>
        <w:rPr>
          <w:rFonts w:ascii="Arial" w:eastAsia="Arial" w:hAnsi="Arial" w:cs="Arial"/>
        </w:rPr>
        <w:t>8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5"/>
        </w:rPr>
        <w:t>peri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5"/>
        </w:rPr>
        <w:t>cuts/gradi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5"/>
        </w:rPr>
        <w:t>peri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5"/>
        </w:rPr>
        <w:t>a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5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6"/>
        </w:rPr>
        <w:t>clea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-6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-6"/>
        </w:rPr>
        <w:t>deb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-6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-6"/>
        </w:rPr>
        <w:t>t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-6"/>
        </w:rPr>
        <w:t>librar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-6"/>
        </w:rPr>
        <w:t>and</w:t>
      </w:r>
    </w:p>
    <w:p w:rsidR="00FA2931" w:rsidRDefault="00FA2931" w:rsidP="00FA2931">
      <w:pPr>
        <w:ind w:left="320"/>
        <w:rPr>
          <w:rFonts w:ascii="Arial" w:eastAsia="Arial" w:hAnsi="Arial" w:cs="Arial"/>
        </w:rPr>
      </w:pPr>
      <w:proofErr w:type="gramStart"/>
      <w:r>
        <w:rPr>
          <w:rFonts w:ascii="Arial" w:eastAsia="Arial" w:hAnsi="Arial" w:cs="Arial"/>
          <w:spacing w:val="-6"/>
        </w:rPr>
        <w:t>bu</w:t>
      </w:r>
      <w:r>
        <w:rPr>
          <w:rFonts w:ascii="Arial" w:eastAsia="Arial" w:hAnsi="Arial" w:cs="Arial"/>
        </w:rPr>
        <w:t>s</w:t>
      </w:r>
      <w:proofErr w:type="gramEnd"/>
      <w:r>
        <w:rPr>
          <w:rFonts w:ascii="Arial" w:eastAsia="Arial" w:hAnsi="Arial" w:cs="Arial"/>
          <w:spacing w:val="-11"/>
        </w:rPr>
        <w:t xml:space="preserve"> </w:t>
      </w:r>
      <w:proofErr w:type="spellStart"/>
      <w:r>
        <w:rPr>
          <w:rFonts w:ascii="Arial" w:eastAsia="Arial" w:hAnsi="Arial" w:cs="Arial"/>
          <w:spacing w:val="-6"/>
        </w:rPr>
        <w:t>ines</w:t>
      </w:r>
      <w:r>
        <w:rPr>
          <w:rFonts w:ascii="Arial" w:eastAsia="Arial" w:hAnsi="Arial" w:cs="Arial"/>
        </w:rPr>
        <w:t>s</w:t>
      </w:r>
      <w:proofErr w:type="spellEnd"/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-6"/>
        </w:rPr>
        <w:t>offic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  <w:spacing w:val="-1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  <w:spacing w:val="-11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  <w:spacing w:val="-11"/>
        </w:rPr>
        <w:t>eligib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  <w:spacing w:val="-11"/>
        </w:rPr>
        <w:t>f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  <w:spacing w:val="-11"/>
        </w:rPr>
        <w:t>participati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  <w:spacing w:val="-1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  <w:spacing w:val="-11"/>
        </w:rPr>
        <w:t>athleti</w:t>
      </w:r>
      <w:r>
        <w:rPr>
          <w:rFonts w:ascii="Arial" w:eastAsia="Arial" w:hAnsi="Arial" w:cs="Arial"/>
          <w:spacing w:val="-10"/>
        </w:rPr>
        <w:t>c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  <w:spacing w:val="-11"/>
        </w:rPr>
        <w:t>a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  <w:spacing w:val="-11"/>
        </w:rPr>
        <w:t>activities.</w:t>
      </w:r>
    </w:p>
    <w:p w:rsidR="00FA2931" w:rsidRDefault="00FA2931" w:rsidP="00FA2931">
      <w:pPr>
        <w:spacing w:before="14" w:line="240" w:lineRule="exact"/>
        <w:rPr>
          <w:sz w:val="24"/>
          <w:szCs w:val="24"/>
        </w:rPr>
      </w:pPr>
    </w:p>
    <w:p w:rsidR="00FA2931" w:rsidRDefault="00FA2931" w:rsidP="00FA2931">
      <w:pPr>
        <w:ind w:left="1918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6"/>
          <w:u w:val="thick" w:color="000000"/>
        </w:rPr>
        <w:t>C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o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a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c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h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es</w:t>
      </w:r>
      <w:r>
        <w:rPr>
          <w:rFonts w:ascii="Arial" w:eastAsia="Arial" w:hAnsi="Arial" w:cs="Arial"/>
          <w:b/>
          <w:bCs/>
          <w:spacing w:val="-11"/>
          <w:u w:val="thick" w:color="000000"/>
        </w:rPr>
        <w:t xml:space="preserve"> </w:t>
      </w:r>
      <w:proofErr w:type="gramStart"/>
      <w:r>
        <w:rPr>
          <w:rFonts w:ascii="Arial" w:eastAsia="Arial" w:hAnsi="Arial" w:cs="Arial"/>
          <w:b/>
          <w:bCs/>
          <w:spacing w:val="-3"/>
          <w:u w:val="thick" w:color="000000"/>
        </w:rPr>
        <w:t>ma</w:t>
      </w:r>
      <w:r>
        <w:rPr>
          <w:rFonts w:ascii="Arial" w:eastAsia="Arial" w:hAnsi="Arial" w:cs="Arial"/>
          <w:b/>
          <w:bCs/>
          <w:u w:val="thick" w:color="000000"/>
        </w:rPr>
        <w:t>y</w:t>
      </w:r>
      <w:r>
        <w:rPr>
          <w:rFonts w:ascii="Arial" w:eastAsia="Arial" w:hAnsi="Arial" w:cs="Arial"/>
          <w:b/>
          <w:bCs/>
          <w:spacing w:val="-15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b</w:t>
      </w:r>
      <w:r>
        <w:rPr>
          <w:rFonts w:ascii="Arial" w:eastAsia="Arial" w:hAnsi="Arial" w:cs="Arial"/>
          <w:b/>
          <w:bCs/>
          <w:u w:val="thick" w:color="000000"/>
        </w:rPr>
        <w:t>e</w:t>
      </w:r>
      <w:r>
        <w:rPr>
          <w:rFonts w:ascii="Arial" w:eastAsia="Arial" w:hAnsi="Arial" w:cs="Arial"/>
          <w:b/>
          <w:bCs/>
          <w:spacing w:val="-14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7"/>
          <w:u w:val="thick" w:color="000000"/>
        </w:rPr>
        <w:t>r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e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ac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h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e</w:t>
      </w:r>
      <w:r>
        <w:rPr>
          <w:rFonts w:ascii="Arial" w:eastAsia="Arial" w:hAnsi="Arial" w:cs="Arial"/>
          <w:b/>
          <w:bCs/>
          <w:u w:val="thick" w:color="000000"/>
        </w:rPr>
        <w:t>d</w:t>
      </w:r>
      <w:proofErr w:type="gramEnd"/>
      <w:r>
        <w:rPr>
          <w:rFonts w:ascii="Arial" w:eastAsia="Arial" w:hAnsi="Arial" w:cs="Arial"/>
          <w:b/>
          <w:bCs/>
          <w:spacing w:val="-14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f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or</w:t>
      </w:r>
      <w:r>
        <w:rPr>
          <w:rFonts w:ascii="Arial" w:eastAsia="Arial" w:hAnsi="Arial" w:cs="Arial"/>
          <w:b/>
          <w:bCs/>
          <w:spacing w:val="-11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s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p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e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c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i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fi</w:t>
      </w:r>
      <w:r>
        <w:rPr>
          <w:rFonts w:ascii="Arial" w:eastAsia="Arial" w:hAnsi="Arial" w:cs="Arial"/>
          <w:b/>
          <w:bCs/>
          <w:u w:val="thick" w:color="000000"/>
        </w:rPr>
        <w:t>c</w:t>
      </w:r>
      <w:r>
        <w:rPr>
          <w:rFonts w:ascii="Arial" w:eastAsia="Arial" w:hAnsi="Arial" w:cs="Arial"/>
          <w:b/>
          <w:bCs/>
          <w:spacing w:val="-15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s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p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ort</w:t>
      </w:r>
      <w:r>
        <w:rPr>
          <w:rFonts w:ascii="Arial" w:eastAsia="Arial" w:hAnsi="Arial" w:cs="Arial"/>
          <w:b/>
          <w:bCs/>
          <w:spacing w:val="-9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i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nf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o</w:t>
      </w:r>
      <w:r>
        <w:rPr>
          <w:rFonts w:ascii="Arial" w:eastAsia="Arial" w:hAnsi="Arial" w:cs="Arial"/>
          <w:b/>
          <w:bCs/>
          <w:spacing w:val="-7"/>
          <w:u w:val="thick" w:color="000000"/>
        </w:rPr>
        <w:t>r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m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a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t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i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o</w:t>
      </w:r>
      <w:r>
        <w:rPr>
          <w:rFonts w:ascii="Arial" w:eastAsia="Arial" w:hAnsi="Arial" w:cs="Arial"/>
          <w:b/>
          <w:bCs/>
          <w:u w:val="thick" w:color="000000"/>
        </w:rPr>
        <w:t>n</w:t>
      </w:r>
      <w:r>
        <w:rPr>
          <w:rFonts w:ascii="Arial" w:eastAsia="Arial" w:hAnsi="Arial" w:cs="Arial"/>
          <w:b/>
          <w:bCs/>
          <w:spacing w:val="-15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at</w:t>
      </w:r>
      <w:r>
        <w:rPr>
          <w:rFonts w:ascii="Arial" w:eastAsia="Arial" w:hAnsi="Arial" w:cs="Arial"/>
          <w:b/>
          <w:bCs/>
          <w:spacing w:val="-8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93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7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-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205</w:t>
      </w:r>
      <w:r>
        <w:rPr>
          <w:rFonts w:ascii="Arial" w:eastAsia="Arial" w:hAnsi="Arial" w:cs="Arial"/>
          <w:b/>
          <w:bCs/>
          <w:spacing w:val="-6"/>
          <w:u w:val="thick" w:color="000000"/>
        </w:rPr>
        <w:t>1:</w:t>
      </w:r>
    </w:p>
    <w:p w:rsidR="00FA2931" w:rsidRDefault="00FA2931" w:rsidP="00FA2931">
      <w:pPr>
        <w:spacing w:before="1" w:line="180" w:lineRule="exact"/>
        <w:rPr>
          <w:sz w:val="18"/>
          <w:szCs w:val="18"/>
        </w:rPr>
      </w:pPr>
    </w:p>
    <w:p w:rsidR="00FA2931" w:rsidRDefault="00FA2931" w:rsidP="00FA2931">
      <w:pPr>
        <w:tabs>
          <w:tab w:val="left" w:pos="3921"/>
          <w:tab w:val="left" w:pos="7521"/>
        </w:tabs>
        <w:spacing w:before="71"/>
        <w:ind w:left="3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5"/>
          <w:u w:val="thick" w:color="000000"/>
        </w:rPr>
        <w:t>FALL</w:t>
      </w:r>
      <w:r>
        <w:rPr>
          <w:rFonts w:ascii="Arial" w:eastAsia="Arial" w:hAnsi="Arial" w:cs="Arial"/>
          <w:b/>
          <w:bCs/>
          <w:spacing w:val="-19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SPORT</w:t>
      </w:r>
      <w:r>
        <w:rPr>
          <w:rFonts w:ascii="Arial" w:eastAsia="Arial" w:hAnsi="Arial" w:cs="Arial"/>
          <w:b/>
          <w:bCs/>
          <w:u w:val="thick" w:color="000000"/>
        </w:rPr>
        <w:t>S</w:t>
      </w:r>
      <w:r>
        <w:rPr>
          <w:rFonts w:ascii="Arial" w:eastAsia="Arial" w:hAnsi="Arial" w:cs="Arial"/>
          <w:b/>
          <w:bCs/>
        </w:rPr>
        <w:tab/>
      </w:r>
      <w:r>
        <w:rPr>
          <w:rFonts w:ascii="Arial" w:eastAsia="Arial" w:hAnsi="Arial" w:cs="Arial"/>
          <w:b/>
          <w:bCs/>
          <w:spacing w:val="-5"/>
          <w:u w:val="thick" w:color="000000"/>
        </w:rPr>
        <w:t>WINTER</w:t>
      </w:r>
      <w:r>
        <w:rPr>
          <w:rFonts w:ascii="Arial" w:eastAsia="Arial" w:hAnsi="Arial" w:cs="Arial"/>
          <w:b/>
          <w:bCs/>
          <w:spacing w:val="-20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SPORT</w:t>
      </w:r>
      <w:r>
        <w:rPr>
          <w:rFonts w:ascii="Arial" w:eastAsia="Arial" w:hAnsi="Arial" w:cs="Arial"/>
          <w:b/>
          <w:bCs/>
          <w:u w:val="thick" w:color="000000"/>
        </w:rPr>
        <w:t>S</w:t>
      </w:r>
      <w:r>
        <w:rPr>
          <w:rFonts w:ascii="Arial" w:eastAsia="Arial" w:hAnsi="Arial" w:cs="Arial"/>
          <w:b/>
          <w:bCs/>
        </w:rPr>
        <w:tab/>
      </w:r>
      <w:r>
        <w:rPr>
          <w:rFonts w:ascii="Arial" w:eastAsia="Arial" w:hAnsi="Arial" w:cs="Arial"/>
          <w:b/>
          <w:bCs/>
          <w:spacing w:val="-5"/>
          <w:u w:val="thick" w:color="000000"/>
        </w:rPr>
        <w:t>SPR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IN</w:t>
      </w:r>
      <w:r>
        <w:rPr>
          <w:rFonts w:ascii="Arial" w:eastAsia="Arial" w:hAnsi="Arial" w:cs="Arial"/>
          <w:b/>
          <w:bCs/>
          <w:u w:val="thick" w:color="000000"/>
        </w:rPr>
        <w:t>G</w:t>
      </w:r>
      <w:r>
        <w:rPr>
          <w:rFonts w:ascii="Arial" w:eastAsia="Arial" w:hAnsi="Arial" w:cs="Arial"/>
          <w:b/>
          <w:bCs/>
          <w:spacing w:val="-35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-3"/>
          <w:u w:val="thick" w:color="000000"/>
        </w:rPr>
        <w:t>SP</w:t>
      </w:r>
      <w:r>
        <w:rPr>
          <w:rFonts w:ascii="Arial" w:eastAsia="Arial" w:hAnsi="Arial" w:cs="Arial"/>
          <w:b/>
          <w:bCs/>
          <w:spacing w:val="-5"/>
          <w:u w:val="thick" w:color="000000"/>
        </w:rPr>
        <w:t>ORTS</w:t>
      </w:r>
    </w:p>
    <w:p w:rsidR="00FA2931" w:rsidRDefault="00FA2931" w:rsidP="00FA2931">
      <w:pPr>
        <w:spacing w:before="2" w:line="150" w:lineRule="exact"/>
        <w:rPr>
          <w:sz w:val="15"/>
          <w:szCs w:val="15"/>
        </w:rPr>
      </w:pPr>
    </w:p>
    <w:p w:rsidR="00FA2931" w:rsidRDefault="00FA2931" w:rsidP="00FA2931">
      <w:pPr>
        <w:spacing w:line="150" w:lineRule="exact"/>
        <w:rPr>
          <w:sz w:val="15"/>
          <w:szCs w:val="15"/>
        </w:rPr>
        <w:sectPr w:rsidR="00FA2931">
          <w:pgSz w:w="12240" w:h="15840"/>
          <w:pgMar w:top="700" w:right="820" w:bottom="280" w:left="760" w:header="720" w:footer="720" w:gutter="0"/>
          <w:cols w:space="720"/>
        </w:sectPr>
      </w:pPr>
    </w:p>
    <w:p w:rsidR="00FA2931" w:rsidRDefault="00FA2931" w:rsidP="00FA2931">
      <w:pPr>
        <w:pStyle w:val="BodyText"/>
        <w:spacing w:before="75"/>
        <w:ind w:left="332" w:right="568"/>
      </w:pPr>
      <w:r>
        <w:t>Football:</w:t>
      </w:r>
      <w:r>
        <w:rPr>
          <w:spacing w:val="55"/>
        </w:rPr>
        <w:t xml:space="preserve"> </w:t>
      </w:r>
      <w:r>
        <w:t xml:space="preserve">Payne, x 2404 Girl’s Tennis: </w:t>
      </w:r>
      <w:r w:rsidR="00F608F6">
        <w:rPr>
          <w:rFonts w:cs="Arial"/>
        </w:rPr>
        <w:t>Seeds</w:t>
      </w:r>
      <w:r>
        <w:t>, x 2715</w:t>
      </w:r>
    </w:p>
    <w:p w:rsidR="00FA2931" w:rsidRDefault="00FA2931" w:rsidP="00FA2931">
      <w:pPr>
        <w:pStyle w:val="BodyText"/>
        <w:ind w:left="332"/>
      </w:pPr>
      <w:r>
        <w:t xml:space="preserve">Boy’s </w:t>
      </w:r>
      <w:proofErr w:type="spellStart"/>
      <w:r>
        <w:t>Waterpolo</w:t>
      </w:r>
      <w:proofErr w:type="spellEnd"/>
      <w:r>
        <w:t xml:space="preserve">:  Shaffer, x 2122 Cross </w:t>
      </w:r>
      <w:r>
        <w:rPr>
          <w:rFonts w:cs="Arial"/>
          <w:spacing w:val="-1"/>
        </w:rPr>
        <w:t>C</w:t>
      </w:r>
      <w:r>
        <w:t xml:space="preserve">ountry </w:t>
      </w:r>
      <w:proofErr w:type="spellStart"/>
      <w:r>
        <w:rPr>
          <w:rFonts w:cs="Arial"/>
        </w:rPr>
        <w:t>Boys</w:t>
      </w:r>
      <w:proofErr w:type="gramStart"/>
      <w:r>
        <w:t>:</w:t>
      </w:r>
      <w:r w:rsidR="00F608F6">
        <w:rPr>
          <w:rFonts w:cs="Arial"/>
        </w:rPr>
        <w:t>Garner</w:t>
      </w:r>
      <w:proofErr w:type="spellEnd"/>
      <w:proofErr w:type="gramEnd"/>
      <w:r w:rsidR="00F608F6">
        <w:t>, x 2627</w:t>
      </w:r>
      <w:r>
        <w:t xml:space="preserve"> </w:t>
      </w:r>
      <w:r>
        <w:rPr>
          <w:rFonts w:cs="Arial"/>
        </w:rPr>
        <w:t xml:space="preserve">Cross Country Girls: Garner x2627 </w:t>
      </w:r>
      <w:r>
        <w:t>Girl’s VB:</w:t>
      </w:r>
      <w:r>
        <w:rPr>
          <w:spacing w:val="55"/>
        </w:rPr>
        <w:t xml:space="preserve"> </w:t>
      </w:r>
      <w:r>
        <w:rPr>
          <w:rFonts w:cs="Arial"/>
        </w:rPr>
        <w:t>Koertge</w:t>
      </w:r>
      <w:r>
        <w:t>,</w:t>
      </w:r>
      <w:r>
        <w:rPr>
          <w:spacing w:val="-7"/>
        </w:rPr>
        <w:t xml:space="preserve"> </w:t>
      </w:r>
      <w:r>
        <w:t>x</w:t>
      </w:r>
      <w:r>
        <w:rPr>
          <w:spacing w:val="-7"/>
        </w:rPr>
        <w:t xml:space="preserve"> </w:t>
      </w:r>
      <w:r>
        <w:rPr>
          <w:spacing w:val="-4"/>
        </w:rPr>
        <w:t>2715</w:t>
      </w:r>
    </w:p>
    <w:p w:rsidR="00FA2931" w:rsidRDefault="00FA2931" w:rsidP="00FA2931">
      <w:pPr>
        <w:pStyle w:val="BodyText"/>
        <w:spacing w:line="235" w:lineRule="exact"/>
        <w:ind w:left="332"/>
        <w:rPr>
          <w:spacing w:val="-3"/>
          <w:position w:val="1"/>
        </w:rPr>
      </w:pPr>
      <w:r>
        <w:t xml:space="preserve">Girl’s Golf:  Tomooka, </w:t>
      </w:r>
      <w:proofErr w:type="gramStart"/>
      <w:r>
        <w:t xml:space="preserve">x  </w:t>
      </w:r>
      <w:r>
        <w:rPr>
          <w:spacing w:val="-3"/>
          <w:position w:val="1"/>
        </w:rPr>
        <w:t>2613</w:t>
      </w:r>
      <w:proofErr w:type="gramEnd"/>
    </w:p>
    <w:p w:rsidR="00F608F6" w:rsidRDefault="00F608F6" w:rsidP="00FA2931">
      <w:pPr>
        <w:pStyle w:val="BodyText"/>
        <w:spacing w:line="235" w:lineRule="exact"/>
        <w:ind w:left="332"/>
      </w:pPr>
      <w:r>
        <w:rPr>
          <w:spacing w:val="-4"/>
        </w:rPr>
        <w:t>G</w:t>
      </w:r>
      <w:r>
        <w:rPr>
          <w:spacing w:val="-5"/>
        </w:rPr>
        <w:t>i</w:t>
      </w:r>
      <w:r>
        <w:rPr>
          <w:spacing w:val="-4"/>
        </w:rPr>
        <w:t>rl</w:t>
      </w:r>
      <w:r>
        <w:rPr>
          <w:spacing w:val="-5"/>
        </w:rPr>
        <w:t>’</w:t>
      </w:r>
      <w:r>
        <w:t>s</w:t>
      </w:r>
      <w:r>
        <w:rPr>
          <w:spacing w:val="-7"/>
        </w:rPr>
        <w:t xml:space="preserve"> </w:t>
      </w:r>
      <w:r>
        <w:rPr>
          <w:spacing w:val="-2"/>
        </w:rPr>
        <w:t>W</w:t>
      </w:r>
      <w:r>
        <w:rPr>
          <w:spacing w:val="-4"/>
        </w:rPr>
        <w:t>P</w:t>
      </w:r>
      <w:r>
        <w:t>:</w:t>
      </w:r>
      <w:r>
        <w:rPr>
          <w:spacing w:val="40"/>
        </w:rPr>
        <w:t xml:space="preserve"> </w:t>
      </w:r>
      <w:r>
        <w:rPr>
          <w:spacing w:val="-5"/>
        </w:rPr>
        <w:t>Yee</w:t>
      </w:r>
      <w:r>
        <w:t>,</w:t>
      </w:r>
      <w:r>
        <w:rPr>
          <w:spacing w:val="-9"/>
        </w:rPr>
        <w:t xml:space="preserve"> </w:t>
      </w:r>
      <w:r>
        <w:t>x</w:t>
      </w:r>
      <w:r>
        <w:rPr>
          <w:spacing w:val="-9"/>
        </w:rPr>
        <w:t xml:space="preserve"> </w:t>
      </w:r>
      <w:r>
        <w:rPr>
          <w:spacing w:val="-4"/>
        </w:rPr>
        <w:t>2715</w:t>
      </w:r>
    </w:p>
    <w:p w:rsidR="00320FBA" w:rsidRDefault="005270E2" w:rsidP="00320FBA">
      <w:pPr>
        <w:rPr>
          <w:spacing w:val="-5"/>
        </w:rPr>
      </w:pPr>
      <w:r>
        <w:rPr>
          <w:rFonts w:ascii="Arial" w:eastAsia="Arial" w:hAnsi="Arial" w:cs="Arial"/>
          <w:b/>
          <w:bCs/>
          <w:noProof/>
          <w:spacing w:val="-5"/>
          <w:u w:val="thick" w:color="0000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49D097F" wp14:editId="778235BC">
                <wp:simplePos x="0" y="0"/>
                <wp:positionH relativeFrom="column">
                  <wp:posOffset>26508</wp:posOffset>
                </wp:positionH>
                <wp:positionV relativeFrom="paragraph">
                  <wp:posOffset>311357</wp:posOffset>
                </wp:positionV>
                <wp:extent cx="6715125" cy="1704975"/>
                <wp:effectExtent l="0" t="0" r="28575" b="28575"/>
                <wp:wrapNone/>
                <wp:docPr id="114" name="Text Box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15125" cy="1704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  <a:prstDash val="dash"/>
                        </a:ln>
                      </wps:spPr>
                      <wps:txbx>
                        <w:txbxContent>
                          <w:p w:rsidR="005270E2" w:rsidRPr="00446D23" w:rsidRDefault="005270E2" w:rsidP="005270E2">
                            <w:pPr>
                              <w:jc w:val="center"/>
                              <w:rPr>
                                <w:b/>
                                <w:sz w:val="6"/>
                                <w:szCs w:val="6"/>
                              </w:rPr>
                            </w:pPr>
                          </w:p>
                          <w:p w:rsidR="005270E2" w:rsidRPr="00F3138E" w:rsidRDefault="005270E2" w:rsidP="005270E2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 w:rsidRPr="00F3138E">
                              <w:rPr>
                                <w:b/>
                                <w:sz w:val="32"/>
                              </w:rPr>
                              <w:t>ATHLETICS INTEREST FORM</w:t>
                            </w:r>
                          </w:p>
                          <w:p w:rsidR="005270E2" w:rsidRDefault="005270E2" w:rsidP="005270E2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 w:rsidRPr="00F3138E">
                              <w:rPr>
                                <w:b/>
                                <w:sz w:val="32"/>
                              </w:rPr>
                              <w:t>AVAILABLE ONLINE AT</w:t>
                            </w:r>
                          </w:p>
                          <w:p w:rsidR="005270E2" w:rsidRPr="008B1D62" w:rsidRDefault="005270E2" w:rsidP="005270E2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:rsidR="005270E2" w:rsidRPr="008B1D62" w:rsidRDefault="005270E2" w:rsidP="005270E2">
                            <w:pPr>
                              <w:jc w:val="center"/>
                              <w:rPr>
                                <w:rFonts w:ascii="Century Gothic" w:hAnsi="Century Gothic"/>
                                <w:sz w:val="32"/>
                              </w:rPr>
                            </w:pPr>
                            <w:hyperlink r:id="rId8" w:history="1">
                              <w:r w:rsidRPr="008B1D62">
                                <w:rPr>
                                  <w:rStyle w:val="Hyperlink"/>
                                  <w:rFonts w:ascii="Century Gothic" w:hAnsi="Century Gothic"/>
                                  <w:sz w:val="32"/>
                                  <w:highlight w:val="yellow"/>
                                </w:rPr>
                                <w:t>www.righetti.us</w:t>
                              </w:r>
                            </w:hyperlink>
                            <w:r w:rsidRPr="008B1D62">
                              <w:rPr>
                                <w:rFonts w:ascii="Century Gothic" w:hAnsi="Century Gothic"/>
                                <w:sz w:val="32"/>
                                <w:highlight w:val="yellow"/>
                              </w:rPr>
                              <w:t xml:space="preserve"> on the Athletics Page</w:t>
                            </w:r>
                          </w:p>
                          <w:p w:rsidR="005270E2" w:rsidRPr="00825CBB" w:rsidRDefault="005270E2" w:rsidP="005270E2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OR</w:t>
                            </w:r>
                            <w:r w:rsidRPr="00F3138E">
                              <w:rPr>
                                <w:b/>
                                <w:sz w:val="32"/>
                              </w:rPr>
                              <w:t xml:space="preserve"> </w:t>
                            </w:r>
                          </w:p>
                          <w:p w:rsidR="005270E2" w:rsidRPr="00F3138E" w:rsidRDefault="005270E2" w:rsidP="005270E2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sz w:val="24"/>
                              </w:rPr>
                            </w:pPr>
                            <w:hyperlink r:id="rId9" w:history="1">
                              <w:r w:rsidRPr="00F3138E">
                                <w:rPr>
                                  <w:rStyle w:val="Hyperlink"/>
                                  <w:rFonts w:ascii="Century Gothic" w:hAnsi="Century Gothic"/>
                                  <w:color w:val="000000" w:themeColor="text1"/>
                                  <w:sz w:val="28"/>
                                  <w:szCs w:val="24"/>
                                </w:rPr>
                                <w:t>http://bit.ly/rhs2019athletics</w:t>
                              </w:r>
                            </w:hyperlink>
                          </w:p>
                          <w:p w:rsidR="005270E2" w:rsidRDefault="005270E2" w:rsidP="005270E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9D097F" id="_x0000_t202" coordsize="21600,21600" o:spt="202" path="m,l,21600r21600,l21600,xe">
                <v:stroke joinstyle="miter"/>
                <v:path gradientshapeok="t" o:connecttype="rect"/>
              </v:shapetype>
              <v:shape id="Text Box 114" o:spid="_x0000_s1026" type="#_x0000_t202" style="position:absolute;margin-left:2.1pt;margin-top:24.5pt;width:528.75pt;height:134.2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" fillcolor="white [3201]" strokeweight=".5pt">
                <v:stroke dashstyle="dash"/>
                <v:textbox>
                  <w:txbxContent>
                    <w:p w:rsidR="005270E2" w:rsidRPr="00446D23" w:rsidRDefault="005270E2" w:rsidP="005270E2">
                      <w:pPr>
                        <w:jc w:val="center"/>
                        <w:rPr>
                          <w:b/>
                          <w:sz w:val="6"/>
                          <w:szCs w:val="6"/>
                        </w:rPr>
                      </w:pPr>
                    </w:p>
                    <w:p w:rsidR="005270E2" w:rsidRPr="00F3138E" w:rsidRDefault="005270E2" w:rsidP="005270E2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 w:rsidRPr="00F3138E">
                        <w:rPr>
                          <w:b/>
                          <w:sz w:val="32"/>
                        </w:rPr>
                        <w:t>ATHLETICS INTEREST FORM</w:t>
                      </w:r>
                    </w:p>
                    <w:p w:rsidR="005270E2" w:rsidRDefault="005270E2" w:rsidP="005270E2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 w:rsidRPr="00F3138E">
                        <w:rPr>
                          <w:b/>
                          <w:sz w:val="32"/>
                        </w:rPr>
                        <w:t>AVAILABLE ONLINE AT</w:t>
                      </w:r>
                    </w:p>
                    <w:p w:rsidR="005270E2" w:rsidRPr="008B1D62" w:rsidRDefault="005270E2" w:rsidP="005270E2">
                      <w:pPr>
                        <w:jc w:val="center"/>
                        <w:rPr>
                          <w:b/>
                        </w:rPr>
                      </w:pPr>
                    </w:p>
                    <w:p w:rsidR="005270E2" w:rsidRPr="008B1D62" w:rsidRDefault="005270E2" w:rsidP="005270E2">
                      <w:pPr>
                        <w:jc w:val="center"/>
                        <w:rPr>
                          <w:rFonts w:ascii="Century Gothic" w:hAnsi="Century Gothic"/>
                          <w:sz w:val="32"/>
                        </w:rPr>
                      </w:pPr>
                      <w:hyperlink r:id="rId10" w:history="1">
                        <w:r w:rsidRPr="008B1D62">
                          <w:rPr>
                            <w:rStyle w:val="Hyperlink"/>
                            <w:rFonts w:ascii="Century Gothic" w:hAnsi="Century Gothic"/>
                            <w:sz w:val="32"/>
                            <w:highlight w:val="yellow"/>
                          </w:rPr>
                          <w:t>www.righetti.us</w:t>
                        </w:r>
                      </w:hyperlink>
                      <w:r w:rsidRPr="008B1D62">
                        <w:rPr>
                          <w:rFonts w:ascii="Century Gothic" w:hAnsi="Century Gothic"/>
                          <w:sz w:val="32"/>
                          <w:highlight w:val="yellow"/>
                        </w:rPr>
                        <w:t xml:space="preserve"> on the Athletics Page</w:t>
                      </w:r>
                    </w:p>
                    <w:p w:rsidR="005270E2" w:rsidRPr="00825CBB" w:rsidRDefault="005270E2" w:rsidP="005270E2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OR</w:t>
                      </w:r>
                      <w:r w:rsidRPr="00F3138E">
                        <w:rPr>
                          <w:b/>
                          <w:sz w:val="32"/>
                        </w:rPr>
                        <w:t xml:space="preserve"> </w:t>
                      </w:r>
                    </w:p>
                    <w:p w:rsidR="005270E2" w:rsidRPr="00F3138E" w:rsidRDefault="005270E2" w:rsidP="005270E2">
                      <w:pPr>
                        <w:jc w:val="center"/>
                        <w:rPr>
                          <w:rFonts w:ascii="Century Gothic" w:hAnsi="Century Gothic"/>
                          <w:b/>
                          <w:sz w:val="24"/>
                        </w:rPr>
                      </w:pPr>
                      <w:hyperlink r:id="rId11" w:history="1">
                        <w:r w:rsidRPr="00F3138E">
                          <w:rPr>
                            <w:rStyle w:val="Hyperlink"/>
                            <w:rFonts w:ascii="Century Gothic" w:hAnsi="Century Gothic"/>
                            <w:color w:val="000000" w:themeColor="text1"/>
                            <w:sz w:val="28"/>
                            <w:szCs w:val="24"/>
                          </w:rPr>
                          <w:t>http://bit.ly/rhs2019athletics</w:t>
                        </w:r>
                      </w:hyperlink>
                    </w:p>
                    <w:p w:rsidR="005270E2" w:rsidRDefault="005270E2" w:rsidP="005270E2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FA2931">
        <w:br w:type="column"/>
      </w:r>
      <w:r w:rsidR="00320FBA">
        <w:t xml:space="preserve">      </w:t>
      </w:r>
      <w:r w:rsidR="00FA2931">
        <w:rPr>
          <w:spacing w:val="-5"/>
        </w:rPr>
        <w:t>Girl’</w:t>
      </w:r>
      <w:r w:rsidR="00FA2931">
        <w:t>s</w:t>
      </w:r>
      <w:r w:rsidR="00FA2931">
        <w:rPr>
          <w:spacing w:val="-9"/>
        </w:rPr>
        <w:t xml:space="preserve"> </w:t>
      </w:r>
      <w:r w:rsidR="00FA2931">
        <w:rPr>
          <w:spacing w:val="-5"/>
        </w:rPr>
        <w:t>BB</w:t>
      </w:r>
      <w:r w:rsidR="00FA2931">
        <w:t>:</w:t>
      </w:r>
      <w:r w:rsidR="00FA2931">
        <w:rPr>
          <w:spacing w:val="42"/>
        </w:rPr>
        <w:t xml:space="preserve"> </w:t>
      </w:r>
      <w:r w:rsidR="00FA2931">
        <w:rPr>
          <w:rFonts w:cs="Arial"/>
          <w:spacing w:val="-5"/>
        </w:rPr>
        <w:t>Hitch</w:t>
      </w:r>
      <w:r w:rsidR="00FA2931">
        <w:t>,</w:t>
      </w:r>
      <w:r w:rsidR="00FA2931">
        <w:rPr>
          <w:spacing w:val="-9"/>
        </w:rPr>
        <w:t xml:space="preserve"> </w:t>
      </w:r>
      <w:r w:rsidR="00FA2931">
        <w:t>x</w:t>
      </w:r>
      <w:r w:rsidR="00FA2931">
        <w:rPr>
          <w:spacing w:val="-9"/>
        </w:rPr>
        <w:t xml:space="preserve"> </w:t>
      </w:r>
      <w:r w:rsidR="00FA2931">
        <w:rPr>
          <w:spacing w:val="-5"/>
        </w:rPr>
        <w:t xml:space="preserve">2314 </w:t>
      </w:r>
    </w:p>
    <w:p w:rsidR="00FA2931" w:rsidRDefault="00FA2931" w:rsidP="00320FBA">
      <w:pPr>
        <w:ind w:left="270"/>
        <w:rPr>
          <w:sz w:val="6"/>
          <w:szCs w:val="6"/>
        </w:rPr>
      </w:pPr>
      <w:r>
        <w:rPr>
          <w:spacing w:val="-4"/>
        </w:rPr>
        <w:t>Boy’</w:t>
      </w:r>
      <w:r>
        <w:t>s</w:t>
      </w:r>
      <w:r>
        <w:rPr>
          <w:spacing w:val="-8"/>
        </w:rPr>
        <w:t xml:space="preserve"> </w:t>
      </w:r>
      <w:r>
        <w:rPr>
          <w:spacing w:val="-4"/>
        </w:rPr>
        <w:t>BB</w:t>
      </w:r>
      <w:r>
        <w:t>:</w:t>
      </w:r>
      <w:r>
        <w:rPr>
          <w:spacing w:val="-8"/>
        </w:rPr>
        <w:t xml:space="preserve"> </w:t>
      </w:r>
      <w:r>
        <w:rPr>
          <w:spacing w:val="-4"/>
        </w:rPr>
        <w:t>Barbarick</w:t>
      </w:r>
      <w:r>
        <w:t>,</w:t>
      </w:r>
      <w:r>
        <w:rPr>
          <w:spacing w:val="-8"/>
        </w:rPr>
        <w:t xml:space="preserve"> </w:t>
      </w:r>
      <w:r>
        <w:rPr>
          <w:spacing w:val="-4"/>
        </w:rPr>
        <w:t xml:space="preserve">2715 </w:t>
      </w:r>
      <w:r w:rsidR="00320FBA">
        <w:rPr>
          <w:spacing w:val="-4"/>
        </w:rPr>
        <w:t xml:space="preserve">        </w:t>
      </w:r>
      <w:proofErr w:type="spellStart"/>
      <w:r w:rsidRPr="00320FBA">
        <w:t>Girl’s Soccer</w:t>
      </w:r>
      <w:proofErr w:type="spellEnd"/>
      <w:r w:rsidRPr="00320FBA">
        <w:t>:</w:t>
      </w:r>
      <w:r w:rsidR="00320FBA">
        <w:t xml:space="preserve"> </w:t>
      </w:r>
      <w:proofErr w:type="spellStart"/>
      <w:r w:rsidR="00F608F6" w:rsidRPr="00320FBA">
        <w:t>DeAlba</w:t>
      </w:r>
      <w:proofErr w:type="spellEnd"/>
      <w:r w:rsidRPr="00320FBA">
        <w:t xml:space="preserve"> x </w:t>
      </w:r>
      <w:r w:rsidR="00320FBA">
        <w:t>271</w:t>
      </w:r>
      <w:r w:rsidRPr="00320FBA">
        <w:t>5</w:t>
      </w:r>
    </w:p>
    <w:p w:rsidR="00320FBA" w:rsidRPr="00320FBA" w:rsidRDefault="00320FBA" w:rsidP="00320FBA">
      <w:pPr>
        <w:ind w:left="270"/>
        <w:rPr>
          <w:sz w:val="6"/>
          <w:szCs w:val="6"/>
        </w:rPr>
      </w:pPr>
    </w:p>
    <w:p w:rsidR="00320FBA" w:rsidRDefault="00FA2931" w:rsidP="00320FBA">
      <w:pPr>
        <w:pStyle w:val="BodyText"/>
        <w:ind w:left="270"/>
        <w:rPr>
          <w:spacing w:val="-4"/>
          <w:sz w:val="6"/>
          <w:szCs w:val="6"/>
        </w:rPr>
      </w:pPr>
      <w:proofErr w:type="spellStart"/>
      <w:r>
        <w:rPr>
          <w:spacing w:val="-4"/>
        </w:rPr>
        <w:t>Boy’</w:t>
      </w:r>
      <w:r>
        <w:t>s</w:t>
      </w:r>
      <w:r>
        <w:rPr>
          <w:spacing w:val="-5"/>
        </w:rPr>
        <w:t xml:space="preserve"> </w:t>
      </w:r>
      <w:r>
        <w:rPr>
          <w:spacing w:val="-6"/>
        </w:rPr>
        <w:t>S</w:t>
      </w:r>
      <w:r>
        <w:rPr>
          <w:spacing w:val="-5"/>
        </w:rPr>
        <w:t>o</w:t>
      </w:r>
      <w:r>
        <w:rPr>
          <w:spacing w:val="-4"/>
        </w:rPr>
        <w:t>cc</w:t>
      </w:r>
      <w:r>
        <w:rPr>
          <w:spacing w:val="-5"/>
        </w:rPr>
        <w:t>e</w:t>
      </w:r>
      <w:r>
        <w:rPr>
          <w:spacing w:val="-4"/>
        </w:rPr>
        <w:t>r</w:t>
      </w:r>
      <w:proofErr w:type="spellEnd"/>
      <w:r>
        <w:t>:</w:t>
      </w:r>
      <w:r>
        <w:rPr>
          <w:spacing w:val="-9"/>
        </w:rPr>
        <w:t xml:space="preserve"> </w:t>
      </w:r>
      <w:r w:rsidR="00F608F6">
        <w:rPr>
          <w:spacing w:val="-4"/>
        </w:rPr>
        <w:t>Garcia</w:t>
      </w:r>
      <w:r>
        <w:t>,</w:t>
      </w:r>
      <w:r>
        <w:rPr>
          <w:spacing w:val="-9"/>
        </w:rPr>
        <w:t xml:space="preserve"> </w:t>
      </w:r>
      <w:r>
        <w:t>x</w:t>
      </w:r>
      <w:r>
        <w:rPr>
          <w:spacing w:val="-9"/>
        </w:rPr>
        <w:t xml:space="preserve"> </w:t>
      </w:r>
      <w:r>
        <w:rPr>
          <w:spacing w:val="-4"/>
        </w:rPr>
        <w:t>2715</w:t>
      </w:r>
    </w:p>
    <w:p w:rsidR="00320FBA" w:rsidRDefault="00320FBA" w:rsidP="00320FBA">
      <w:pPr>
        <w:pStyle w:val="BodyText"/>
        <w:ind w:left="270"/>
        <w:rPr>
          <w:spacing w:val="-4"/>
          <w:sz w:val="6"/>
          <w:szCs w:val="6"/>
        </w:rPr>
      </w:pPr>
    </w:p>
    <w:p w:rsidR="00FA2931" w:rsidRDefault="00FA2931" w:rsidP="00320FBA">
      <w:pPr>
        <w:pStyle w:val="BodyText"/>
        <w:ind w:left="270"/>
      </w:pPr>
      <w:proofErr w:type="spellStart"/>
      <w:r>
        <w:rPr>
          <w:spacing w:val="-5"/>
        </w:rPr>
        <w:t>Wre</w:t>
      </w:r>
      <w:r>
        <w:rPr>
          <w:spacing w:val="-3"/>
        </w:rPr>
        <w:t>s</w:t>
      </w:r>
      <w:r>
        <w:rPr>
          <w:spacing w:val="-5"/>
        </w:rPr>
        <w:t>t</w:t>
      </w:r>
      <w:r>
        <w:rPr>
          <w:spacing w:val="-4"/>
        </w:rPr>
        <w:t>l</w:t>
      </w:r>
      <w:r>
        <w:rPr>
          <w:spacing w:val="-5"/>
        </w:rPr>
        <w:t>i</w:t>
      </w:r>
      <w:r>
        <w:rPr>
          <w:spacing w:val="-4"/>
        </w:rPr>
        <w:t>ng</w:t>
      </w:r>
      <w:proofErr w:type="gramStart"/>
      <w:r>
        <w:t>:</w:t>
      </w:r>
      <w:r w:rsidR="00F608F6">
        <w:rPr>
          <w:spacing w:val="-5"/>
        </w:rPr>
        <w:t>Bronson</w:t>
      </w:r>
      <w:proofErr w:type="spellEnd"/>
      <w:proofErr w:type="gramEnd"/>
      <w:r>
        <w:t>,</w:t>
      </w:r>
      <w:r>
        <w:rPr>
          <w:spacing w:val="-9"/>
        </w:rPr>
        <w:t xml:space="preserve"> </w:t>
      </w:r>
      <w:r>
        <w:t>x</w:t>
      </w:r>
      <w:r>
        <w:rPr>
          <w:spacing w:val="-9"/>
        </w:rPr>
        <w:t xml:space="preserve"> </w:t>
      </w:r>
      <w:r>
        <w:rPr>
          <w:spacing w:val="-4"/>
        </w:rPr>
        <w:t>2</w:t>
      </w:r>
      <w:r>
        <w:rPr>
          <w:spacing w:val="-3"/>
        </w:rPr>
        <w:t>5</w:t>
      </w:r>
      <w:r w:rsidR="00F608F6">
        <w:rPr>
          <w:spacing w:val="-4"/>
        </w:rPr>
        <w:t>27</w:t>
      </w:r>
      <w:r>
        <w:t xml:space="preserve"> </w:t>
      </w:r>
      <w:r w:rsidR="00320FBA">
        <w:t>/</w:t>
      </w:r>
    </w:p>
    <w:p w:rsidR="00320FBA" w:rsidRDefault="00320FBA" w:rsidP="00320FBA">
      <w:pPr>
        <w:pStyle w:val="BodyText"/>
        <w:ind w:left="270"/>
      </w:pPr>
      <w:r>
        <w:tab/>
        <w:t xml:space="preserve">       Domingues, x 2104</w:t>
      </w:r>
    </w:p>
    <w:p w:rsidR="00FA2931" w:rsidRDefault="00FA2931" w:rsidP="00320FBA">
      <w:pPr>
        <w:pStyle w:val="BodyText"/>
        <w:spacing w:before="74"/>
        <w:ind w:left="332" w:right="513" w:firstLine="6"/>
      </w:pPr>
      <w:r>
        <w:br w:type="column"/>
        <w:t xml:space="preserve">Baseball: Tognazzini, x 2215 Softball: Tomooka, x 2613 Boy’s Tennis: </w:t>
      </w:r>
      <w:r w:rsidR="00F608F6">
        <w:rPr>
          <w:rFonts w:cs="Arial"/>
        </w:rPr>
        <w:t>Seed</w:t>
      </w:r>
      <w:r w:rsidR="00320FBA">
        <w:rPr>
          <w:rFonts w:cs="Arial"/>
        </w:rPr>
        <w:t>s</w:t>
      </w:r>
      <w:r>
        <w:t xml:space="preserve">, x 2715 </w:t>
      </w:r>
      <w:r>
        <w:rPr>
          <w:spacing w:val="-4"/>
        </w:rPr>
        <w:t>Boy’</w:t>
      </w:r>
      <w:r>
        <w:t>s</w:t>
      </w:r>
      <w:r>
        <w:rPr>
          <w:spacing w:val="-6"/>
        </w:rPr>
        <w:t xml:space="preserve"> S</w:t>
      </w:r>
      <w:r>
        <w:rPr>
          <w:spacing w:val="-3"/>
        </w:rPr>
        <w:t>w</w:t>
      </w:r>
      <w:r>
        <w:rPr>
          <w:spacing w:val="-5"/>
        </w:rPr>
        <w:t>i</w:t>
      </w:r>
      <w:r>
        <w:rPr>
          <w:spacing w:val="-4"/>
        </w:rPr>
        <w:t>m</w:t>
      </w:r>
      <w:r>
        <w:t>:</w:t>
      </w:r>
      <w:r>
        <w:rPr>
          <w:spacing w:val="-9"/>
        </w:rPr>
        <w:t xml:space="preserve"> </w:t>
      </w:r>
      <w:r>
        <w:rPr>
          <w:spacing w:val="-4"/>
        </w:rPr>
        <w:t>Shaffe</w:t>
      </w:r>
      <w:r>
        <w:rPr>
          <w:spacing w:val="-2"/>
        </w:rPr>
        <w:t>r</w:t>
      </w:r>
      <w:r>
        <w:t>,</w:t>
      </w:r>
      <w:r>
        <w:rPr>
          <w:spacing w:val="-10"/>
        </w:rPr>
        <w:t xml:space="preserve"> </w:t>
      </w:r>
      <w:r>
        <w:t>x</w:t>
      </w:r>
      <w:r>
        <w:rPr>
          <w:spacing w:val="-9"/>
        </w:rPr>
        <w:t xml:space="preserve"> </w:t>
      </w:r>
      <w:r>
        <w:rPr>
          <w:spacing w:val="-4"/>
        </w:rPr>
        <w:t>21</w:t>
      </w:r>
      <w:r>
        <w:rPr>
          <w:spacing w:val="-3"/>
        </w:rPr>
        <w:t>2</w:t>
      </w:r>
      <w:r>
        <w:t xml:space="preserve">2 </w:t>
      </w:r>
      <w:r>
        <w:rPr>
          <w:spacing w:val="-4"/>
        </w:rPr>
        <w:t>G</w:t>
      </w:r>
      <w:r>
        <w:rPr>
          <w:spacing w:val="-5"/>
        </w:rPr>
        <w:t>i</w:t>
      </w:r>
      <w:r>
        <w:rPr>
          <w:spacing w:val="-4"/>
        </w:rPr>
        <w:t>rl</w:t>
      </w:r>
      <w:r>
        <w:rPr>
          <w:spacing w:val="-5"/>
        </w:rPr>
        <w:t>’</w:t>
      </w:r>
      <w:r>
        <w:t>s</w:t>
      </w:r>
      <w:r>
        <w:rPr>
          <w:spacing w:val="-7"/>
        </w:rPr>
        <w:t xml:space="preserve"> </w:t>
      </w:r>
      <w:r>
        <w:rPr>
          <w:spacing w:val="-6"/>
        </w:rPr>
        <w:t>S</w:t>
      </w:r>
      <w:r>
        <w:rPr>
          <w:spacing w:val="-4"/>
        </w:rPr>
        <w:t>w</w:t>
      </w:r>
      <w:r>
        <w:rPr>
          <w:spacing w:val="-5"/>
        </w:rPr>
        <w:t>i</w:t>
      </w:r>
      <w:r>
        <w:rPr>
          <w:spacing w:val="-4"/>
        </w:rPr>
        <w:t>m</w:t>
      </w:r>
      <w:r>
        <w:t>:</w:t>
      </w:r>
      <w:r>
        <w:rPr>
          <w:spacing w:val="-9"/>
        </w:rPr>
        <w:t xml:space="preserve"> </w:t>
      </w:r>
      <w:r w:rsidR="00F608F6">
        <w:rPr>
          <w:spacing w:val="-4"/>
        </w:rPr>
        <w:t>Powell</w:t>
      </w:r>
      <w:r>
        <w:t>,</w:t>
      </w:r>
      <w:r>
        <w:rPr>
          <w:spacing w:val="-9"/>
        </w:rPr>
        <w:t xml:space="preserve"> </w:t>
      </w:r>
      <w:r>
        <w:t>x</w:t>
      </w:r>
      <w:r>
        <w:rPr>
          <w:spacing w:val="-9"/>
        </w:rPr>
        <w:t xml:space="preserve"> </w:t>
      </w:r>
      <w:r>
        <w:rPr>
          <w:spacing w:val="-4"/>
        </w:rPr>
        <w:t xml:space="preserve">2611 </w:t>
      </w:r>
      <w:r>
        <w:t xml:space="preserve">Track: </w:t>
      </w:r>
      <w:proofErr w:type="spellStart"/>
      <w:r>
        <w:t>Hollinshead</w:t>
      </w:r>
      <w:proofErr w:type="spellEnd"/>
      <w:r>
        <w:t>, x 2715 Boy’s Golf:</w:t>
      </w:r>
      <w:r>
        <w:rPr>
          <w:spacing w:val="55"/>
        </w:rPr>
        <w:t xml:space="preserve"> </w:t>
      </w:r>
      <w:r w:rsidR="00F608F6">
        <w:rPr>
          <w:rFonts w:cs="Arial"/>
        </w:rPr>
        <w:t>Ramirez</w:t>
      </w:r>
      <w:r>
        <w:t>, x 2715 Bo</w:t>
      </w:r>
      <w:r>
        <w:rPr>
          <w:spacing w:val="-5"/>
        </w:rPr>
        <w:t>y’</w:t>
      </w:r>
      <w:r>
        <w:t>s</w:t>
      </w:r>
      <w:r>
        <w:rPr>
          <w:spacing w:val="-5"/>
        </w:rPr>
        <w:t xml:space="preserve"> VB</w:t>
      </w:r>
      <w:r>
        <w:t>:</w:t>
      </w:r>
      <w:r>
        <w:rPr>
          <w:spacing w:val="42"/>
        </w:rPr>
        <w:t xml:space="preserve"> </w:t>
      </w:r>
      <w:r>
        <w:rPr>
          <w:rFonts w:cs="Arial"/>
        </w:rPr>
        <w:t>Koertge</w:t>
      </w:r>
      <w:r>
        <w:t>,</w:t>
      </w:r>
      <w:r>
        <w:rPr>
          <w:spacing w:val="-10"/>
        </w:rPr>
        <w:t xml:space="preserve"> </w:t>
      </w:r>
      <w:r>
        <w:t>x</w:t>
      </w:r>
      <w:r>
        <w:rPr>
          <w:spacing w:val="-10"/>
        </w:rPr>
        <w:t xml:space="preserve"> </w:t>
      </w:r>
      <w:r>
        <w:rPr>
          <w:spacing w:val="-4"/>
        </w:rPr>
        <w:t>27</w:t>
      </w:r>
      <w:r>
        <w:t>15</w:t>
      </w:r>
    </w:p>
    <w:p w:rsidR="005270E2" w:rsidRDefault="00320FBA" w:rsidP="00FA2931">
      <w:r>
        <w:t xml:space="preserve">      Competitive Cheer: L</w:t>
      </w:r>
      <w:r w:rsidR="00F608F6" w:rsidRPr="00320FBA">
        <w:t>opez,</w:t>
      </w:r>
      <w:r>
        <w:t xml:space="preserve"> x2751</w:t>
      </w:r>
    </w:p>
    <w:p w:rsidR="005270E2" w:rsidRDefault="005270E2" w:rsidP="00FA2931">
      <w:pPr>
        <w:sectPr w:rsidR="005270E2" w:rsidSect="00320FBA">
          <w:type w:val="continuous"/>
          <w:pgSz w:w="12240" w:h="15840"/>
          <w:pgMar w:top="720" w:right="720" w:bottom="720" w:left="720" w:header="720" w:footer="720" w:gutter="0"/>
          <w:cols w:num="3" w:space="720" w:equalWidth="0">
            <w:col w:w="3591" w:space="40"/>
            <w:col w:w="2917" w:space="677"/>
            <w:col w:w="3575"/>
          </w:cols>
          <w:docGrid w:linePitch="299"/>
        </w:sectPr>
      </w:pPr>
    </w:p>
    <w:p w:rsidR="00FA2931" w:rsidRDefault="00FA2931" w:rsidP="00FA2931">
      <w:pPr>
        <w:spacing w:line="200" w:lineRule="exact"/>
        <w:rPr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2E1F986A" wp14:editId="0D26D661">
                <wp:simplePos x="0" y="0"/>
                <wp:positionH relativeFrom="page">
                  <wp:posOffset>537845</wp:posOffset>
                </wp:positionH>
                <wp:positionV relativeFrom="page">
                  <wp:posOffset>466725</wp:posOffset>
                </wp:positionV>
                <wp:extent cx="6655435" cy="1270"/>
                <wp:effectExtent l="13970" t="19050" r="17145" b="17780"/>
                <wp:wrapNone/>
                <wp:docPr id="2261" name="Group 2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5435" cy="1270"/>
                          <a:chOff x="847" y="735"/>
                          <a:chExt cx="10481" cy="2"/>
                        </a:xfrm>
                      </wpg:grpSpPr>
                      <wps:wsp>
                        <wps:cNvPr id="2262" name="Freeform 2249"/>
                        <wps:cNvSpPr>
                          <a:spLocks/>
                        </wps:cNvSpPr>
                        <wps:spPr bwMode="auto">
                          <a:xfrm>
                            <a:off x="847" y="735"/>
                            <a:ext cx="10481" cy="2"/>
                          </a:xfrm>
                          <a:custGeom>
                            <a:avLst/>
                            <a:gdLst>
                              <a:gd name="T0" fmla="+- 0 847 847"/>
                              <a:gd name="T1" fmla="*/ T0 w 10481"/>
                              <a:gd name="T2" fmla="+- 0 11328 847"/>
                              <a:gd name="T3" fmla="*/ T2 w 1048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481">
                                <a:moveTo>
                                  <a:pt x="0" y="0"/>
                                </a:moveTo>
                                <a:lnTo>
                                  <a:pt x="10481" y="0"/>
                                </a:lnTo>
                              </a:path>
                            </a:pathLst>
                          </a:custGeom>
                          <a:noFill/>
                          <a:ln w="218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D35A76" id="Group 2248" o:spid="_x0000_s1026" style="position:absolute;margin-left:42.35pt;margin-top:36.75pt;width:524.05pt;height:.1pt;z-index:-251653120;mso-position-horizontal-relative:page;mso-position-vertical-relative:page" coordorigin="847,735" coordsize="104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">
                <v:shape id="Freeform 2249" o:spid="_x0000_s1027" style="position:absolute;left:847;top:735;width:10481;height:2;visibility:visible;mso-wrap-style:square;v-text-anchor:top" coordsize="104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" path="m,l10481,e" filled="f" strokeweight="1.72pt">
                  <v:path arrowok="t" o:connecttype="custom" o:connectlocs="0,0;10481,0" o:connectangles="0,0"/>
                </v:shape>
                <w10:wrap anchorx="page" anchory="page"/>
              </v:group>
            </w:pict>
          </mc:Fallback>
        </mc:AlternateContent>
      </w:r>
    </w:p>
    <w:p w:rsidR="00FA2931" w:rsidRDefault="00FA2931" w:rsidP="00FA2931">
      <w:pPr>
        <w:spacing w:line="200" w:lineRule="exact"/>
        <w:rPr>
          <w:sz w:val="20"/>
          <w:szCs w:val="20"/>
        </w:rPr>
      </w:pPr>
    </w:p>
    <w:p w:rsidR="00FA2931" w:rsidRDefault="00FA2931" w:rsidP="00FA2931">
      <w:pPr>
        <w:spacing w:line="200" w:lineRule="exact"/>
        <w:rPr>
          <w:sz w:val="20"/>
          <w:szCs w:val="20"/>
        </w:rPr>
      </w:pPr>
    </w:p>
    <w:p w:rsidR="00FA2931" w:rsidRDefault="00FA2931" w:rsidP="00FA2931">
      <w:pPr>
        <w:spacing w:line="200" w:lineRule="exact"/>
        <w:rPr>
          <w:sz w:val="20"/>
          <w:szCs w:val="20"/>
        </w:rPr>
      </w:pPr>
    </w:p>
    <w:p w:rsidR="00FA2931" w:rsidRDefault="00FA2931" w:rsidP="00FA2931">
      <w:pPr>
        <w:spacing w:line="200" w:lineRule="exact"/>
        <w:rPr>
          <w:sz w:val="20"/>
          <w:szCs w:val="20"/>
        </w:rPr>
      </w:pPr>
    </w:p>
    <w:p w:rsidR="00FA2931" w:rsidRDefault="00FA2931" w:rsidP="00FA2931">
      <w:pPr>
        <w:spacing w:line="200" w:lineRule="exact"/>
        <w:rPr>
          <w:sz w:val="20"/>
          <w:szCs w:val="20"/>
        </w:rPr>
      </w:pPr>
    </w:p>
    <w:p w:rsidR="00FA2931" w:rsidRDefault="00FA2931" w:rsidP="00FA2931">
      <w:pPr>
        <w:spacing w:line="200" w:lineRule="exact"/>
        <w:rPr>
          <w:sz w:val="20"/>
          <w:szCs w:val="20"/>
        </w:rPr>
      </w:pPr>
    </w:p>
    <w:p w:rsidR="000C68E9" w:rsidRDefault="0039564B"/>
    <w:sectPr w:rsidR="000C68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E2MDUxtQBS5ko6SsGpxcWZ+XkgBYa1AEVoXGIsAAAA"/>
  </w:docVars>
  <w:rsids>
    <w:rsidRoot w:val="00FA2931"/>
    <w:rsid w:val="00320FBA"/>
    <w:rsid w:val="003E732E"/>
    <w:rsid w:val="0041366A"/>
    <w:rsid w:val="005270E2"/>
    <w:rsid w:val="006C0295"/>
    <w:rsid w:val="00BB6010"/>
    <w:rsid w:val="00F608F6"/>
    <w:rsid w:val="00FA2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00377"/>
  <w15:chartTrackingRefBased/>
  <w15:docId w15:val="{1E7B493F-970A-459B-AD68-234768076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FA2931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A2931"/>
    <w:pPr>
      <w:ind w:left="164"/>
    </w:pPr>
    <w:rPr>
      <w:rFonts w:ascii="Arial" w:eastAsia="Arial" w:hAnsi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FA2931"/>
    <w:rPr>
      <w:rFonts w:ascii="Arial" w:eastAsia="Arial" w:hAnsi="Arial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FA2931"/>
  </w:style>
  <w:style w:type="paragraph" w:styleId="BalloonText">
    <w:name w:val="Balloon Text"/>
    <w:basedOn w:val="Normal"/>
    <w:link w:val="BalloonTextChar"/>
    <w:uiPriority w:val="99"/>
    <w:semiHidden/>
    <w:unhideWhenUsed/>
    <w:rsid w:val="00F608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8F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270E2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ighetti.us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www.righetti.us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://bit.ly/rhs2019athletics" TargetMode="External"/><Relationship Id="rId5" Type="http://schemas.openxmlformats.org/officeDocument/2006/relationships/image" Target="media/image2.png"/><Relationship Id="rId10" Type="http://schemas.openxmlformats.org/officeDocument/2006/relationships/hyperlink" Target="http://www.righetti.us" TargetMode="External"/><Relationship Id="rId4" Type="http://schemas.openxmlformats.org/officeDocument/2006/relationships/image" Target="media/image1.png"/><Relationship Id="rId9" Type="http://schemas.openxmlformats.org/officeDocument/2006/relationships/hyperlink" Target="http://bit.ly/rhs2019athletic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Foster</dc:creator>
  <cp:keywords/>
  <dc:description/>
  <cp:lastModifiedBy>Sylvia Ojeda</cp:lastModifiedBy>
  <cp:revision>3</cp:revision>
  <cp:lastPrinted>2018-12-18T19:32:00Z</cp:lastPrinted>
  <dcterms:created xsi:type="dcterms:W3CDTF">2018-12-18T20:51:00Z</dcterms:created>
  <dcterms:modified xsi:type="dcterms:W3CDTF">2019-02-13T23:32:00Z</dcterms:modified>
</cp:coreProperties>
</file>